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30CB4" w14:textId="690FE502" w:rsidR="006C71D8" w:rsidRDefault="00E21829" w:rsidP="0045678B">
      <w:pPr>
        <w:rPr>
          <w:rFonts w:cs="Arial"/>
          <w:b/>
          <w:bCs/>
          <w:sz w:val="48"/>
          <w:szCs w:val="48"/>
        </w:rPr>
      </w:pPr>
      <w:bookmarkStart w:id="0" w:name="_Hlk68523583"/>
      <w:r w:rsidRPr="00606FEF">
        <w:rPr>
          <w:noProof/>
          <w:sz w:val="28"/>
          <w:szCs w:val="28"/>
        </w:rPr>
        <w:drawing>
          <wp:anchor distT="0" distB="0" distL="114300" distR="114300" simplePos="0" relativeHeight="251658242" behindDoc="0" locked="0" layoutInCell="1" allowOverlap="1" wp14:anchorId="7DC443D2" wp14:editId="119E42A5">
            <wp:simplePos x="0" y="0"/>
            <wp:positionH relativeFrom="margin">
              <wp:posOffset>2419350</wp:posOffset>
            </wp:positionH>
            <wp:positionV relativeFrom="margin">
              <wp:posOffset>293370</wp:posOffset>
            </wp:positionV>
            <wp:extent cx="1097280" cy="1518285"/>
            <wp:effectExtent l="0" t="0" r="7620" b="5715"/>
            <wp:wrapSquare wrapText="bothSides"/>
            <wp:docPr id="11" name="Picture 1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B3095" w14:textId="22351840" w:rsidR="006C71D8" w:rsidRDefault="006C71D8" w:rsidP="00105EEC">
      <w:pPr>
        <w:jc w:val="center"/>
        <w:rPr>
          <w:rFonts w:cs="Arial"/>
          <w:b/>
          <w:bCs/>
          <w:sz w:val="48"/>
          <w:szCs w:val="48"/>
        </w:rPr>
      </w:pPr>
    </w:p>
    <w:p w14:paraId="308379C7" w14:textId="5DADE96C" w:rsidR="006C71D8" w:rsidRDefault="006C71D8" w:rsidP="00105EEC">
      <w:pPr>
        <w:rPr>
          <w:rFonts w:cs="Arial"/>
          <w:b/>
          <w:bCs/>
          <w:sz w:val="48"/>
          <w:szCs w:val="48"/>
        </w:rPr>
      </w:pPr>
    </w:p>
    <w:p w14:paraId="3EE3A33B" w14:textId="2CAE8B89" w:rsidR="006C71D8" w:rsidRDefault="006C71D8" w:rsidP="00105EEC">
      <w:pPr>
        <w:rPr>
          <w:rFonts w:cs="Arial"/>
          <w:b/>
          <w:bCs/>
          <w:sz w:val="48"/>
          <w:szCs w:val="48"/>
        </w:rPr>
      </w:pPr>
    </w:p>
    <w:p w14:paraId="3DF9E367" w14:textId="1C34499C" w:rsidR="006C71D8" w:rsidRPr="00E302A7" w:rsidRDefault="00F95583" w:rsidP="00E302A7">
      <w:pPr>
        <w:pStyle w:val="Title"/>
        <w:rPr>
          <w:sz w:val="52"/>
          <w:szCs w:val="52"/>
        </w:rPr>
      </w:pPr>
      <w:r w:rsidRPr="00E302A7">
        <w:t>CALIFORNIA FIRE SAFE COUNCIL</w:t>
      </w:r>
      <w:r w:rsidR="006C71D8" w:rsidRPr="00E302A7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608A220" wp14:editId="04406D09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400800" cy="86868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86868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B54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spcFirstLastPara="0" wrap="square" lIns="91440" tIns="45720" rIns="91440" bIns="4572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E4C80" id="Rectangle 10" o:spid="_x0000_s1026" style="position:absolute;margin-left:0;margin-top:0;width:7in;height:684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" filled="f" strokecolor="#ffb547" strokeweight="2pt">
                <w10:wrap anchorx="margin" anchory="margin"/>
              </v:rect>
            </w:pict>
          </mc:Fallback>
        </mc:AlternateContent>
      </w:r>
      <w:r w:rsidR="006C71D8" w:rsidRPr="00E302A7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A3A9B8" wp14:editId="3FB2BB34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858000" cy="91440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6C4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221D59" id="Rectangle 9" o:spid="_x0000_s1026" style="position:absolute;margin-left:0;margin-top:0;width:540pt;height:10in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" filled="f" strokecolor="#006c4b" strokeweight="2pt">
                <w10:wrap anchorx="margin" anchory="margin"/>
              </v:rect>
            </w:pict>
          </mc:Fallback>
        </mc:AlternateContent>
      </w:r>
    </w:p>
    <w:bookmarkEnd w:id="0"/>
    <w:p w14:paraId="3749A8B4" w14:textId="1EDA02D5" w:rsidR="00764E97" w:rsidRPr="00764E97" w:rsidRDefault="00EA361B" w:rsidP="009751C1">
      <w:pPr>
        <w:pStyle w:val="Heading3"/>
        <w:jc w:val="center"/>
        <w:rPr>
          <w:color w:val="006C4B" w:themeColor="accent1"/>
          <w:sz w:val="40"/>
          <w:szCs w:val="40"/>
        </w:rPr>
      </w:pPr>
      <w:r w:rsidRPr="00764E97">
        <w:rPr>
          <w:color w:val="006C4B" w:themeColor="accent1"/>
          <w:sz w:val="40"/>
          <w:szCs w:val="40"/>
        </w:rPr>
        <w:t xml:space="preserve">2022 CAL FIRE </w:t>
      </w:r>
      <w:r w:rsidR="009751C1">
        <w:rPr>
          <w:color w:val="006C4B" w:themeColor="accent1"/>
          <w:sz w:val="40"/>
          <w:szCs w:val="40"/>
        </w:rPr>
        <w:t>DEFENSIBLE SPACE GRANT</w:t>
      </w:r>
      <w:r w:rsidRPr="00764E97">
        <w:rPr>
          <w:color w:val="006C4B" w:themeColor="accent1"/>
          <w:sz w:val="40"/>
          <w:szCs w:val="40"/>
        </w:rPr>
        <w:t xml:space="preserve"> </w:t>
      </w:r>
    </w:p>
    <w:p w14:paraId="3695BF82" w14:textId="40B58C0B" w:rsidR="006C71D8" w:rsidRPr="00764E97" w:rsidRDefault="009751C1" w:rsidP="00EA361B">
      <w:pPr>
        <w:pStyle w:val="Heading3"/>
        <w:jc w:val="center"/>
        <w:rPr>
          <w:color w:val="006C4B" w:themeColor="accent1"/>
          <w:sz w:val="40"/>
          <w:szCs w:val="40"/>
        </w:rPr>
      </w:pPr>
      <w:r>
        <w:rPr>
          <w:color w:val="006C4B" w:themeColor="accent1"/>
          <w:sz w:val="40"/>
          <w:szCs w:val="40"/>
        </w:rPr>
        <w:t xml:space="preserve">APPLICATION </w:t>
      </w:r>
      <w:r w:rsidR="00E56854">
        <w:rPr>
          <w:color w:val="006C4B" w:themeColor="accent1"/>
          <w:sz w:val="40"/>
          <w:szCs w:val="40"/>
        </w:rPr>
        <w:t xml:space="preserve">PLANNING </w:t>
      </w:r>
      <w:r>
        <w:rPr>
          <w:color w:val="006C4B" w:themeColor="accent1"/>
          <w:sz w:val="40"/>
          <w:szCs w:val="40"/>
        </w:rPr>
        <w:t>TOOL</w:t>
      </w:r>
    </w:p>
    <w:p w14:paraId="7722B722" w14:textId="2592563C" w:rsidR="006526E5" w:rsidRDefault="00B772BA" w:rsidP="00764E97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5" behindDoc="1" locked="0" layoutInCell="1" allowOverlap="1" wp14:anchorId="05E61FA0" wp14:editId="5E477093">
            <wp:simplePos x="0" y="0"/>
            <wp:positionH relativeFrom="margin">
              <wp:align>center</wp:align>
            </wp:positionH>
            <wp:positionV relativeFrom="paragraph">
              <wp:posOffset>303530</wp:posOffset>
            </wp:positionV>
            <wp:extent cx="1875155" cy="1887855"/>
            <wp:effectExtent l="0" t="0" r="0" b="0"/>
            <wp:wrapTopAndBottom/>
            <wp:docPr id="6" name="Picture 6" descr="Mee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eeting with solid fill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336" r="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55" cy="188785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89065" w14:textId="1CCE05A5" w:rsidR="00764E97" w:rsidRDefault="00764E97" w:rsidP="00105EEC">
      <w:pPr>
        <w:spacing w:after="0"/>
        <w:jc w:val="center"/>
        <w:rPr>
          <w:sz w:val="24"/>
          <w:szCs w:val="24"/>
        </w:rPr>
      </w:pPr>
    </w:p>
    <w:p w14:paraId="11BDEC77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388A1140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4A44DAC4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0AA841FB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08400B43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4993F338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658A6E01" w14:textId="77777777" w:rsidR="00A60B0B" w:rsidRDefault="00A60B0B" w:rsidP="00105EEC">
      <w:pPr>
        <w:spacing w:after="0"/>
        <w:jc w:val="center"/>
        <w:rPr>
          <w:sz w:val="24"/>
          <w:szCs w:val="24"/>
        </w:rPr>
      </w:pPr>
    </w:p>
    <w:p w14:paraId="7A0CCD0A" w14:textId="4BE68508" w:rsidR="006C71D8" w:rsidRPr="00F30B22" w:rsidRDefault="006C71D8" w:rsidP="00105EEC">
      <w:pPr>
        <w:spacing w:after="0"/>
        <w:jc w:val="center"/>
        <w:rPr>
          <w:sz w:val="24"/>
          <w:szCs w:val="24"/>
        </w:rPr>
      </w:pPr>
      <w:r w:rsidRPr="00F30B22">
        <w:rPr>
          <w:sz w:val="24"/>
          <w:szCs w:val="24"/>
        </w:rPr>
        <w:t>Phone: (916) 648-3600</w:t>
      </w:r>
    </w:p>
    <w:p w14:paraId="5822ED25" w14:textId="04CB6704" w:rsidR="006C71D8" w:rsidRPr="00F30B22" w:rsidRDefault="006C71D8" w:rsidP="00105EEC">
      <w:pPr>
        <w:spacing w:after="0"/>
        <w:jc w:val="center"/>
        <w:rPr>
          <w:sz w:val="24"/>
          <w:szCs w:val="24"/>
        </w:rPr>
      </w:pPr>
      <w:r w:rsidRPr="00F30B22">
        <w:rPr>
          <w:sz w:val="24"/>
          <w:szCs w:val="24"/>
        </w:rPr>
        <w:t>3237 Peacekeeper Way, Suite 201, McClellan, CA 95652</w:t>
      </w:r>
    </w:p>
    <w:p w14:paraId="7B1D2EDB" w14:textId="2F77E4D4" w:rsidR="006526E5" w:rsidRPr="00764E97" w:rsidRDefault="00F07C1B" w:rsidP="00764E97">
      <w:pPr>
        <w:jc w:val="center"/>
      </w:pPr>
      <w:hyperlink r:id="rId14" w:history="1">
        <w:r w:rsidR="00E21829" w:rsidRPr="00E21829">
          <w:rPr>
            <w:rStyle w:val="Hyperlink"/>
            <w:sz w:val="24"/>
            <w:szCs w:val="24"/>
          </w:rPr>
          <w:t>https://cafiresafecouncil.org</w:t>
        </w:r>
      </w:hyperlink>
      <w:r w:rsidR="00E21829">
        <w:rPr>
          <w:sz w:val="24"/>
          <w:szCs w:val="24"/>
        </w:rPr>
        <w:t xml:space="preserve"> </w:t>
      </w:r>
      <w:r w:rsidR="006526E5">
        <w:rPr>
          <w:szCs w:val="40"/>
        </w:rPr>
        <w:br w:type="page"/>
      </w:r>
    </w:p>
    <w:p w14:paraId="732FB666" w14:textId="5B8AE918" w:rsidR="00B8062E" w:rsidRPr="00C5224E" w:rsidRDefault="0066731F" w:rsidP="00764E97">
      <w:pPr>
        <w:pStyle w:val="Heading4"/>
        <w:rPr>
          <w:rFonts w:ascii="Barlow Semi Condensed" w:hAnsi="Barlow Semi Condensed"/>
          <w:i w:val="0"/>
          <w:iCs w:val="0"/>
          <w:sz w:val="44"/>
          <w:szCs w:val="44"/>
        </w:rPr>
      </w:pPr>
      <w:r w:rsidRPr="00C5224E">
        <w:rPr>
          <w:rFonts w:ascii="Barlow Semi Condensed" w:hAnsi="Barlow Semi Condensed"/>
          <w:i w:val="0"/>
          <w:iCs w:val="0"/>
          <w:sz w:val="44"/>
          <w:szCs w:val="44"/>
        </w:rPr>
        <w:lastRenderedPageBreak/>
        <w:t>TABLE OF CONTENTS</w:t>
      </w:r>
    </w:p>
    <w:p w14:paraId="1E2CCACD" w14:textId="72DE59FB" w:rsidR="00D6716E" w:rsidRDefault="00465FBC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5051179" w:history="1">
        <w:r w:rsidR="00D6716E" w:rsidRPr="00917C67">
          <w:rPr>
            <w:rStyle w:val="Hyperlink"/>
            <w:noProof/>
          </w:rPr>
          <w:t>Summary and Purpose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79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2</w:t>
        </w:r>
        <w:r w:rsidR="00D6716E">
          <w:rPr>
            <w:noProof/>
            <w:webHidden/>
          </w:rPr>
          <w:fldChar w:fldCharType="end"/>
        </w:r>
      </w:hyperlink>
    </w:p>
    <w:p w14:paraId="376CECBF" w14:textId="7CF6DB3B" w:rsidR="00D6716E" w:rsidRDefault="00F07C1B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0" w:history="1">
        <w:r w:rsidR="00D6716E" w:rsidRPr="00917C67">
          <w:rPr>
            <w:rStyle w:val="Hyperlink"/>
            <w:noProof/>
          </w:rPr>
          <w:t>Tab 1: Application Summary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0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3</w:t>
        </w:r>
        <w:r w:rsidR="00D6716E">
          <w:rPr>
            <w:noProof/>
            <w:webHidden/>
          </w:rPr>
          <w:fldChar w:fldCharType="end"/>
        </w:r>
      </w:hyperlink>
    </w:p>
    <w:p w14:paraId="68C31FCB" w14:textId="4BDF1AE2" w:rsidR="00D6716E" w:rsidRDefault="00F07C1B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1" w:history="1">
        <w:r w:rsidR="00D6716E" w:rsidRPr="00917C67">
          <w:rPr>
            <w:rStyle w:val="Hyperlink"/>
            <w:noProof/>
          </w:rPr>
          <w:t>Tab 2: Application Questions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1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4</w:t>
        </w:r>
        <w:r w:rsidR="00D6716E">
          <w:rPr>
            <w:noProof/>
            <w:webHidden/>
          </w:rPr>
          <w:fldChar w:fldCharType="end"/>
        </w:r>
      </w:hyperlink>
    </w:p>
    <w:p w14:paraId="20A7A8BB" w14:textId="5CC950D8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2" w:history="1">
        <w:r w:rsidR="00D6716E" w:rsidRPr="00917C67">
          <w:rPr>
            <w:rStyle w:val="Hyperlink"/>
            <w:noProof/>
          </w:rPr>
          <w:t>Organization Information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2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4</w:t>
        </w:r>
        <w:r w:rsidR="00D6716E">
          <w:rPr>
            <w:noProof/>
            <w:webHidden/>
          </w:rPr>
          <w:fldChar w:fldCharType="end"/>
        </w:r>
      </w:hyperlink>
    </w:p>
    <w:p w14:paraId="5B00DCAF" w14:textId="1D73DC9B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3" w:history="1">
        <w:r w:rsidR="00D6716E" w:rsidRPr="00917C67">
          <w:rPr>
            <w:rStyle w:val="Hyperlink"/>
            <w:noProof/>
          </w:rPr>
          <w:t>Project Information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3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5</w:t>
        </w:r>
        <w:r w:rsidR="00D6716E">
          <w:rPr>
            <w:noProof/>
            <w:webHidden/>
          </w:rPr>
          <w:fldChar w:fldCharType="end"/>
        </w:r>
      </w:hyperlink>
    </w:p>
    <w:p w14:paraId="4B1EFBBE" w14:textId="17C0AD2B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4" w:history="1">
        <w:r w:rsidR="00D6716E" w:rsidRPr="00917C67">
          <w:rPr>
            <w:rStyle w:val="Hyperlink"/>
            <w:noProof/>
          </w:rPr>
          <w:t>GIS Capacity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4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8</w:t>
        </w:r>
        <w:r w:rsidR="00D6716E">
          <w:rPr>
            <w:noProof/>
            <w:webHidden/>
          </w:rPr>
          <w:fldChar w:fldCharType="end"/>
        </w:r>
      </w:hyperlink>
    </w:p>
    <w:p w14:paraId="7EAC7D83" w14:textId="1EDECB0F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5" w:history="1">
        <w:r w:rsidR="00D6716E" w:rsidRPr="00917C67">
          <w:rPr>
            <w:rStyle w:val="Hyperlink"/>
            <w:noProof/>
          </w:rPr>
          <w:t>Project Outcomes and Evaluation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5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0</w:t>
        </w:r>
        <w:r w:rsidR="00D6716E">
          <w:rPr>
            <w:noProof/>
            <w:webHidden/>
          </w:rPr>
          <w:fldChar w:fldCharType="end"/>
        </w:r>
      </w:hyperlink>
    </w:p>
    <w:p w14:paraId="3A581475" w14:textId="20D7115E" w:rsidR="00D6716E" w:rsidRDefault="00F07C1B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6" w:history="1">
        <w:r w:rsidR="00D6716E" w:rsidRPr="00917C67">
          <w:rPr>
            <w:rStyle w:val="Hyperlink"/>
            <w:noProof/>
          </w:rPr>
          <w:t>Tab 3: Budget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6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1</w:t>
        </w:r>
        <w:r w:rsidR="00D6716E">
          <w:rPr>
            <w:noProof/>
            <w:webHidden/>
          </w:rPr>
          <w:fldChar w:fldCharType="end"/>
        </w:r>
      </w:hyperlink>
    </w:p>
    <w:p w14:paraId="6015AEBC" w14:textId="28B86D93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7" w:history="1">
        <w:r w:rsidR="00D6716E" w:rsidRPr="00917C67">
          <w:rPr>
            <w:rStyle w:val="Hyperlink"/>
            <w:noProof/>
          </w:rPr>
          <w:t>Matching Funds (optional)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7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1</w:t>
        </w:r>
        <w:r w:rsidR="00D6716E">
          <w:rPr>
            <w:noProof/>
            <w:webHidden/>
          </w:rPr>
          <w:fldChar w:fldCharType="end"/>
        </w:r>
      </w:hyperlink>
    </w:p>
    <w:p w14:paraId="3ADD4128" w14:textId="24E31940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8" w:history="1">
        <w:r w:rsidR="00D6716E" w:rsidRPr="00917C67">
          <w:rPr>
            <w:rStyle w:val="Hyperlink"/>
            <w:noProof/>
          </w:rPr>
          <w:t>Defensible Space Project Expenses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8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2</w:t>
        </w:r>
        <w:r w:rsidR="00D6716E">
          <w:rPr>
            <w:noProof/>
            <w:webHidden/>
          </w:rPr>
          <w:fldChar w:fldCharType="end"/>
        </w:r>
      </w:hyperlink>
    </w:p>
    <w:p w14:paraId="551973B9" w14:textId="6DE73D63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89" w:history="1">
        <w:r w:rsidR="00D6716E" w:rsidRPr="00917C67">
          <w:rPr>
            <w:rStyle w:val="Hyperlink"/>
            <w:noProof/>
          </w:rPr>
          <w:t>Budget Narrative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89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2</w:t>
        </w:r>
        <w:r w:rsidR="00D6716E">
          <w:rPr>
            <w:noProof/>
            <w:webHidden/>
          </w:rPr>
          <w:fldChar w:fldCharType="end"/>
        </w:r>
      </w:hyperlink>
    </w:p>
    <w:p w14:paraId="4C795207" w14:textId="3218C2AB" w:rsidR="00D6716E" w:rsidRDefault="00F07C1B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90" w:history="1">
        <w:r w:rsidR="00D6716E" w:rsidRPr="00917C67">
          <w:rPr>
            <w:rStyle w:val="Hyperlink"/>
            <w:noProof/>
          </w:rPr>
          <w:t>Tab 4: Scope of Work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90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3</w:t>
        </w:r>
        <w:r w:rsidR="00D6716E">
          <w:rPr>
            <w:noProof/>
            <w:webHidden/>
          </w:rPr>
          <w:fldChar w:fldCharType="end"/>
        </w:r>
      </w:hyperlink>
    </w:p>
    <w:p w14:paraId="654CBDDE" w14:textId="1B84817E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91" w:history="1">
        <w:r w:rsidR="00D6716E" w:rsidRPr="00917C67">
          <w:rPr>
            <w:rStyle w:val="Hyperlink"/>
            <w:noProof/>
          </w:rPr>
          <w:t>Instructions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91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3</w:t>
        </w:r>
        <w:r w:rsidR="00D6716E">
          <w:rPr>
            <w:noProof/>
            <w:webHidden/>
          </w:rPr>
          <w:fldChar w:fldCharType="end"/>
        </w:r>
      </w:hyperlink>
    </w:p>
    <w:p w14:paraId="4C1CD9FF" w14:textId="5E62206F" w:rsidR="00D6716E" w:rsidRDefault="00F07C1B">
      <w:pPr>
        <w:pStyle w:val="TOC2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92" w:history="1">
        <w:r w:rsidR="00D6716E" w:rsidRPr="00917C67">
          <w:rPr>
            <w:rStyle w:val="Hyperlink"/>
            <w:noProof/>
          </w:rPr>
          <w:t>Scope of Work Table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92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4</w:t>
        </w:r>
        <w:r w:rsidR="00D6716E">
          <w:rPr>
            <w:noProof/>
            <w:webHidden/>
          </w:rPr>
          <w:fldChar w:fldCharType="end"/>
        </w:r>
      </w:hyperlink>
    </w:p>
    <w:p w14:paraId="09E3D824" w14:textId="7D065374" w:rsidR="00D6716E" w:rsidRDefault="00F07C1B">
      <w:pPr>
        <w:pStyle w:val="TOC1"/>
        <w:rPr>
          <w:rFonts w:asciiTheme="minorHAnsi" w:eastAsiaTheme="minorEastAsia" w:hAnsiTheme="minorHAnsi" w:hint="eastAsia"/>
          <w:noProof/>
          <w:kern w:val="2"/>
          <w14:ligatures w14:val="standardContextual"/>
        </w:rPr>
      </w:pPr>
      <w:hyperlink w:anchor="_Toc135051193" w:history="1">
        <w:r w:rsidR="00D6716E" w:rsidRPr="00917C67">
          <w:rPr>
            <w:rStyle w:val="Hyperlink"/>
            <w:noProof/>
          </w:rPr>
          <w:t>Tab 5: Documents</w:t>
        </w:r>
        <w:r w:rsidR="00D6716E">
          <w:rPr>
            <w:noProof/>
            <w:webHidden/>
          </w:rPr>
          <w:tab/>
        </w:r>
        <w:r w:rsidR="00D6716E">
          <w:rPr>
            <w:noProof/>
            <w:webHidden/>
          </w:rPr>
          <w:fldChar w:fldCharType="begin"/>
        </w:r>
        <w:r w:rsidR="00D6716E">
          <w:rPr>
            <w:noProof/>
            <w:webHidden/>
          </w:rPr>
          <w:instrText xml:space="preserve"> PAGEREF _Toc135051193 \h </w:instrText>
        </w:r>
        <w:r w:rsidR="00D6716E">
          <w:rPr>
            <w:noProof/>
            <w:webHidden/>
          </w:rPr>
        </w:r>
        <w:r w:rsidR="00D6716E">
          <w:rPr>
            <w:noProof/>
            <w:webHidden/>
          </w:rPr>
          <w:fldChar w:fldCharType="separate"/>
        </w:r>
        <w:r w:rsidR="00D6716E">
          <w:rPr>
            <w:noProof/>
            <w:webHidden/>
          </w:rPr>
          <w:t>15</w:t>
        </w:r>
        <w:r w:rsidR="00D6716E">
          <w:rPr>
            <w:noProof/>
            <w:webHidden/>
          </w:rPr>
          <w:fldChar w:fldCharType="end"/>
        </w:r>
      </w:hyperlink>
    </w:p>
    <w:p w14:paraId="09B41F2A" w14:textId="04E7A204" w:rsidR="00D76271" w:rsidRDefault="00465FBC" w:rsidP="00BD59B6">
      <w:pPr>
        <w:pStyle w:val="TOC1"/>
      </w:pPr>
      <w:r>
        <w:fldChar w:fldCharType="end"/>
      </w:r>
      <w:r w:rsidR="00D76271">
        <w:br w:type="page"/>
      </w:r>
    </w:p>
    <w:p w14:paraId="7AF91326" w14:textId="7AEA2CE9" w:rsidR="00E0216C" w:rsidRPr="00BD59B6" w:rsidRDefault="00E46BFA" w:rsidP="009C27D3">
      <w:pPr>
        <w:pStyle w:val="Heading1"/>
        <w:rPr>
          <w:szCs w:val="40"/>
        </w:rPr>
      </w:pPr>
      <w:bookmarkStart w:id="1" w:name="_Toc135051179"/>
      <w:r>
        <w:rPr>
          <w:szCs w:val="40"/>
        </w:rPr>
        <w:lastRenderedPageBreak/>
        <w:t>Summary and Purpose</w:t>
      </w:r>
      <w:bookmarkEnd w:id="1"/>
    </w:p>
    <w:p w14:paraId="67002ADA" w14:textId="77777777" w:rsidR="007F6FAC" w:rsidRPr="00F0360B" w:rsidRDefault="007F6FAC" w:rsidP="007F6FAC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This document is for planning purposes only. Do not submit this planning tool document as, or </w:t>
      </w:r>
    </w:p>
    <w:p w14:paraId="0C78EAB4" w14:textId="77777777" w:rsidR="007F6FAC" w:rsidRPr="00F0360B" w:rsidRDefault="007F6FAC" w:rsidP="007F6FAC">
      <w:pPr>
        <w:spacing w:after="0" w:line="240" w:lineRule="auto"/>
        <w:rPr>
          <w:rFonts w:asciiTheme="minorHAnsi" w:hAnsiTheme="minorHAnsi"/>
        </w:rPr>
      </w:pPr>
      <w:proofErr w:type="gramStart"/>
      <w:r w:rsidRPr="00F0360B">
        <w:rPr>
          <w:rFonts w:asciiTheme="minorHAnsi" w:hAnsiTheme="minorHAnsi"/>
        </w:rPr>
        <w:t>with,</w:t>
      </w:r>
      <w:proofErr w:type="gramEnd"/>
      <w:r w:rsidRPr="00F0360B">
        <w:rPr>
          <w:rFonts w:asciiTheme="minorHAnsi" w:hAnsiTheme="minorHAnsi"/>
        </w:rPr>
        <w:t xml:space="preserve"> your application. Transfer your responses to your ZoomGrants application.</w:t>
      </w:r>
    </w:p>
    <w:p w14:paraId="440A7B06" w14:textId="77777777" w:rsidR="005F0E9B" w:rsidRDefault="005F0E9B" w:rsidP="007F6FAC">
      <w:pPr>
        <w:spacing w:after="0" w:line="240" w:lineRule="auto"/>
        <w:rPr>
          <w:rFonts w:asciiTheme="minorHAnsi" w:hAnsiTheme="minorHAnsi"/>
        </w:rPr>
      </w:pPr>
    </w:p>
    <w:p w14:paraId="033E5BE6" w14:textId="13627AB7" w:rsidR="007F6FAC" w:rsidRPr="00F0360B" w:rsidRDefault="007F6FAC" w:rsidP="007F6FAC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Applications must be submitted at: </w:t>
      </w:r>
      <w:hyperlink r:id="rId15" w:history="1">
        <w:r w:rsidRPr="00F0360B">
          <w:rPr>
            <w:rStyle w:val="Hyperlink"/>
            <w:rFonts w:asciiTheme="minorHAnsi" w:hAnsiTheme="minorHAnsi"/>
          </w:rPr>
          <w:t>ZoomGrants</w:t>
        </w:r>
      </w:hyperlink>
    </w:p>
    <w:p w14:paraId="0A58474C" w14:textId="77777777" w:rsidR="007F6FAC" w:rsidRPr="00F0360B" w:rsidRDefault="007F6FAC" w:rsidP="007F6FAC">
      <w:pPr>
        <w:spacing w:after="0" w:line="240" w:lineRule="auto"/>
        <w:rPr>
          <w:rFonts w:asciiTheme="minorHAnsi" w:hAnsiTheme="minorHAnsi"/>
        </w:rPr>
      </w:pPr>
    </w:p>
    <w:p w14:paraId="77B3DFB0" w14:textId="7AC0CD33" w:rsidR="007F6FAC" w:rsidRPr="00F0360B" w:rsidRDefault="007F6FAC" w:rsidP="007F6FAC">
      <w:pPr>
        <w:spacing w:after="0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 xml:space="preserve">This document is a planning tool designed to assist prospective applicants to California Fire Safe Council’s 2022 Defensible Space Assistance Grant Program. The planning tool is a Microsoft Word file containing all the grant application questions and instructions. The application can be shared and edited with collaborators offline. </w:t>
      </w:r>
      <w:r w:rsidR="008D6D95">
        <w:rPr>
          <w:rFonts w:asciiTheme="minorHAnsi" w:eastAsia="Arial" w:hAnsiTheme="minorHAnsi" w:cs="Arial"/>
        </w:rPr>
        <w:t>Your responses in the planning tool</w:t>
      </w:r>
      <w:r w:rsidRPr="00F0360B">
        <w:rPr>
          <w:rFonts w:asciiTheme="minorHAnsi" w:eastAsia="Arial" w:hAnsiTheme="minorHAnsi" w:cs="Arial"/>
        </w:rPr>
        <w:t xml:space="preserve"> document can be </w:t>
      </w:r>
      <w:r w:rsidR="008D6D95">
        <w:rPr>
          <w:rFonts w:asciiTheme="minorHAnsi" w:eastAsia="Arial" w:hAnsiTheme="minorHAnsi" w:cs="Arial"/>
        </w:rPr>
        <w:t>copy-</w:t>
      </w:r>
      <w:r w:rsidRPr="00F0360B">
        <w:rPr>
          <w:rFonts w:asciiTheme="minorHAnsi" w:eastAsia="Arial" w:hAnsiTheme="minorHAnsi" w:cs="Arial"/>
        </w:rPr>
        <w:t>pasted to the ZoomGrants application.</w:t>
      </w:r>
    </w:p>
    <w:p w14:paraId="4A9952CC" w14:textId="77777777" w:rsidR="007F6FAC" w:rsidRPr="00F0360B" w:rsidRDefault="007F6FAC" w:rsidP="007F6FAC">
      <w:pPr>
        <w:spacing w:after="0"/>
        <w:rPr>
          <w:rFonts w:asciiTheme="minorHAnsi" w:eastAsia="Arial" w:hAnsiTheme="minorHAnsi" w:cs="Arial"/>
        </w:rPr>
      </w:pPr>
    </w:p>
    <w:p w14:paraId="770A2E01" w14:textId="77777777" w:rsidR="007F6FAC" w:rsidRPr="00F0360B" w:rsidRDefault="007F6FAC" w:rsidP="007F6FAC">
      <w:p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Additional information and resources for the Defensible Space Assistance Grant are available on the California Fire Safe Council website at</w:t>
      </w:r>
      <w:r w:rsidRPr="00F0360B">
        <w:rPr>
          <w:rFonts w:asciiTheme="minorHAnsi" w:hAnsiTheme="minorHAnsi" w:cs="Arial"/>
        </w:rPr>
        <w:t xml:space="preserve"> </w:t>
      </w:r>
      <w:hyperlink r:id="rId16" w:history="1">
        <w:r w:rsidRPr="00F0360B">
          <w:rPr>
            <w:rStyle w:val="Hyperlink"/>
            <w:rFonts w:asciiTheme="minorHAnsi" w:hAnsiTheme="minorHAnsi"/>
          </w:rPr>
          <w:t>https://cafiresafecouncil.org/grants-and-funding/2022-d-space/</w:t>
        </w:r>
      </w:hyperlink>
      <w:r w:rsidRPr="00F0360B">
        <w:rPr>
          <w:rFonts w:asciiTheme="minorHAnsi" w:eastAsia="Arial" w:hAnsiTheme="minorHAnsi" w:cs="Arial"/>
        </w:rPr>
        <w:t xml:space="preserve"> and in the online grant application program ZoomGrants.</w:t>
      </w:r>
    </w:p>
    <w:p w14:paraId="5C93CAA8" w14:textId="77777777" w:rsidR="007F6FAC" w:rsidRPr="00F0360B" w:rsidRDefault="007F6FAC" w:rsidP="007F6FAC">
      <w:pPr>
        <w:spacing w:after="0" w:line="240" w:lineRule="auto"/>
        <w:rPr>
          <w:rFonts w:asciiTheme="minorHAnsi" w:eastAsia="Arial" w:hAnsiTheme="minorHAnsi" w:cs="Arial"/>
        </w:rPr>
      </w:pPr>
    </w:p>
    <w:p w14:paraId="2CD27742" w14:textId="657DDD01" w:rsidR="007F6FAC" w:rsidRPr="00F0360B" w:rsidRDefault="007F6FAC" w:rsidP="007F6FAC">
      <w:p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The Defensible Space Grant Application is organized into five tabs in ZoomGrants</w:t>
      </w:r>
      <w:r w:rsidR="00AB331B">
        <w:rPr>
          <w:rFonts w:asciiTheme="minorHAnsi" w:eastAsia="Arial" w:hAnsiTheme="minorHAnsi" w:cs="Arial"/>
        </w:rPr>
        <w:t>:</w:t>
      </w:r>
    </w:p>
    <w:p w14:paraId="2CA5F1F9" w14:textId="77777777" w:rsidR="007F6FAC" w:rsidRPr="00F0360B" w:rsidRDefault="007F6FAC" w:rsidP="00653F92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Application Summary</w:t>
      </w:r>
    </w:p>
    <w:p w14:paraId="7540A6E2" w14:textId="77777777" w:rsidR="007F6FAC" w:rsidRPr="00F0360B" w:rsidRDefault="007F6FAC" w:rsidP="00653F92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Application Questions</w:t>
      </w:r>
    </w:p>
    <w:p w14:paraId="4C4F2C9A" w14:textId="77777777" w:rsidR="007F6FAC" w:rsidRPr="00F0360B" w:rsidRDefault="007F6FAC" w:rsidP="00653F92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Budget</w:t>
      </w:r>
    </w:p>
    <w:p w14:paraId="146EFD92" w14:textId="77777777" w:rsidR="007F6FAC" w:rsidRPr="00F0360B" w:rsidRDefault="007F6FAC" w:rsidP="00653F92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Scope of Work</w:t>
      </w:r>
    </w:p>
    <w:p w14:paraId="0102738E" w14:textId="77777777" w:rsidR="007F6FAC" w:rsidRPr="00F0360B" w:rsidRDefault="007F6FAC" w:rsidP="00653F92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Arial" w:hAnsiTheme="minorHAnsi" w:cs="Arial"/>
        </w:rPr>
      </w:pPr>
      <w:r w:rsidRPr="00F0360B">
        <w:rPr>
          <w:rFonts w:asciiTheme="minorHAnsi" w:eastAsia="Arial" w:hAnsiTheme="minorHAnsi" w:cs="Arial"/>
        </w:rPr>
        <w:t>Documents</w:t>
      </w:r>
    </w:p>
    <w:p w14:paraId="5617B3D3" w14:textId="77777777" w:rsidR="007F6FAC" w:rsidRPr="00F0360B" w:rsidRDefault="007F6FAC" w:rsidP="007F6FAC">
      <w:pPr>
        <w:spacing w:after="0" w:line="240" w:lineRule="auto"/>
        <w:rPr>
          <w:rFonts w:asciiTheme="minorHAnsi" w:eastAsia="Arial" w:hAnsiTheme="minorHAnsi" w:cs="Arial"/>
        </w:rPr>
      </w:pPr>
    </w:p>
    <w:p w14:paraId="665A8A0E" w14:textId="77777777" w:rsidR="007F6FAC" w:rsidRPr="00F0360B" w:rsidRDefault="007F6FAC" w:rsidP="007F6FAC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eastAsia="Arial" w:hAnsiTheme="minorHAnsi" w:cs="Arial"/>
        </w:rPr>
        <w:t>Each tab contains required information that must be completed before the application can be submitted. Users must first create a new user account in ZoomGrants to view and apply.</w:t>
      </w:r>
    </w:p>
    <w:p w14:paraId="0F835BFA" w14:textId="564D6F57" w:rsidR="00066640" w:rsidRPr="0066731F" w:rsidRDefault="00066640" w:rsidP="07A0E454">
      <w:pPr>
        <w:rPr>
          <w:rFonts w:asciiTheme="minorHAnsi" w:hAnsiTheme="minorHAnsi"/>
        </w:rPr>
      </w:pPr>
    </w:p>
    <w:p w14:paraId="1EE8D37C" w14:textId="77777777" w:rsidR="00F55208" w:rsidRDefault="00F55208">
      <w:pPr>
        <w:rPr>
          <w:rFonts w:ascii="Barlow Semi Condensed" w:eastAsiaTheme="majorEastAsia" w:hAnsi="Barlow Semi Condensed" w:cstheme="majorBidi"/>
          <w:caps/>
          <w:color w:val="006C4B" w:themeColor="accent1"/>
          <w:sz w:val="40"/>
          <w:szCs w:val="32"/>
        </w:rPr>
      </w:pPr>
      <w:r>
        <w:br w:type="page"/>
      </w:r>
    </w:p>
    <w:p w14:paraId="0872625B" w14:textId="52C65CF4" w:rsidR="00AC49E2" w:rsidRPr="0066731F" w:rsidRDefault="00671E47" w:rsidP="007C1468">
      <w:pPr>
        <w:pStyle w:val="Heading1"/>
        <w:spacing w:before="360"/>
      </w:pPr>
      <w:bookmarkStart w:id="2" w:name="_Toc135051180"/>
      <w:r>
        <w:lastRenderedPageBreak/>
        <w:t>Tab 1: Application Summary</w:t>
      </w:r>
      <w:bookmarkEnd w:id="2"/>
    </w:p>
    <w:p w14:paraId="5029323B" w14:textId="77777777" w:rsidR="00037FBC" w:rsidRDefault="00037FBC" w:rsidP="004670E1">
      <w:pPr>
        <w:spacing w:after="0" w:line="240" w:lineRule="auto"/>
        <w:rPr>
          <w:rFonts w:asciiTheme="minorHAnsi" w:hAnsiTheme="minorHAnsi"/>
        </w:rPr>
      </w:pPr>
    </w:p>
    <w:p w14:paraId="400C472A" w14:textId="26176789" w:rsidR="004670E1" w:rsidRPr="002D1A2D" w:rsidRDefault="004670E1" w:rsidP="004670E1">
      <w:pPr>
        <w:spacing w:after="0" w:line="240" w:lineRule="auto"/>
        <w:rPr>
          <w:rFonts w:asciiTheme="minorHAnsi" w:hAnsiTheme="minorHAnsi"/>
        </w:rPr>
      </w:pPr>
      <w:r w:rsidRPr="008338FE">
        <w:rPr>
          <w:rFonts w:asciiTheme="minorHAnsi" w:hAnsiTheme="minorHAnsi"/>
          <w:b/>
          <w:bCs/>
        </w:rPr>
        <w:t>Application Title/Project Name:</w:t>
      </w:r>
      <w:r w:rsidR="002D1A2D">
        <w:rPr>
          <w:rFonts w:asciiTheme="minorHAnsi" w:hAnsiTheme="minorHAnsi"/>
        </w:rPr>
        <w:t xml:space="preserve"> </w:t>
      </w:r>
      <w:r w:rsidRPr="008338FE">
        <w:rPr>
          <w:rFonts w:asciiTheme="minorHAnsi" w:hAnsiTheme="minorHAnsi"/>
          <w:b/>
          <w:bCs/>
        </w:rPr>
        <w:t xml:space="preserve"> </w:t>
      </w:r>
    </w:p>
    <w:p w14:paraId="3212F545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1C5817D5" w14:textId="6AEBAE8F" w:rsidR="004670E1" w:rsidRPr="002D1A2D" w:rsidRDefault="004670E1" w:rsidP="004670E1">
      <w:pPr>
        <w:spacing w:after="0" w:line="240" w:lineRule="auto"/>
        <w:rPr>
          <w:rFonts w:asciiTheme="minorHAnsi" w:hAnsiTheme="minorHAnsi"/>
        </w:rPr>
      </w:pPr>
      <w:r w:rsidRPr="008338FE">
        <w:rPr>
          <w:rFonts w:asciiTheme="minorHAnsi" w:hAnsiTheme="minorHAnsi"/>
          <w:b/>
          <w:bCs/>
        </w:rPr>
        <w:t>Amount Requested:</w:t>
      </w:r>
      <w:r w:rsidR="002D1A2D">
        <w:rPr>
          <w:rFonts w:asciiTheme="minorHAnsi" w:hAnsiTheme="minorHAnsi"/>
        </w:rPr>
        <w:t xml:space="preserve"> </w:t>
      </w:r>
    </w:p>
    <w:p w14:paraId="7A970FF5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104C1215" w14:textId="23277048" w:rsidR="004670E1" w:rsidRPr="008338FE" w:rsidRDefault="004670E1" w:rsidP="004670E1">
      <w:pPr>
        <w:spacing w:after="0" w:line="240" w:lineRule="auto"/>
        <w:rPr>
          <w:rFonts w:asciiTheme="minorHAnsi" w:hAnsiTheme="minorHAnsi"/>
          <w:b/>
          <w:bCs/>
          <w:u w:val="single"/>
        </w:rPr>
      </w:pPr>
      <w:r w:rsidRPr="008338FE">
        <w:rPr>
          <w:rFonts w:asciiTheme="minorHAnsi" w:hAnsiTheme="minorHAnsi"/>
          <w:b/>
          <w:bCs/>
          <w:u w:val="single"/>
        </w:rPr>
        <w:t>Applicant Information (Project Manager)</w:t>
      </w:r>
    </w:p>
    <w:p w14:paraId="515E6EA5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  <w:i/>
          <w:iCs/>
        </w:rPr>
      </w:pPr>
      <w:r w:rsidRPr="00F0360B">
        <w:rPr>
          <w:rFonts w:asciiTheme="minorHAnsi" w:hAnsiTheme="minorHAnsi"/>
          <w:i/>
          <w:iCs/>
        </w:rPr>
        <w:t>Contact information for your primary contact person/project manager.</w:t>
      </w:r>
    </w:p>
    <w:p w14:paraId="2EC78091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369BFF3C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First Name: </w:t>
      </w:r>
    </w:p>
    <w:p w14:paraId="199B825B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Last Name: </w:t>
      </w:r>
    </w:p>
    <w:p w14:paraId="7DE4A390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Telephone: </w:t>
      </w:r>
    </w:p>
    <w:p w14:paraId="4763C898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Email: </w:t>
      </w:r>
    </w:p>
    <w:p w14:paraId="5A133DAB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2F31A9C8" w14:textId="23524B68" w:rsidR="004670E1" w:rsidRPr="008338FE" w:rsidRDefault="004670E1" w:rsidP="004670E1">
      <w:pPr>
        <w:spacing w:after="0" w:line="240" w:lineRule="auto"/>
        <w:rPr>
          <w:rFonts w:asciiTheme="minorHAnsi" w:hAnsiTheme="minorHAnsi"/>
          <w:b/>
          <w:bCs/>
          <w:u w:val="single"/>
        </w:rPr>
      </w:pPr>
      <w:r w:rsidRPr="008338FE">
        <w:rPr>
          <w:rFonts w:asciiTheme="minorHAnsi" w:hAnsiTheme="minorHAnsi"/>
          <w:b/>
          <w:bCs/>
          <w:u w:val="single"/>
        </w:rPr>
        <w:t>Organization Information</w:t>
      </w:r>
    </w:p>
    <w:p w14:paraId="1F4B1D46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1FAEC213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Organization Legal Name/Entity Name: </w:t>
      </w:r>
    </w:p>
    <w:p w14:paraId="0E581CDC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Address 1: </w:t>
      </w:r>
    </w:p>
    <w:p w14:paraId="6557E21C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Address 2: </w:t>
      </w:r>
    </w:p>
    <w:p w14:paraId="778A433B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City: </w:t>
      </w:r>
    </w:p>
    <w:p w14:paraId="0E422054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State: CA only</w:t>
      </w:r>
    </w:p>
    <w:p w14:paraId="19DEED97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Zip/Postal Code: </w:t>
      </w:r>
    </w:p>
    <w:p w14:paraId="184D80BE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Country: USA only</w:t>
      </w:r>
    </w:p>
    <w:p w14:paraId="7050A60D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Telephone: </w:t>
      </w:r>
    </w:p>
    <w:p w14:paraId="60FF474B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Fax (optional): </w:t>
      </w:r>
    </w:p>
    <w:p w14:paraId="3C5EEAC7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Website (optional): </w:t>
      </w:r>
    </w:p>
    <w:p w14:paraId="2061A8AA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5D904976" w14:textId="77777777" w:rsidR="004670E1" w:rsidRPr="008338FE" w:rsidRDefault="004670E1" w:rsidP="004670E1">
      <w:pPr>
        <w:spacing w:after="0" w:line="240" w:lineRule="auto"/>
        <w:rPr>
          <w:rFonts w:asciiTheme="minorHAnsi" w:hAnsiTheme="minorHAnsi"/>
          <w:b/>
          <w:bCs/>
        </w:rPr>
      </w:pPr>
      <w:r w:rsidRPr="008338FE">
        <w:rPr>
          <w:rFonts w:asciiTheme="minorHAnsi" w:hAnsiTheme="minorHAnsi"/>
          <w:b/>
          <w:bCs/>
        </w:rPr>
        <w:t xml:space="preserve">Federal Tax ID Number: </w:t>
      </w:r>
    </w:p>
    <w:p w14:paraId="035F2D8E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75635376" w14:textId="6EAF5948" w:rsidR="004670E1" w:rsidRPr="002D1A2D" w:rsidRDefault="004670E1" w:rsidP="004670E1">
      <w:pPr>
        <w:spacing w:after="0" w:line="240" w:lineRule="auto"/>
        <w:rPr>
          <w:rFonts w:asciiTheme="minorHAnsi" w:hAnsiTheme="minorHAnsi"/>
        </w:rPr>
      </w:pPr>
      <w:r w:rsidRPr="008338FE">
        <w:rPr>
          <w:rFonts w:asciiTheme="minorHAnsi" w:hAnsiTheme="minorHAnsi"/>
          <w:b/>
          <w:bCs/>
        </w:rPr>
        <w:t>UEI Number (Unique Entity Identifier from sam.gov):</w:t>
      </w:r>
      <w:r w:rsidR="002D1A2D">
        <w:rPr>
          <w:rFonts w:asciiTheme="minorHAnsi" w:hAnsiTheme="minorHAnsi"/>
        </w:rPr>
        <w:t xml:space="preserve">  </w:t>
      </w:r>
    </w:p>
    <w:p w14:paraId="7E85BC84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  <w:i/>
          <w:iCs/>
        </w:rPr>
      </w:pPr>
      <w:r w:rsidRPr="00F0360B">
        <w:rPr>
          <w:rFonts w:asciiTheme="minorHAnsi" w:hAnsiTheme="minorHAnsi"/>
          <w:i/>
          <w:iCs/>
        </w:rPr>
        <w:t xml:space="preserve">Enter your UEI if your organization is registered with sam.gov. Additional information: </w:t>
      </w:r>
      <w:hyperlink r:id="rId17" w:history="1">
        <w:r w:rsidRPr="00F0360B">
          <w:rPr>
            <w:rStyle w:val="Hyperlink"/>
            <w:rFonts w:asciiTheme="minorHAnsi" w:hAnsiTheme="minorHAnsi"/>
          </w:rPr>
          <w:t>https://sam.gov/content/duns-uei</w:t>
        </w:r>
      </w:hyperlink>
    </w:p>
    <w:p w14:paraId="6B9E0E75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299D9E1C" w14:textId="3B56DE0A" w:rsidR="004670E1" w:rsidRPr="002D1A2D" w:rsidRDefault="004670E1" w:rsidP="004670E1">
      <w:pPr>
        <w:spacing w:after="0" w:line="240" w:lineRule="auto"/>
        <w:rPr>
          <w:rFonts w:asciiTheme="minorHAnsi" w:hAnsiTheme="minorHAnsi"/>
        </w:rPr>
      </w:pPr>
      <w:r w:rsidRPr="008338FE">
        <w:rPr>
          <w:rFonts w:asciiTheme="minorHAnsi" w:hAnsiTheme="minorHAnsi"/>
          <w:b/>
          <w:bCs/>
        </w:rPr>
        <w:t>(N) CAGE Code:</w:t>
      </w:r>
      <w:r w:rsidR="002D1A2D">
        <w:rPr>
          <w:rFonts w:asciiTheme="minorHAnsi" w:hAnsiTheme="minorHAnsi"/>
        </w:rPr>
        <w:t xml:space="preserve"> </w:t>
      </w:r>
    </w:p>
    <w:p w14:paraId="1EC7588A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609C5ABB" w14:textId="77777777" w:rsidR="004670E1" w:rsidRPr="008338FE" w:rsidRDefault="004670E1" w:rsidP="004670E1">
      <w:pPr>
        <w:spacing w:after="0" w:line="240" w:lineRule="auto"/>
        <w:rPr>
          <w:rFonts w:asciiTheme="minorHAnsi" w:hAnsiTheme="minorHAnsi"/>
          <w:b/>
          <w:bCs/>
          <w:u w:val="single"/>
        </w:rPr>
      </w:pPr>
      <w:r w:rsidRPr="008338FE">
        <w:rPr>
          <w:rFonts w:asciiTheme="minorHAnsi" w:hAnsiTheme="minorHAnsi"/>
          <w:b/>
          <w:bCs/>
          <w:u w:val="single"/>
        </w:rPr>
        <w:t>Executive Officer Contact Information</w:t>
      </w:r>
    </w:p>
    <w:p w14:paraId="6951A567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  <w:i/>
          <w:iCs/>
        </w:rPr>
      </w:pPr>
      <w:r w:rsidRPr="00F0360B">
        <w:rPr>
          <w:rFonts w:asciiTheme="minorHAnsi" w:hAnsiTheme="minorHAnsi"/>
          <w:i/>
          <w:iCs/>
        </w:rPr>
        <w:t>Key contact person authorized to make official decisions for the organization.</w:t>
      </w:r>
    </w:p>
    <w:p w14:paraId="7C4348B7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</w:p>
    <w:p w14:paraId="3C498EB0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First Name: </w:t>
      </w:r>
    </w:p>
    <w:p w14:paraId="6CF3D9AA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Last Name: </w:t>
      </w:r>
    </w:p>
    <w:p w14:paraId="61F245E4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Title: </w:t>
      </w:r>
    </w:p>
    <w:p w14:paraId="267034D7" w14:textId="77777777" w:rsidR="004670E1" w:rsidRPr="00F0360B" w:rsidRDefault="004670E1" w:rsidP="004670E1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Email: </w:t>
      </w:r>
    </w:p>
    <w:p w14:paraId="1885742B" w14:textId="77777777" w:rsidR="00F55208" w:rsidRDefault="00F55208">
      <w:pPr>
        <w:rPr>
          <w:rFonts w:ascii="Barlow Semi Condensed" w:eastAsiaTheme="majorEastAsia" w:hAnsi="Barlow Semi Condensed" w:cstheme="majorBidi"/>
          <w:caps/>
          <w:color w:val="006C4B" w:themeColor="accent1"/>
          <w:sz w:val="40"/>
          <w:szCs w:val="32"/>
        </w:rPr>
      </w:pPr>
      <w:r>
        <w:br w:type="page"/>
      </w:r>
    </w:p>
    <w:p w14:paraId="7BE536AF" w14:textId="1CDE5592" w:rsidR="00AC49E2" w:rsidRPr="00EF2CD8" w:rsidRDefault="00E91C4E" w:rsidP="005F276C">
      <w:pPr>
        <w:pStyle w:val="Heading1"/>
      </w:pPr>
      <w:bookmarkStart w:id="3" w:name="_Toc135051181"/>
      <w:r>
        <w:lastRenderedPageBreak/>
        <w:t>Tab 2: Application Questions</w:t>
      </w:r>
      <w:bookmarkEnd w:id="3"/>
    </w:p>
    <w:p w14:paraId="42830FFD" w14:textId="77777777" w:rsidR="003265A2" w:rsidRPr="00506465" w:rsidRDefault="003265A2" w:rsidP="00506465">
      <w:pPr>
        <w:pStyle w:val="Heading2"/>
        <w:rPr>
          <w:rFonts w:hint="eastAsia"/>
        </w:rPr>
      </w:pPr>
      <w:bookmarkStart w:id="4" w:name="_Toc135051182"/>
      <w:r w:rsidRPr="00506465">
        <w:t>Organization Information</w:t>
      </w:r>
      <w:bookmarkEnd w:id="4"/>
    </w:p>
    <w:p w14:paraId="39092E82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304A03A6" w14:textId="0E90ED1E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County:</w:t>
      </w:r>
      <w:r w:rsidR="002D1A2D">
        <w:rPr>
          <w:rFonts w:asciiTheme="minorHAnsi" w:hAnsiTheme="minorHAnsi"/>
        </w:rPr>
        <w:t xml:space="preserve"> </w:t>
      </w:r>
    </w:p>
    <w:p w14:paraId="227AC9A7" w14:textId="5A7E0D56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010D67FE" w14:textId="1C79175D" w:rsidR="00A9787B" w:rsidRDefault="00A9787B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elect your organization’s type:</w:t>
      </w:r>
    </w:p>
    <w:p w14:paraId="7A5B3DE2" w14:textId="15299379" w:rsidR="00A9787B" w:rsidRDefault="00A9787B" w:rsidP="00A9787B">
      <w:pPr>
        <w:ind w:left="360"/>
        <w:rPr>
          <w:rFonts w:asciiTheme="minorHAnsi" w:hAnsiTheme="minorHAnsi"/>
          <w:b/>
          <w:bCs/>
        </w:rPr>
      </w:pPr>
      <w:r w:rsidRPr="00DF48F8">
        <w:rPr>
          <w:i/>
          <w:iCs/>
        </w:rPr>
        <w:t>For profit companies/corporations, individuals, and homeowners’ associations or other associations that are not 501(c)(3) nonprofits are not eligible to apply (HOAs and other associations may consider applying through a fiscal sponsor such as an eligible organization).</w:t>
      </w:r>
    </w:p>
    <w:p w14:paraId="0C6005E6" w14:textId="77777777" w:rsidR="00A9787B" w:rsidRDefault="00A9787B" w:rsidP="00653F92">
      <w:pPr>
        <w:pStyle w:val="ListParagraph"/>
        <w:numPr>
          <w:ilvl w:val="0"/>
          <w:numId w:val="16"/>
        </w:numPr>
        <w:spacing w:after="0" w:line="240" w:lineRule="auto"/>
      </w:pPr>
      <w:r>
        <w:t>Local government or agency (e.g., city, county, fire protection district, RCD, special district)</w:t>
      </w:r>
    </w:p>
    <w:p w14:paraId="5ACF0EE9" w14:textId="77777777" w:rsidR="00A9787B" w:rsidRDefault="00A9787B" w:rsidP="00653F92">
      <w:pPr>
        <w:pStyle w:val="ListParagraph"/>
        <w:numPr>
          <w:ilvl w:val="0"/>
          <w:numId w:val="16"/>
        </w:numPr>
        <w:spacing w:after="0" w:line="240" w:lineRule="auto"/>
      </w:pPr>
      <w:r>
        <w:t>Tribal Government/Native American Tribe</w:t>
      </w:r>
    </w:p>
    <w:p w14:paraId="547BEFFD" w14:textId="77777777" w:rsidR="00A9787B" w:rsidRDefault="00A9787B" w:rsidP="00653F92">
      <w:pPr>
        <w:pStyle w:val="ListParagraph"/>
        <w:numPr>
          <w:ilvl w:val="0"/>
          <w:numId w:val="16"/>
        </w:numPr>
        <w:spacing w:after="0" w:line="240" w:lineRule="auto"/>
      </w:pPr>
      <w:r>
        <w:t>Fire Safe Council with a 501(c)(3) designation</w:t>
      </w:r>
    </w:p>
    <w:p w14:paraId="31B2939A" w14:textId="12E5B7B1" w:rsidR="00A9787B" w:rsidRDefault="00A9787B" w:rsidP="00653F92">
      <w:pPr>
        <w:pStyle w:val="ListParagraph"/>
        <w:numPr>
          <w:ilvl w:val="0"/>
          <w:numId w:val="16"/>
        </w:numPr>
        <w:spacing w:after="0" w:line="240" w:lineRule="auto"/>
      </w:pPr>
      <w:r>
        <w:t>Other qualified 501(c)(3) nonprofit organization</w:t>
      </w:r>
    </w:p>
    <w:p w14:paraId="2AD55ADB" w14:textId="77777777" w:rsidR="00A9787B" w:rsidRDefault="00A9787B" w:rsidP="00653F92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Other: </w:t>
      </w:r>
    </w:p>
    <w:p w14:paraId="33DD3DA3" w14:textId="77777777" w:rsidR="00A9787B" w:rsidRPr="00A9787B" w:rsidRDefault="00A9787B" w:rsidP="00A9787B">
      <w:pPr>
        <w:rPr>
          <w:rFonts w:asciiTheme="minorHAnsi" w:hAnsiTheme="minorHAnsi"/>
          <w:b/>
          <w:bCs/>
        </w:rPr>
      </w:pPr>
    </w:p>
    <w:p w14:paraId="5B96D70B" w14:textId="43983622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Please describe your organization’s background</w:t>
      </w:r>
      <w:r w:rsidR="00653F92">
        <w:rPr>
          <w:rFonts w:asciiTheme="minorHAnsi" w:hAnsiTheme="minorHAnsi"/>
          <w:b/>
          <w:bCs/>
        </w:rPr>
        <w:t xml:space="preserve">, </w:t>
      </w:r>
      <w:r w:rsidRPr="006040C8">
        <w:rPr>
          <w:rFonts w:asciiTheme="minorHAnsi" w:hAnsiTheme="minorHAnsi"/>
          <w:b/>
          <w:bCs/>
        </w:rPr>
        <w:t>history</w:t>
      </w:r>
      <w:r w:rsidR="00653F92">
        <w:rPr>
          <w:rFonts w:asciiTheme="minorHAnsi" w:hAnsiTheme="minorHAnsi"/>
          <w:b/>
          <w:bCs/>
        </w:rPr>
        <w:t>, and prior grant experience</w:t>
      </w:r>
      <w:r w:rsidRPr="006040C8">
        <w:rPr>
          <w:rFonts w:asciiTheme="minorHAnsi" w:hAnsiTheme="minorHAnsi"/>
          <w:b/>
          <w:bCs/>
        </w:rPr>
        <w:t xml:space="preserve">. </w:t>
      </w:r>
      <w:r w:rsidRPr="006040C8">
        <w:rPr>
          <w:rFonts w:asciiTheme="minorHAnsi" w:hAnsiTheme="minorHAnsi"/>
          <w:color w:val="FF0000"/>
        </w:rPr>
        <w:t>(</w:t>
      </w:r>
      <w:proofErr w:type="gramStart"/>
      <w:r w:rsidRPr="006040C8">
        <w:rPr>
          <w:rFonts w:asciiTheme="minorHAnsi" w:hAnsiTheme="minorHAnsi"/>
          <w:color w:val="FF0000"/>
        </w:rPr>
        <w:t>2,500 character</w:t>
      </w:r>
      <w:proofErr w:type="gramEnd"/>
      <w:r w:rsidRPr="006040C8">
        <w:rPr>
          <w:rFonts w:asciiTheme="minorHAnsi" w:hAnsiTheme="minorHAnsi"/>
          <w:color w:val="FF0000"/>
        </w:rPr>
        <w:t xml:space="preserve"> limit)</w:t>
      </w:r>
    </w:p>
    <w:p w14:paraId="44C4B6DC" w14:textId="74E398A0" w:rsidR="003265A2" w:rsidRPr="006040C8" w:rsidRDefault="00D95229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76BFCB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1" type="#_x0000_t75" style="width:408pt;height:65.4pt" o:ole="">
            <v:imagedata r:id="rId18" o:title=""/>
          </v:shape>
          <w:control r:id="rId19" w:name="TextBox1" w:shapeid="_x0000_i1071"/>
        </w:object>
      </w:r>
    </w:p>
    <w:p w14:paraId="49A7E50C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3EDA9D9D" w14:textId="2E386C7D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Does your organization operate county-wide, or do you work in a specific community(ies)? Describe</w:t>
      </w:r>
      <w:r w:rsidR="00386DEC">
        <w:rPr>
          <w:rFonts w:asciiTheme="minorHAnsi" w:hAnsiTheme="minorHAnsi"/>
          <w:b/>
          <w:bCs/>
        </w:rPr>
        <w:t>. Indicate which communities</w:t>
      </w:r>
      <w:r w:rsidRPr="006040C8">
        <w:rPr>
          <w:rFonts w:asciiTheme="minorHAnsi" w:hAnsiTheme="minorHAnsi"/>
          <w:b/>
          <w:bCs/>
        </w:rPr>
        <w:t xml:space="preserve">. </w:t>
      </w:r>
      <w:r w:rsidRPr="006040C8">
        <w:rPr>
          <w:rFonts w:asciiTheme="minorHAnsi" w:hAnsiTheme="minorHAnsi"/>
          <w:color w:val="FF0000"/>
        </w:rPr>
        <w:t>(</w:t>
      </w:r>
      <w:proofErr w:type="gramStart"/>
      <w:r w:rsidRPr="006040C8">
        <w:rPr>
          <w:rFonts w:asciiTheme="minorHAnsi" w:hAnsiTheme="minorHAnsi"/>
          <w:color w:val="FF0000"/>
        </w:rPr>
        <w:t>255 character</w:t>
      </w:r>
      <w:proofErr w:type="gramEnd"/>
      <w:r w:rsidRPr="006040C8">
        <w:rPr>
          <w:rFonts w:asciiTheme="minorHAnsi" w:hAnsiTheme="minorHAnsi"/>
          <w:color w:val="FF0000"/>
        </w:rPr>
        <w:t xml:space="preserve"> limit)</w:t>
      </w:r>
    </w:p>
    <w:p w14:paraId="41EE3422" w14:textId="31C7C61F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04944CC5">
          <v:shape id="_x0000_i1073" type="#_x0000_t75" style="width:408pt;height:65.4pt" o:ole="">
            <v:imagedata r:id="rId18" o:title=""/>
          </v:shape>
          <w:control r:id="rId20" w:name="TextBox111211113" w:shapeid="_x0000_i1073"/>
        </w:object>
      </w:r>
    </w:p>
    <w:p w14:paraId="6A52C0E9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03BF8C35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Please describe your county (e.g., population, demographics, fire history, etc.).</w:t>
      </w:r>
      <w:r w:rsidRPr="006040C8">
        <w:rPr>
          <w:rFonts w:asciiTheme="minorHAnsi" w:hAnsiTheme="minorHAnsi"/>
        </w:rPr>
        <w:t xml:space="preserve"> </w:t>
      </w:r>
      <w:r w:rsidRPr="006040C8">
        <w:rPr>
          <w:rFonts w:asciiTheme="minorHAnsi" w:hAnsiTheme="minorHAnsi"/>
          <w:color w:val="FF0000"/>
        </w:rPr>
        <w:t>(</w:t>
      </w:r>
      <w:proofErr w:type="gramStart"/>
      <w:r w:rsidRPr="006040C8">
        <w:rPr>
          <w:rFonts w:asciiTheme="minorHAnsi" w:hAnsiTheme="minorHAnsi"/>
          <w:color w:val="FF0000"/>
        </w:rPr>
        <w:t>1,250 character</w:t>
      </w:r>
      <w:proofErr w:type="gramEnd"/>
      <w:r w:rsidRPr="006040C8">
        <w:rPr>
          <w:rFonts w:asciiTheme="minorHAnsi" w:hAnsiTheme="minorHAnsi"/>
          <w:color w:val="FF0000"/>
        </w:rPr>
        <w:t xml:space="preserve"> limit)</w:t>
      </w:r>
    </w:p>
    <w:p w14:paraId="66726D65" w14:textId="136A2B70" w:rsidR="003265A2" w:rsidRDefault="00312CD1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4C135AAB">
          <v:shape id="_x0000_i1075" type="#_x0000_t75" style="width:408pt;height:65.4pt" o:ole="">
            <v:imagedata r:id="rId18" o:title=""/>
          </v:shape>
          <w:control r:id="rId21" w:name="TextBox111211111111113" w:shapeid="_x0000_i1075"/>
        </w:object>
      </w:r>
    </w:p>
    <w:p w14:paraId="4EAA0449" w14:textId="77777777" w:rsidR="00101B7B" w:rsidRDefault="00101B7B" w:rsidP="00D95229">
      <w:pPr>
        <w:spacing w:after="0" w:line="240" w:lineRule="auto"/>
        <w:ind w:left="360"/>
        <w:rPr>
          <w:b/>
          <w:bCs/>
        </w:rPr>
      </w:pPr>
    </w:p>
    <w:p w14:paraId="3F517F6A" w14:textId="77777777" w:rsidR="00101B7B" w:rsidRDefault="00101B7B" w:rsidP="00D95229">
      <w:pPr>
        <w:spacing w:after="0" w:line="240" w:lineRule="auto"/>
        <w:ind w:left="360"/>
        <w:rPr>
          <w:b/>
          <w:bCs/>
        </w:rPr>
      </w:pPr>
    </w:p>
    <w:p w14:paraId="58DC45E7" w14:textId="77777777" w:rsidR="00101B7B" w:rsidRPr="006040C8" w:rsidRDefault="00101B7B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</w:p>
    <w:p w14:paraId="4EDBB8F9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563402F0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lastRenderedPageBreak/>
        <w:t xml:space="preserve">Please describe your current defensible space program(s), including recent (notable) projects and/or accomplishments, and the number of property owners served. </w:t>
      </w:r>
      <w:r w:rsidRPr="006040C8">
        <w:rPr>
          <w:rFonts w:asciiTheme="minorHAnsi" w:hAnsiTheme="minorHAnsi"/>
          <w:color w:val="FF0000"/>
        </w:rPr>
        <w:t>(</w:t>
      </w:r>
      <w:proofErr w:type="gramStart"/>
      <w:r w:rsidRPr="006040C8">
        <w:rPr>
          <w:rFonts w:asciiTheme="minorHAnsi" w:hAnsiTheme="minorHAnsi"/>
          <w:color w:val="FF0000"/>
        </w:rPr>
        <w:t>2,500 character</w:t>
      </w:r>
      <w:proofErr w:type="gramEnd"/>
      <w:r w:rsidRPr="006040C8">
        <w:rPr>
          <w:rFonts w:asciiTheme="minorHAnsi" w:hAnsiTheme="minorHAnsi"/>
          <w:color w:val="FF0000"/>
        </w:rPr>
        <w:t xml:space="preserve"> limit)</w:t>
      </w:r>
    </w:p>
    <w:p w14:paraId="4EF10843" w14:textId="7C99B86C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106EB3FF">
          <v:shape id="_x0000_i1077" type="#_x0000_t75" style="width:408pt;height:65.4pt" o:ole="">
            <v:imagedata r:id="rId18" o:title=""/>
          </v:shape>
          <w:control r:id="rId22" w:name="TextBox11121111111113310" w:shapeid="_x0000_i1077"/>
        </w:object>
      </w:r>
    </w:p>
    <w:p w14:paraId="0FD6E2A9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41C22B96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Style w:val="Strong"/>
          <w:rFonts w:asciiTheme="minorHAnsi" w:hAnsiTheme="minorHAnsi"/>
          <w:color w:val="000000"/>
          <w:shd w:val="clear" w:color="auto" w:fill="FFFFFF"/>
        </w:rPr>
        <w:t xml:space="preserve">What other defensible space programs are offered in your county and who is coordinating those efforts? </w:t>
      </w:r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(</w:t>
      </w:r>
      <w:proofErr w:type="gramStart"/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1,250 character</w:t>
      </w:r>
      <w:proofErr w:type="gramEnd"/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 xml:space="preserve"> limit)</w:t>
      </w:r>
    </w:p>
    <w:p w14:paraId="443B2554" w14:textId="4BA3E1BE" w:rsidR="003265A2" w:rsidRDefault="00D95229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1D1F63DE">
          <v:shape id="_x0000_i1079" type="#_x0000_t75" style="width:408pt;height:65.4pt" o:ole="">
            <v:imagedata r:id="rId18" o:title=""/>
          </v:shape>
          <w:control r:id="rId23" w:name="TextBox1111" w:shapeid="_x0000_i1079"/>
        </w:object>
      </w:r>
    </w:p>
    <w:p w14:paraId="2C13E4F4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2432B87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Style w:val="Strong"/>
          <w:rFonts w:asciiTheme="minorHAnsi" w:hAnsiTheme="minorHAnsi"/>
          <w:color w:val="000000"/>
          <w:shd w:val="clear" w:color="auto" w:fill="FFFFFF"/>
        </w:rPr>
        <w:t xml:space="preserve">Does your organization have other grants for defensible space work? If yes, enter the grant name(s) and award amount(s) here. If not, enter N/A. </w:t>
      </w:r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(</w:t>
      </w:r>
      <w:proofErr w:type="gramStart"/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255 character</w:t>
      </w:r>
      <w:proofErr w:type="gramEnd"/>
      <w:r w:rsidRPr="006040C8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 xml:space="preserve"> limit)</w:t>
      </w:r>
    </w:p>
    <w:p w14:paraId="35E98713" w14:textId="061797CE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5E2C60FC">
          <v:shape id="_x0000_i1081" type="#_x0000_t75" style="width:408pt;height:65.4pt" o:ole="">
            <v:imagedata r:id="rId18" o:title=""/>
          </v:shape>
          <w:control r:id="rId24" w:name="TextBox111211112" w:shapeid="_x0000_i1081"/>
        </w:object>
      </w:r>
    </w:p>
    <w:p w14:paraId="5AEFC41C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F48F5C3" w14:textId="7207D7D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59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Latitude and Longitude</w:t>
      </w:r>
      <w:r w:rsidR="00277381">
        <w:rPr>
          <w:rFonts w:asciiTheme="minorHAnsi" w:hAnsiTheme="minorHAnsi"/>
          <w:b/>
          <w:bCs/>
        </w:rPr>
        <w:t>:</w:t>
      </w:r>
    </w:p>
    <w:p w14:paraId="4D09018C" w14:textId="77777777" w:rsidR="003265A2" w:rsidRPr="006040C8" w:rsidRDefault="003265A2" w:rsidP="00931EFB">
      <w:pPr>
        <w:spacing w:after="0" w:line="240" w:lineRule="auto"/>
        <w:ind w:left="360"/>
        <w:rPr>
          <w:rFonts w:asciiTheme="minorHAnsi" w:hAnsiTheme="minorHAnsi"/>
        </w:rPr>
      </w:pPr>
      <w:r w:rsidRPr="006040C8">
        <w:rPr>
          <w:rStyle w:val="Emphasis"/>
          <w:rFonts w:asciiTheme="minorHAnsi" w:hAnsiTheme="minorHAnsi" w:cstheme="minorHAnsi"/>
          <w:color w:val="000000"/>
          <w:shd w:val="clear" w:color="auto" w:fill="FFFFFF"/>
        </w:rPr>
        <w:t>Enter the latitude and longitude of your organization’s main office. Your response must be in decimal format to six places, for example: 39.375097 Latitude and -122.54454 Longitude.</w:t>
      </w:r>
    </w:p>
    <w:p w14:paraId="6D8D2B2D" w14:textId="77777777" w:rsidR="003265A2" w:rsidRPr="006040C8" w:rsidRDefault="003265A2" w:rsidP="00931EFB">
      <w:pPr>
        <w:spacing w:after="0" w:line="240" w:lineRule="auto"/>
        <w:ind w:left="360"/>
        <w:rPr>
          <w:rFonts w:asciiTheme="minorHAnsi" w:hAnsiTheme="minorHAnsi"/>
        </w:rPr>
      </w:pPr>
    </w:p>
    <w:p w14:paraId="5BBE5CF3" w14:textId="77777777" w:rsidR="003265A2" w:rsidRPr="006040C8" w:rsidRDefault="003265A2" w:rsidP="00931EFB">
      <w:pPr>
        <w:spacing w:after="0" w:line="240" w:lineRule="auto"/>
        <w:ind w:left="360"/>
        <w:rPr>
          <w:rFonts w:asciiTheme="minorHAnsi" w:hAnsiTheme="minorHAnsi"/>
        </w:rPr>
      </w:pPr>
      <w:r w:rsidRPr="006040C8">
        <w:rPr>
          <w:rFonts w:asciiTheme="minorHAnsi" w:hAnsiTheme="minorHAnsi"/>
        </w:rPr>
        <w:t>Latitude:</w:t>
      </w:r>
    </w:p>
    <w:p w14:paraId="3100BD01" w14:textId="77777777" w:rsidR="003265A2" w:rsidRPr="006040C8" w:rsidRDefault="003265A2" w:rsidP="00931EFB">
      <w:pPr>
        <w:spacing w:after="0" w:line="240" w:lineRule="auto"/>
        <w:ind w:left="360"/>
        <w:rPr>
          <w:rFonts w:asciiTheme="minorHAnsi" w:hAnsiTheme="minorHAnsi"/>
        </w:rPr>
      </w:pPr>
      <w:r w:rsidRPr="006040C8">
        <w:rPr>
          <w:rFonts w:asciiTheme="minorHAnsi" w:hAnsiTheme="minorHAnsi"/>
        </w:rPr>
        <w:t>Longitude:</w:t>
      </w:r>
    </w:p>
    <w:p w14:paraId="045FAA55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CC7FF10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 xml:space="preserve">Address of your organization’s office: </w:t>
      </w:r>
    </w:p>
    <w:p w14:paraId="336DFCB0" w14:textId="63E7CAFD" w:rsidR="003265A2" w:rsidRDefault="003265A2" w:rsidP="00931EFB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6040C8">
        <w:rPr>
          <w:rFonts w:asciiTheme="minorHAnsi" w:hAnsiTheme="minorHAnsi"/>
          <w:i/>
          <w:iCs/>
        </w:rPr>
        <w:t>Example: 123 Main Street, Sacramento, CA 95814</w:t>
      </w:r>
    </w:p>
    <w:p w14:paraId="083301EA" w14:textId="77777777" w:rsidR="00F77326" w:rsidRPr="006040C8" w:rsidRDefault="00F77326" w:rsidP="00931EFB">
      <w:pPr>
        <w:spacing w:after="0" w:line="240" w:lineRule="auto"/>
        <w:ind w:left="360"/>
        <w:rPr>
          <w:rFonts w:asciiTheme="minorHAnsi" w:hAnsiTheme="minorHAnsi"/>
        </w:rPr>
      </w:pPr>
    </w:p>
    <w:p w14:paraId="60E010A4" w14:textId="77777777" w:rsidR="003265A2" w:rsidRPr="00506465" w:rsidRDefault="003265A2" w:rsidP="00506465">
      <w:pPr>
        <w:pStyle w:val="Heading2"/>
        <w:rPr>
          <w:rFonts w:hint="eastAsia"/>
        </w:rPr>
      </w:pPr>
      <w:bookmarkStart w:id="5" w:name="_Toc135051183"/>
      <w:r w:rsidRPr="00506465">
        <w:t>Project Information</w:t>
      </w:r>
      <w:bookmarkEnd w:id="5"/>
    </w:p>
    <w:p w14:paraId="0EEB3C85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717D8518" w14:textId="77777777" w:rsidR="003265A2" w:rsidRPr="00521EA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Executive summary </w:t>
      </w:r>
      <w:r w:rsidRPr="00521EA8">
        <w:rPr>
          <w:rFonts w:asciiTheme="minorHAnsi" w:hAnsiTheme="minorHAnsi"/>
          <w:color w:val="FF0000"/>
        </w:rPr>
        <w:t>(</w:t>
      </w:r>
      <w:proofErr w:type="gramStart"/>
      <w:r w:rsidRPr="00521EA8">
        <w:rPr>
          <w:rFonts w:asciiTheme="minorHAnsi" w:hAnsiTheme="minorHAnsi"/>
          <w:color w:val="FF0000"/>
        </w:rPr>
        <w:t>255 character</w:t>
      </w:r>
      <w:proofErr w:type="gramEnd"/>
      <w:r w:rsidRPr="00521EA8">
        <w:rPr>
          <w:rFonts w:asciiTheme="minorHAnsi" w:hAnsiTheme="minorHAnsi"/>
          <w:color w:val="FF0000"/>
        </w:rPr>
        <w:t xml:space="preserve"> limit)</w:t>
      </w:r>
    </w:p>
    <w:p w14:paraId="7767CE32" w14:textId="77777777" w:rsidR="003265A2" w:rsidRDefault="003265A2" w:rsidP="00931EFB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521EA8">
        <w:rPr>
          <w:rFonts w:asciiTheme="minorHAnsi" w:hAnsiTheme="minorHAnsi"/>
          <w:i/>
          <w:iCs/>
        </w:rPr>
        <w:t xml:space="preserve">Provide </w:t>
      </w:r>
      <w:proofErr w:type="gramStart"/>
      <w:r w:rsidRPr="00521EA8">
        <w:rPr>
          <w:rFonts w:asciiTheme="minorHAnsi" w:hAnsiTheme="minorHAnsi"/>
          <w:i/>
          <w:iCs/>
        </w:rPr>
        <w:t>a brief summary</w:t>
      </w:r>
      <w:proofErr w:type="gramEnd"/>
      <w:r w:rsidRPr="00521EA8">
        <w:rPr>
          <w:rFonts w:asciiTheme="minorHAnsi" w:hAnsiTheme="minorHAnsi"/>
          <w:i/>
          <w:iCs/>
        </w:rPr>
        <w:t xml:space="preserve"> of your proposed project. 2-3 sentences max.</w:t>
      </w:r>
    </w:p>
    <w:p w14:paraId="645E4454" w14:textId="4B1C67A9" w:rsidR="003265A2" w:rsidRDefault="00312CD1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10EF8770">
          <v:shape id="_x0000_i1083" type="#_x0000_t75" style="width:408pt;height:65.4pt" o:ole="">
            <v:imagedata r:id="rId18" o:title=""/>
          </v:shape>
          <w:control r:id="rId25" w:name="TextBox111211111" w:shapeid="_x0000_i1083"/>
        </w:object>
      </w:r>
    </w:p>
    <w:p w14:paraId="67DDF629" w14:textId="77777777" w:rsidR="00101B7B" w:rsidRDefault="00101B7B" w:rsidP="00D95229">
      <w:pPr>
        <w:spacing w:after="0" w:line="240" w:lineRule="auto"/>
        <w:ind w:left="360"/>
        <w:rPr>
          <w:b/>
          <w:bCs/>
        </w:rPr>
      </w:pPr>
    </w:p>
    <w:p w14:paraId="3CD4B9DC" w14:textId="77777777" w:rsidR="00101B7B" w:rsidRPr="006040C8" w:rsidRDefault="00101B7B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</w:p>
    <w:p w14:paraId="0F704793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BE3AFF0" w14:textId="0F130B2B" w:rsidR="003265A2" w:rsidRPr="00653F92" w:rsidRDefault="001D2C44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lastRenderedPageBreak/>
        <w:t>Provide a detailed d</w:t>
      </w:r>
      <w:r w:rsidR="003265A2" w:rsidRPr="006040C8">
        <w:rPr>
          <w:rFonts w:asciiTheme="minorHAnsi" w:hAnsiTheme="minorHAnsi"/>
          <w:b/>
          <w:bCs/>
        </w:rPr>
        <w:t>escri</w:t>
      </w:r>
      <w:r>
        <w:rPr>
          <w:rFonts w:asciiTheme="minorHAnsi" w:hAnsiTheme="minorHAnsi"/>
          <w:b/>
          <w:bCs/>
        </w:rPr>
        <w:t>ption of</w:t>
      </w:r>
      <w:r w:rsidR="003265A2" w:rsidRPr="006040C8">
        <w:rPr>
          <w:rFonts w:asciiTheme="minorHAnsi" w:hAnsiTheme="minorHAnsi"/>
          <w:b/>
          <w:bCs/>
        </w:rPr>
        <w:t xml:space="preserve"> your project</w:t>
      </w:r>
      <w:r>
        <w:rPr>
          <w:rFonts w:asciiTheme="minorHAnsi" w:hAnsiTheme="minorHAnsi"/>
          <w:b/>
          <w:bCs/>
        </w:rPr>
        <w:t xml:space="preserve"> and the planning process</w:t>
      </w:r>
      <w:r w:rsidR="003265A2" w:rsidRPr="006040C8">
        <w:rPr>
          <w:rFonts w:asciiTheme="minorHAnsi" w:hAnsiTheme="minorHAnsi"/>
          <w:b/>
          <w:bCs/>
        </w:rPr>
        <w:t xml:space="preserve">. </w:t>
      </w:r>
      <w:r w:rsidR="003265A2" w:rsidRPr="00521EA8">
        <w:rPr>
          <w:rFonts w:asciiTheme="minorHAnsi" w:hAnsiTheme="minorHAnsi"/>
          <w:color w:val="FF0000"/>
        </w:rPr>
        <w:t>(</w:t>
      </w:r>
      <w:proofErr w:type="gramStart"/>
      <w:r w:rsidR="003265A2" w:rsidRPr="00521EA8">
        <w:rPr>
          <w:rFonts w:asciiTheme="minorHAnsi" w:hAnsiTheme="minorHAnsi"/>
          <w:color w:val="FF0000"/>
        </w:rPr>
        <w:t>5,000 character</w:t>
      </w:r>
      <w:proofErr w:type="gramEnd"/>
      <w:r w:rsidR="003265A2" w:rsidRPr="00521EA8">
        <w:rPr>
          <w:rFonts w:asciiTheme="minorHAnsi" w:hAnsiTheme="minorHAnsi"/>
          <w:color w:val="FF0000"/>
        </w:rPr>
        <w:t xml:space="preserve"> limit)</w:t>
      </w:r>
    </w:p>
    <w:p w14:paraId="2BD053BF" w14:textId="1B1329AB" w:rsidR="00653F92" w:rsidRPr="006040C8" w:rsidRDefault="001D2C44" w:rsidP="00653F92">
      <w:pPr>
        <w:pStyle w:val="ListParagraph"/>
        <w:spacing w:after="0" w:line="240" w:lineRule="auto"/>
        <w:ind w:left="360"/>
        <w:rPr>
          <w:rFonts w:asciiTheme="minorHAnsi" w:hAnsiTheme="minorHAnsi"/>
          <w:b/>
          <w:bCs/>
        </w:rPr>
      </w:pPr>
      <w:r w:rsidRPr="00F53B19">
        <w:rPr>
          <w:i/>
          <w:iCs/>
        </w:rPr>
        <w:t xml:space="preserve">Include </w:t>
      </w:r>
      <w:r>
        <w:rPr>
          <w:i/>
          <w:iCs/>
        </w:rPr>
        <w:t xml:space="preserve">information such as </w:t>
      </w:r>
      <w:r w:rsidRPr="00F53B19">
        <w:rPr>
          <w:i/>
          <w:iCs/>
        </w:rPr>
        <w:t>who will manage the project,</w:t>
      </w:r>
      <w:r>
        <w:rPr>
          <w:i/>
          <w:iCs/>
        </w:rPr>
        <w:t xml:space="preserve"> </w:t>
      </w:r>
      <w:r w:rsidRPr="00F53B19">
        <w:rPr>
          <w:i/>
          <w:iCs/>
        </w:rPr>
        <w:t xml:space="preserve">support </w:t>
      </w:r>
      <w:r w:rsidR="00F72CB0">
        <w:rPr>
          <w:i/>
          <w:iCs/>
        </w:rPr>
        <w:t xml:space="preserve">the </w:t>
      </w:r>
      <w:r w:rsidRPr="00F53B19">
        <w:rPr>
          <w:i/>
          <w:iCs/>
        </w:rPr>
        <w:t xml:space="preserve">project manager will have to oversee </w:t>
      </w:r>
      <w:r>
        <w:rPr>
          <w:i/>
          <w:iCs/>
        </w:rPr>
        <w:t>implementation</w:t>
      </w:r>
      <w:r w:rsidRPr="00F53B19">
        <w:rPr>
          <w:i/>
          <w:iCs/>
        </w:rPr>
        <w:t xml:space="preserve">, </w:t>
      </w:r>
      <w:r>
        <w:rPr>
          <w:i/>
          <w:iCs/>
        </w:rPr>
        <w:t>who will perform</w:t>
      </w:r>
      <w:r w:rsidRPr="00F53B19">
        <w:rPr>
          <w:i/>
          <w:iCs/>
        </w:rPr>
        <w:t xml:space="preserve"> </w:t>
      </w:r>
      <w:r>
        <w:rPr>
          <w:i/>
          <w:iCs/>
        </w:rPr>
        <w:t>D-Space</w:t>
      </w:r>
      <w:r w:rsidRPr="00F53B19">
        <w:rPr>
          <w:i/>
          <w:iCs/>
        </w:rPr>
        <w:t xml:space="preserve"> </w:t>
      </w:r>
      <w:r>
        <w:rPr>
          <w:i/>
          <w:iCs/>
        </w:rPr>
        <w:t>treatments</w:t>
      </w:r>
      <w:r w:rsidRPr="00F53B19">
        <w:rPr>
          <w:i/>
          <w:iCs/>
        </w:rPr>
        <w:t xml:space="preserve">, </w:t>
      </w:r>
      <w:r>
        <w:rPr>
          <w:i/>
          <w:iCs/>
        </w:rPr>
        <w:t xml:space="preserve">vulnerable populations served, outreach/education on D-Space, home hardening, Zone 0, </w:t>
      </w:r>
      <w:r w:rsidRPr="00F53B19">
        <w:rPr>
          <w:i/>
          <w:iCs/>
        </w:rPr>
        <w:t>etc.</w:t>
      </w:r>
    </w:p>
    <w:p w14:paraId="45AE016B" w14:textId="61732EA8" w:rsidR="003265A2" w:rsidRPr="006040C8" w:rsidRDefault="00D95229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1A30AF1B">
          <v:shape id="_x0000_i1085" type="#_x0000_t75" style="width:408pt;height:65.4pt" o:ole="">
            <v:imagedata r:id="rId18" o:title=""/>
          </v:shape>
          <w:control r:id="rId26" w:name="TextBox111211" w:shapeid="_x0000_i1085"/>
        </w:object>
      </w:r>
    </w:p>
    <w:p w14:paraId="3F794747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2AB04DBB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 xml:space="preserve">Explain how your proposed project is new/different from existing defensible space efforts. </w:t>
      </w:r>
      <w:r w:rsidRPr="00521EA8">
        <w:rPr>
          <w:rFonts w:asciiTheme="minorHAnsi" w:hAnsiTheme="minorHAnsi"/>
          <w:color w:val="FF0000"/>
        </w:rPr>
        <w:t>(</w:t>
      </w:r>
      <w:proofErr w:type="gramStart"/>
      <w:r w:rsidRPr="00521EA8">
        <w:rPr>
          <w:rFonts w:asciiTheme="minorHAnsi" w:hAnsiTheme="minorHAnsi"/>
          <w:color w:val="FF0000"/>
        </w:rPr>
        <w:t>2,500 character</w:t>
      </w:r>
      <w:proofErr w:type="gramEnd"/>
      <w:r w:rsidRPr="00521EA8">
        <w:rPr>
          <w:rFonts w:asciiTheme="minorHAnsi" w:hAnsiTheme="minorHAnsi"/>
          <w:color w:val="FF0000"/>
        </w:rPr>
        <w:t xml:space="preserve"> limit)</w:t>
      </w:r>
    </w:p>
    <w:p w14:paraId="256F4EA3" w14:textId="3D6DC953" w:rsidR="003265A2" w:rsidRDefault="00312CD1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1C8055C5">
          <v:shape id="_x0000_i1087" type="#_x0000_t75" style="width:408pt;height:65.4pt" o:ole="">
            <v:imagedata r:id="rId18" o:title=""/>
          </v:shape>
          <w:control r:id="rId27" w:name="TextBox1112111111111339" w:shapeid="_x0000_i1087"/>
        </w:object>
      </w:r>
    </w:p>
    <w:p w14:paraId="4037423B" w14:textId="77777777" w:rsidR="00F77326" w:rsidRDefault="00F77326" w:rsidP="00D95229">
      <w:pPr>
        <w:spacing w:after="0" w:line="240" w:lineRule="auto"/>
        <w:ind w:left="360"/>
        <w:rPr>
          <w:b/>
          <w:bCs/>
        </w:rPr>
      </w:pPr>
    </w:p>
    <w:p w14:paraId="3F71FE0C" w14:textId="55D34973" w:rsidR="003265A2" w:rsidRPr="005D772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5D772B">
        <w:rPr>
          <w:rFonts w:asciiTheme="minorHAnsi" w:hAnsiTheme="minorHAnsi"/>
          <w:b/>
          <w:bCs/>
        </w:rPr>
        <w:t>Describe your project’s location(s)</w:t>
      </w:r>
      <w:r w:rsidR="007C013D">
        <w:rPr>
          <w:rFonts w:asciiTheme="minorHAnsi" w:hAnsiTheme="minorHAnsi"/>
          <w:b/>
          <w:bCs/>
        </w:rPr>
        <w:t xml:space="preserve"> and upload a vicinity map in the Documents Tab</w:t>
      </w:r>
      <w:r w:rsidRPr="005D772B">
        <w:rPr>
          <w:rFonts w:asciiTheme="minorHAnsi" w:hAnsiTheme="minorHAnsi"/>
          <w:b/>
          <w:bCs/>
        </w:rPr>
        <w:t xml:space="preserve">. </w:t>
      </w:r>
      <w:r w:rsidRPr="005D772B">
        <w:rPr>
          <w:rFonts w:asciiTheme="minorHAnsi" w:hAnsiTheme="minorHAnsi"/>
          <w:color w:val="FF0000"/>
        </w:rPr>
        <w:t>(</w:t>
      </w:r>
      <w:r w:rsidR="00E003A2" w:rsidRPr="005D772B">
        <w:rPr>
          <w:rFonts w:asciiTheme="minorHAnsi" w:hAnsiTheme="minorHAnsi"/>
          <w:color w:val="FF0000"/>
        </w:rPr>
        <w:t>2,50</w:t>
      </w:r>
      <w:r w:rsidR="00453504" w:rsidRPr="005D772B">
        <w:rPr>
          <w:rFonts w:asciiTheme="minorHAnsi" w:hAnsiTheme="minorHAnsi"/>
          <w:color w:val="FF0000"/>
        </w:rPr>
        <w:t>0</w:t>
      </w:r>
      <w:r w:rsidRPr="005D772B">
        <w:rPr>
          <w:rFonts w:asciiTheme="minorHAnsi" w:hAnsiTheme="minorHAnsi"/>
          <w:color w:val="FF0000"/>
        </w:rPr>
        <w:t xml:space="preserve"> </w:t>
      </w:r>
      <w:commentRangeStart w:id="6"/>
      <w:r w:rsidRPr="005D772B">
        <w:rPr>
          <w:rFonts w:asciiTheme="minorHAnsi" w:hAnsiTheme="minorHAnsi"/>
          <w:color w:val="FF0000"/>
        </w:rPr>
        <w:t xml:space="preserve">character </w:t>
      </w:r>
      <w:commentRangeEnd w:id="6"/>
      <w:r w:rsidR="00453504" w:rsidRPr="005D772B">
        <w:rPr>
          <w:rStyle w:val="CommentReference"/>
        </w:rPr>
        <w:commentReference w:id="6"/>
      </w:r>
      <w:r w:rsidRPr="005D772B">
        <w:rPr>
          <w:rFonts w:asciiTheme="minorHAnsi" w:hAnsiTheme="minorHAnsi"/>
          <w:color w:val="FF0000"/>
        </w:rPr>
        <w:t>limit)</w:t>
      </w:r>
    </w:p>
    <w:p w14:paraId="132BF09F" w14:textId="5AD166DD" w:rsidR="003265A2" w:rsidRPr="00521EA8" w:rsidRDefault="007C013D" w:rsidP="00A8661E">
      <w:pPr>
        <w:spacing w:after="0" w:line="240" w:lineRule="auto"/>
        <w:ind w:left="360"/>
        <w:rPr>
          <w:rFonts w:asciiTheme="minorHAnsi" w:hAnsiTheme="minorHAnsi"/>
        </w:rPr>
      </w:pPr>
      <w:r w:rsidRPr="000D5DD1">
        <w:rPr>
          <w:i/>
          <w:iCs/>
        </w:rPr>
        <w:t>Describe how the location(s) was/were selected, if any fire agencies were consulted for recommendations, if the location(s) is/are identified in a CWPP (or similar document) and any additional information that demonstrates the location(s) importance.</w:t>
      </w:r>
    </w:p>
    <w:p w14:paraId="73FA0F77" w14:textId="4602CC93" w:rsidR="003265A2" w:rsidRDefault="00D95229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36A666C5">
          <v:shape id="_x0000_i1089" type="#_x0000_t75" style="width:408pt;height:65.4pt" o:ole="">
            <v:imagedata r:id="rId18" o:title=""/>
          </v:shape>
          <w:control r:id="rId32" w:name="TextBox11121111" w:shapeid="_x0000_i1089"/>
        </w:object>
      </w:r>
    </w:p>
    <w:p w14:paraId="5B302C8F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22A4C2E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Estimated number of properties to be treated?</w:t>
      </w:r>
    </w:p>
    <w:p w14:paraId="44BF7B09" w14:textId="77777777" w:rsidR="007C013D" w:rsidRPr="006040C8" w:rsidRDefault="007C013D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1943C3A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Estimated number of acres to be treated?</w:t>
      </w:r>
    </w:p>
    <w:p w14:paraId="0ED77542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7ABA25F0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What is the projected average treatment cost per property?</w:t>
      </w:r>
    </w:p>
    <w:p w14:paraId="524E5488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220DD86C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Which vulnerable populations will your project serve?</w:t>
      </w:r>
    </w:p>
    <w:p w14:paraId="08347A1C" w14:textId="77777777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6B613B">
        <w:rPr>
          <w:rFonts w:asciiTheme="minorHAnsi" w:hAnsiTheme="minorHAnsi"/>
          <w:i/>
          <w:iCs/>
        </w:rPr>
        <w:t>Check all that apply.</w:t>
      </w:r>
    </w:p>
    <w:p w14:paraId="603D339A" w14:textId="77777777" w:rsidR="003265A2" w:rsidRPr="00666F24" w:rsidRDefault="003265A2" w:rsidP="00A8661E">
      <w:pPr>
        <w:spacing w:after="0" w:line="240" w:lineRule="auto"/>
        <w:ind w:left="360"/>
        <w:rPr>
          <w:rFonts w:asciiTheme="minorHAnsi" w:hAnsiTheme="minorHAnsi"/>
          <w:sz w:val="10"/>
          <w:szCs w:val="10"/>
        </w:rPr>
      </w:pPr>
    </w:p>
    <w:p w14:paraId="26F173F6" w14:textId="77777777" w:rsidR="003265A2" w:rsidRPr="006B613B" w:rsidRDefault="003265A2" w:rsidP="00653F92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Low-income</w:t>
      </w:r>
    </w:p>
    <w:p w14:paraId="17FA761E" w14:textId="77777777" w:rsidR="003265A2" w:rsidRPr="006B613B" w:rsidRDefault="003265A2" w:rsidP="00653F92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Disabled</w:t>
      </w:r>
    </w:p>
    <w:p w14:paraId="7E9216E4" w14:textId="77777777" w:rsidR="003265A2" w:rsidRPr="006B613B" w:rsidRDefault="003265A2" w:rsidP="00653F92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Seniors/Elderly</w:t>
      </w:r>
    </w:p>
    <w:p w14:paraId="4585194C" w14:textId="77777777" w:rsidR="003265A2" w:rsidRPr="006B613B" w:rsidRDefault="003265A2" w:rsidP="00653F92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Disadvantaged</w:t>
      </w:r>
    </w:p>
    <w:p w14:paraId="1E2844D0" w14:textId="77777777" w:rsidR="003265A2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C845E26" w14:textId="77777777" w:rsidR="00C870A1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BF850BD" w14:textId="77777777" w:rsidR="00C870A1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224A3E5" w14:textId="77777777" w:rsidR="00C870A1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37709341" w14:textId="77777777" w:rsidR="00C870A1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DAA59B0" w14:textId="77777777" w:rsidR="00C870A1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39E903F1" w14:textId="77777777" w:rsidR="00C870A1" w:rsidRPr="006040C8" w:rsidRDefault="00C870A1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4078806" w14:textId="77777777" w:rsidR="00653F92" w:rsidRPr="00D6716E" w:rsidRDefault="00653F9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D6716E">
        <w:rPr>
          <w:b/>
          <w:bCs/>
        </w:rPr>
        <w:lastRenderedPageBreak/>
        <w:t>Identify the Fire Hazard Severity Zone(s) (FHSZ) for the project area(s).</w:t>
      </w:r>
    </w:p>
    <w:p w14:paraId="084930CA" w14:textId="77777777" w:rsidR="00653F92" w:rsidRPr="0031474E" w:rsidRDefault="00653F92" w:rsidP="00653F92">
      <w:pPr>
        <w:spacing w:after="0" w:line="240" w:lineRule="auto"/>
        <w:ind w:left="360"/>
        <w:rPr>
          <w:i/>
          <w:iCs/>
        </w:rPr>
      </w:pPr>
      <w:r w:rsidRPr="0031474E">
        <w:rPr>
          <w:i/>
          <w:iCs/>
        </w:rPr>
        <w:t xml:space="preserve">Check the appropriate box(es). Find the Fire Hazard Severity Zone at: </w:t>
      </w:r>
      <w:hyperlink r:id="rId33" w:history="1">
        <w:r w:rsidRPr="0031474E">
          <w:rPr>
            <w:rStyle w:val="Hyperlink"/>
            <w:i/>
            <w:iCs/>
          </w:rPr>
          <w:t>https://osfm.fire.ca.gov/fire-hazard-severity-zones-maps-2022/</w:t>
        </w:r>
      </w:hyperlink>
    </w:p>
    <w:p w14:paraId="7AE17059" w14:textId="77777777" w:rsidR="00653F92" w:rsidRDefault="00653F92" w:rsidP="00653F92">
      <w:pPr>
        <w:spacing w:after="0" w:line="240" w:lineRule="auto"/>
      </w:pPr>
    </w:p>
    <w:p w14:paraId="35A004A9" w14:textId="77777777" w:rsidR="00653F92" w:rsidRDefault="00653F92" w:rsidP="00653F92">
      <w:pPr>
        <w:pStyle w:val="ListParagraph"/>
        <w:numPr>
          <w:ilvl w:val="0"/>
          <w:numId w:val="17"/>
        </w:numPr>
        <w:spacing w:after="0" w:line="240" w:lineRule="auto"/>
      </w:pPr>
      <w:r>
        <w:t>Very High Severity Zone</w:t>
      </w:r>
    </w:p>
    <w:p w14:paraId="56DFAAD3" w14:textId="77777777" w:rsidR="00653F92" w:rsidRDefault="00653F92" w:rsidP="00653F92">
      <w:pPr>
        <w:pStyle w:val="ListParagraph"/>
        <w:numPr>
          <w:ilvl w:val="0"/>
          <w:numId w:val="17"/>
        </w:numPr>
        <w:spacing w:after="0" w:line="240" w:lineRule="auto"/>
      </w:pPr>
      <w:r>
        <w:t>High Severity Zone</w:t>
      </w:r>
    </w:p>
    <w:p w14:paraId="5DA93BEA" w14:textId="77777777" w:rsidR="00653F92" w:rsidRDefault="00653F92" w:rsidP="00653F92">
      <w:pPr>
        <w:pStyle w:val="ListParagraph"/>
        <w:numPr>
          <w:ilvl w:val="0"/>
          <w:numId w:val="17"/>
        </w:numPr>
        <w:spacing w:after="0" w:line="240" w:lineRule="auto"/>
      </w:pPr>
      <w:r>
        <w:t>Moderate Severity Zone</w:t>
      </w:r>
    </w:p>
    <w:p w14:paraId="79784980" w14:textId="77777777" w:rsidR="00C870A1" w:rsidRDefault="00C870A1" w:rsidP="00C870A1">
      <w:pPr>
        <w:spacing w:after="0" w:line="240" w:lineRule="auto"/>
      </w:pPr>
    </w:p>
    <w:p w14:paraId="09E4AEFD" w14:textId="264C9BF3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How will the properties be selected for treatment?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2,50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2519E811" w14:textId="77777777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</w:rPr>
      </w:pPr>
      <w:r w:rsidRPr="006B613B">
        <w:rPr>
          <w:rFonts w:asciiTheme="minorHAnsi" w:hAnsiTheme="minorHAnsi"/>
          <w:i/>
          <w:iCs/>
        </w:rPr>
        <w:t>Describe the eligibility and evaluation criteria used to identify and prioritize properties for treatment.</w:t>
      </w:r>
    </w:p>
    <w:p w14:paraId="6DE8AAF1" w14:textId="73258884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61741DE5">
          <v:shape id="_x0000_i1091" type="#_x0000_t75" style="width:408pt;height:65.4pt" o:ole="">
            <v:imagedata r:id="rId18" o:title=""/>
          </v:shape>
          <w:control r:id="rId34" w:name="TextBox1112111111111338" w:shapeid="_x0000_i1091"/>
        </w:object>
      </w:r>
    </w:p>
    <w:p w14:paraId="29B32C93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59C1C93C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>Describe how homeowners sign up/apply for defensible space treatment?</w:t>
      </w:r>
      <w:r w:rsidRPr="006B613B">
        <w:rPr>
          <w:rFonts w:asciiTheme="minorHAnsi" w:hAnsiTheme="minorHAnsi"/>
        </w:rPr>
        <w:t xml:space="preserve">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2,50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333397BF" w14:textId="4AF0036C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20208134">
          <v:shape id="_x0000_i1093" type="#_x0000_t75" style="width:408pt;height:65.4pt" o:ole="">
            <v:imagedata r:id="rId18" o:title=""/>
          </v:shape>
          <w:control r:id="rId35" w:name="TextBox1112111111111337" w:shapeid="_x0000_i1093"/>
        </w:object>
      </w:r>
    </w:p>
    <w:p w14:paraId="5D5157D2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14A3008A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Describe your pre-treatment property walk-around/assessment with homeowners.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2,50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4C585B2A" w14:textId="77777777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</w:rPr>
      </w:pPr>
      <w:r w:rsidRPr="006B613B">
        <w:rPr>
          <w:rFonts w:asciiTheme="minorHAnsi" w:hAnsiTheme="minorHAnsi"/>
          <w:i/>
          <w:iCs/>
        </w:rPr>
        <w:t>What does the conversation involve (e.g., defensible space standards, Zone 0, home hardening suggestions, landscaping/treatment options, etc.)? How long do the assessments take (# minutes)?</w:t>
      </w:r>
    </w:p>
    <w:p w14:paraId="5B05C9C3" w14:textId="0CB5910C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15E095BF">
          <v:shape id="_x0000_i1095" type="#_x0000_t75" style="width:408pt;height:65.4pt" o:ole="">
            <v:imagedata r:id="rId18" o:title=""/>
          </v:shape>
          <w:control r:id="rId36" w:name="TextBox1112111111111336" w:shapeid="_x0000_i1095"/>
        </w:object>
      </w:r>
    </w:p>
    <w:p w14:paraId="081A124A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6B3C4931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Does your organization have a Home Hardening program (i.e., education, assessments, retrofits, etc.)?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1,25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02D0D25E" w14:textId="77777777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</w:rPr>
      </w:pPr>
      <w:r w:rsidRPr="006B613B">
        <w:rPr>
          <w:rFonts w:asciiTheme="minorHAnsi" w:hAnsiTheme="minorHAnsi"/>
          <w:i/>
          <w:iCs/>
        </w:rPr>
        <w:t>Please describe and include how it’s funded.</w:t>
      </w:r>
    </w:p>
    <w:p w14:paraId="7CAEF30E" w14:textId="202C2410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09E8D2AA">
          <v:shape id="_x0000_i1097" type="#_x0000_t75" style="width:408pt;height:65.4pt" o:ole="">
            <v:imagedata r:id="rId18" o:title=""/>
          </v:shape>
          <w:control r:id="rId37" w:name="TextBox111211111111112" w:shapeid="_x0000_i1097"/>
        </w:object>
      </w:r>
    </w:p>
    <w:p w14:paraId="5EAF58B8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07EB75C5" w14:textId="77777777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 xml:space="preserve">Describe your plan for property owner outreach and education to vulnerable populations.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2,50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6F11C1C2" w14:textId="5AABD6C2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45F01AB1">
          <v:shape id="_x0000_i1099" type="#_x0000_t75" style="width:408pt;height:65.4pt" o:ole="">
            <v:imagedata r:id="rId18" o:title=""/>
          </v:shape>
          <w:control r:id="rId38" w:name="TextBox1112111111111335" w:shapeid="_x0000_i1099"/>
        </w:object>
      </w:r>
    </w:p>
    <w:p w14:paraId="04A35954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09A69A93" w14:textId="4AAAF5BA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040C8">
        <w:rPr>
          <w:rFonts w:asciiTheme="minorHAnsi" w:hAnsiTheme="minorHAnsi"/>
          <w:b/>
          <w:bCs/>
        </w:rPr>
        <w:t xml:space="preserve">Does your organization have a partnership with </w:t>
      </w:r>
      <w:r w:rsidR="00D42DE5">
        <w:rPr>
          <w:rFonts w:asciiTheme="minorHAnsi" w:hAnsiTheme="minorHAnsi"/>
          <w:b/>
          <w:bCs/>
        </w:rPr>
        <w:t>CAL FIRE</w:t>
      </w:r>
      <w:r w:rsidRPr="006040C8">
        <w:rPr>
          <w:rFonts w:asciiTheme="minorHAnsi" w:hAnsiTheme="minorHAnsi"/>
          <w:b/>
          <w:bCs/>
        </w:rPr>
        <w:t xml:space="preserve"> inspectors, or local inspectors, to identify properties at risk of, or have received a warning or citation, for being out of compliance with defensible space standards (PRC 4291)?</w:t>
      </w:r>
    </w:p>
    <w:p w14:paraId="5784AF93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185080C2" w14:textId="77777777" w:rsidR="003265A2" w:rsidRPr="006B613B" w:rsidRDefault="003265A2" w:rsidP="00653F92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Yes</w:t>
      </w:r>
    </w:p>
    <w:p w14:paraId="63684A99" w14:textId="77777777" w:rsidR="003265A2" w:rsidRDefault="003265A2" w:rsidP="00653F92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</w:rPr>
        <w:t>No</w:t>
      </w:r>
    </w:p>
    <w:p w14:paraId="5A2E5110" w14:textId="77777777" w:rsidR="00B8708C" w:rsidRPr="00B8708C" w:rsidRDefault="00B8708C" w:rsidP="00B8708C">
      <w:pPr>
        <w:spacing w:after="0" w:line="240" w:lineRule="auto"/>
        <w:rPr>
          <w:rFonts w:asciiTheme="minorHAnsi" w:hAnsiTheme="minorHAnsi"/>
        </w:rPr>
      </w:pPr>
    </w:p>
    <w:p w14:paraId="087242AD" w14:textId="2D884D78" w:rsidR="003265A2" w:rsidRPr="006040C8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Style w:val="Strong"/>
          <w:rFonts w:asciiTheme="minorHAnsi" w:hAnsiTheme="minorHAnsi"/>
          <w:color w:val="000000"/>
          <w:shd w:val="clear" w:color="auto" w:fill="FFFFFF"/>
        </w:rPr>
      </w:pPr>
      <w:r w:rsidRPr="006040C8">
        <w:rPr>
          <w:rStyle w:val="Strong"/>
          <w:rFonts w:asciiTheme="minorHAnsi" w:hAnsiTheme="minorHAnsi"/>
          <w:color w:val="000000"/>
          <w:shd w:val="clear" w:color="auto" w:fill="FFFFFF"/>
        </w:rPr>
        <w:t xml:space="preserve">Please describe your partnerships (e.g., local governments and fire agencies, homeowner/neighborhood groups, insurance companies, </w:t>
      </w:r>
      <w:r w:rsidR="00AC5EA7">
        <w:rPr>
          <w:rStyle w:val="Strong"/>
          <w:rFonts w:asciiTheme="minorHAnsi" w:hAnsiTheme="minorHAnsi"/>
          <w:color w:val="000000"/>
          <w:shd w:val="clear" w:color="auto" w:fill="FFFFFF"/>
        </w:rPr>
        <w:t xml:space="preserve">CFSC County Coordinator, </w:t>
      </w:r>
      <w:r w:rsidRPr="006040C8">
        <w:rPr>
          <w:rStyle w:val="Strong"/>
          <w:rFonts w:asciiTheme="minorHAnsi" w:hAnsiTheme="minorHAnsi"/>
          <w:color w:val="000000"/>
          <w:shd w:val="clear" w:color="auto" w:fill="FFFFFF"/>
        </w:rPr>
        <w:t xml:space="preserve">etc.) that will contribute to your defensible space efforts and any new partnerships that will be formed. </w:t>
      </w:r>
      <w:r w:rsidRPr="006B613B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(</w:t>
      </w:r>
      <w:proofErr w:type="gramStart"/>
      <w:r w:rsidRPr="006B613B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>1,250 character</w:t>
      </w:r>
      <w:proofErr w:type="gramEnd"/>
      <w:r w:rsidRPr="006B613B">
        <w:rPr>
          <w:rStyle w:val="Strong"/>
          <w:rFonts w:asciiTheme="minorHAnsi" w:hAnsiTheme="minorHAnsi"/>
          <w:b w:val="0"/>
          <w:bCs w:val="0"/>
          <w:color w:val="FF0000"/>
          <w:shd w:val="clear" w:color="auto" w:fill="FFFFFF"/>
        </w:rPr>
        <w:t xml:space="preserve"> limit)</w:t>
      </w:r>
    </w:p>
    <w:p w14:paraId="700EBFC7" w14:textId="44077C2B" w:rsidR="003265A2" w:rsidRPr="006040C8" w:rsidRDefault="00312CD1" w:rsidP="00D95229">
      <w:pPr>
        <w:spacing w:after="0" w:line="240" w:lineRule="auto"/>
        <w:ind w:left="360"/>
        <w:rPr>
          <w:rFonts w:asciiTheme="minorHAnsi" w:hAnsiTheme="minorHAnsi"/>
          <w:b/>
          <w:bCs/>
        </w:rPr>
      </w:pPr>
      <w:r>
        <w:rPr>
          <w:b/>
          <w:bCs/>
        </w:rPr>
        <w:object w:dxaOrig="225" w:dyaOrig="225" w14:anchorId="30BC2474">
          <v:shape id="_x0000_i1101" type="#_x0000_t75" style="width:408pt;height:65.4pt" o:ole="">
            <v:imagedata r:id="rId18" o:title=""/>
          </v:shape>
          <w:control r:id="rId39" w:name="TextBox111211111111111" w:shapeid="_x0000_i1101"/>
        </w:object>
      </w:r>
    </w:p>
    <w:p w14:paraId="00E01C19" w14:textId="77777777" w:rsidR="003265A2" w:rsidRPr="006040C8" w:rsidRDefault="003265A2" w:rsidP="003265A2">
      <w:pPr>
        <w:spacing w:after="0" w:line="240" w:lineRule="auto"/>
        <w:rPr>
          <w:rFonts w:asciiTheme="minorHAnsi" w:hAnsiTheme="minorHAnsi"/>
          <w:b/>
          <w:bCs/>
        </w:rPr>
      </w:pPr>
    </w:p>
    <w:p w14:paraId="30A2A6A7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Describe the content/materials that will be produced </w:t>
      </w:r>
      <w:proofErr w:type="gramStart"/>
      <w:r w:rsidRPr="006040C8">
        <w:rPr>
          <w:rFonts w:asciiTheme="minorHAnsi" w:hAnsiTheme="minorHAnsi"/>
          <w:b/>
          <w:bCs/>
        </w:rPr>
        <w:t>as a result of</w:t>
      </w:r>
      <w:proofErr w:type="gramEnd"/>
      <w:r w:rsidRPr="006040C8">
        <w:rPr>
          <w:rFonts w:asciiTheme="minorHAnsi" w:hAnsiTheme="minorHAnsi"/>
          <w:b/>
          <w:bCs/>
        </w:rPr>
        <w:t xml:space="preserve"> this project and how they will be used.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1,25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6AE017A7" w14:textId="77777777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</w:rPr>
      </w:pPr>
      <w:r w:rsidRPr="006B613B">
        <w:rPr>
          <w:rFonts w:asciiTheme="minorHAnsi" w:hAnsiTheme="minorHAnsi"/>
          <w:i/>
          <w:iCs/>
        </w:rPr>
        <w:t xml:space="preserve">Content examples </w:t>
      </w:r>
      <w:proofErr w:type="gramStart"/>
      <w:r w:rsidRPr="006B613B">
        <w:rPr>
          <w:rFonts w:asciiTheme="minorHAnsi" w:hAnsiTheme="minorHAnsi"/>
          <w:i/>
          <w:iCs/>
        </w:rPr>
        <w:t>include:</w:t>
      </w:r>
      <w:proofErr w:type="gramEnd"/>
      <w:r w:rsidRPr="006B613B">
        <w:rPr>
          <w:rFonts w:asciiTheme="minorHAnsi" w:hAnsiTheme="minorHAnsi"/>
          <w:i/>
          <w:iCs/>
        </w:rPr>
        <w:t xml:space="preserve"> videos, testimonials, slide decks, brochures, best practices guides, etc. Use examples: social media, website, community meetings, etc.</w:t>
      </w:r>
    </w:p>
    <w:p w14:paraId="1F021E8E" w14:textId="35192092" w:rsidR="003265A2" w:rsidRDefault="00D95229" w:rsidP="00D95229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1A2B12CF">
          <v:shape id="_x0000_i1103" type="#_x0000_t75" style="width:408pt;height:65.4pt" o:ole="">
            <v:imagedata r:id="rId18" o:title=""/>
          </v:shape>
          <w:control r:id="rId40" w:name="TextBox11121111111111" w:shapeid="_x0000_i1103"/>
        </w:object>
      </w:r>
    </w:p>
    <w:p w14:paraId="1BB24444" w14:textId="77777777" w:rsidR="00F77326" w:rsidRDefault="00F77326" w:rsidP="00D95229">
      <w:pPr>
        <w:spacing w:after="0" w:line="240" w:lineRule="auto"/>
        <w:ind w:left="360"/>
        <w:rPr>
          <w:b/>
          <w:bCs/>
        </w:rPr>
      </w:pPr>
    </w:p>
    <w:p w14:paraId="4F5BB33F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040C8">
        <w:rPr>
          <w:rFonts w:asciiTheme="minorHAnsi" w:hAnsiTheme="minorHAnsi"/>
          <w:b/>
          <w:bCs/>
        </w:rPr>
        <w:t xml:space="preserve">Please describe in detail your Assessment, Monitoring and Reporting (AMR) plan to gather all the information for your defensible space project. </w:t>
      </w:r>
      <w:r w:rsidRPr="006B613B">
        <w:rPr>
          <w:rFonts w:asciiTheme="minorHAnsi" w:hAnsiTheme="minorHAnsi"/>
          <w:color w:val="FF0000"/>
        </w:rPr>
        <w:t>(</w:t>
      </w:r>
      <w:proofErr w:type="gramStart"/>
      <w:r w:rsidRPr="006B613B">
        <w:rPr>
          <w:rFonts w:asciiTheme="minorHAnsi" w:hAnsiTheme="minorHAnsi"/>
          <w:color w:val="FF0000"/>
        </w:rPr>
        <w:t>2,500 character</w:t>
      </w:r>
      <w:proofErr w:type="gramEnd"/>
      <w:r w:rsidRPr="006B613B">
        <w:rPr>
          <w:rFonts w:asciiTheme="minorHAnsi" w:hAnsiTheme="minorHAnsi"/>
          <w:color w:val="FF0000"/>
        </w:rPr>
        <w:t xml:space="preserve"> limit)</w:t>
      </w:r>
    </w:p>
    <w:p w14:paraId="294F3BC6" w14:textId="13ADDF8A" w:rsidR="003265A2" w:rsidRPr="006B613B" w:rsidRDefault="003265A2" w:rsidP="00A8661E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6B613B">
        <w:rPr>
          <w:rFonts w:asciiTheme="minorHAnsi" w:hAnsiTheme="minorHAnsi"/>
          <w:i/>
          <w:iCs/>
        </w:rPr>
        <w:t>What are your oversight and monitoring procedures to ensure your project is completed on time, within budget and in accordance with the grant’s terms and conditions?</w:t>
      </w:r>
    </w:p>
    <w:p w14:paraId="5FB4EA80" w14:textId="651F7153" w:rsidR="003265A2" w:rsidRDefault="00312CD1" w:rsidP="00D95229">
      <w:pPr>
        <w:spacing w:after="0" w:line="240" w:lineRule="auto"/>
        <w:ind w:left="360"/>
        <w:rPr>
          <w:rFonts w:asciiTheme="minorHAnsi" w:hAnsiTheme="minorHAnsi"/>
        </w:rPr>
      </w:pPr>
      <w:r>
        <w:rPr>
          <w:b/>
          <w:bCs/>
        </w:rPr>
        <w:object w:dxaOrig="225" w:dyaOrig="225" w14:anchorId="3EC33174">
          <v:shape id="_x0000_i1105" type="#_x0000_t75" style="width:408pt;height:65.4pt" o:ole="">
            <v:imagedata r:id="rId18" o:title=""/>
          </v:shape>
          <w:control r:id="rId41" w:name="TextBox1112111111111334" w:shapeid="_x0000_i1105"/>
        </w:object>
      </w:r>
    </w:p>
    <w:p w14:paraId="193D7BDB" w14:textId="77777777" w:rsidR="00E731BF" w:rsidRPr="00F0360B" w:rsidRDefault="00E731BF" w:rsidP="003265A2">
      <w:pPr>
        <w:spacing w:after="0" w:line="240" w:lineRule="auto"/>
        <w:rPr>
          <w:rFonts w:asciiTheme="minorHAnsi" w:hAnsiTheme="minorHAnsi"/>
        </w:rPr>
      </w:pPr>
    </w:p>
    <w:p w14:paraId="3A952CF5" w14:textId="77777777" w:rsidR="003265A2" w:rsidRPr="00506465" w:rsidRDefault="003265A2" w:rsidP="00506465">
      <w:pPr>
        <w:pStyle w:val="Heading2"/>
        <w:rPr>
          <w:rFonts w:hint="eastAsia"/>
        </w:rPr>
      </w:pPr>
      <w:bookmarkStart w:id="7" w:name="_Toc135051184"/>
      <w:r w:rsidRPr="00506465">
        <w:t>GIS Capacity</w:t>
      </w:r>
      <w:bookmarkEnd w:id="7"/>
    </w:p>
    <w:p w14:paraId="07EA8188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4A77FFAB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Does your organization currently have access to GIS software?</w:t>
      </w:r>
    </w:p>
    <w:p w14:paraId="789824F9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7FCF6D33" w14:textId="77777777" w:rsidR="003265A2" w:rsidRPr="00F0360B" w:rsidRDefault="003265A2" w:rsidP="00653F92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Yes</w:t>
      </w:r>
    </w:p>
    <w:p w14:paraId="539D2A66" w14:textId="77777777" w:rsidR="003265A2" w:rsidRPr="00F0360B" w:rsidRDefault="003265A2" w:rsidP="00653F92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o</w:t>
      </w:r>
    </w:p>
    <w:p w14:paraId="4F70620C" w14:textId="77777777" w:rsidR="003265A2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7BF05908" w14:textId="77777777" w:rsidR="00B8708C" w:rsidRDefault="00B8708C" w:rsidP="003265A2">
      <w:pPr>
        <w:spacing w:after="0" w:line="240" w:lineRule="auto"/>
        <w:rPr>
          <w:rFonts w:asciiTheme="minorHAnsi" w:hAnsiTheme="minorHAnsi"/>
        </w:rPr>
      </w:pPr>
    </w:p>
    <w:p w14:paraId="30A15534" w14:textId="77777777" w:rsidR="00B8708C" w:rsidRPr="00F0360B" w:rsidRDefault="00B8708C" w:rsidP="003265A2">
      <w:pPr>
        <w:spacing w:after="0" w:line="240" w:lineRule="auto"/>
        <w:rPr>
          <w:rFonts w:asciiTheme="minorHAnsi" w:hAnsiTheme="minorHAnsi"/>
        </w:rPr>
      </w:pPr>
    </w:p>
    <w:p w14:paraId="256E3BC8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lastRenderedPageBreak/>
        <w:t>If yes, what software do you currently use?</w:t>
      </w:r>
    </w:p>
    <w:p w14:paraId="10F81DD5" w14:textId="77777777" w:rsidR="003265A2" w:rsidRPr="00F0360B" w:rsidRDefault="003265A2" w:rsidP="006B613B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F0360B">
        <w:rPr>
          <w:rFonts w:asciiTheme="minorHAnsi" w:hAnsiTheme="minorHAnsi"/>
          <w:i/>
          <w:iCs/>
        </w:rPr>
        <w:t>Select N/A if your organization does not have access to GIS software?</w:t>
      </w:r>
    </w:p>
    <w:p w14:paraId="199D345F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3EEED8A2" w14:textId="77777777" w:rsidR="003265A2" w:rsidRPr="00F0360B" w:rsidRDefault="003265A2" w:rsidP="00653F92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ESRI</w:t>
      </w:r>
    </w:p>
    <w:p w14:paraId="6BF99A90" w14:textId="77777777" w:rsidR="003265A2" w:rsidRPr="00F0360B" w:rsidRDefault="003265A2" w:rsidP="00653F92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QGIS</w:t>
      </w:r>
    </w:p>
    <w:p w14:paraId="61AB6CBD" w14:textId="77777777" w:rsidR="003265A2" w:rsidRPr="00F0360B" w:rsidRDefault="003265A2" w:rsidP="00653F92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/A</w:t>
      </w:r>
    </w:p>
    <w:p w14:paraId="08777431" w14:textId="77777777" w:rsidR="003265A2" w:rsidRPr="00F0360B" w:rsidRDefault="003265A2" w:rsidP="00653F92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Other:</w:t>
      </w:r>
    </w:p>
    <w:p w14:paraId="3FF2183F" w14:textId="77777777" w:rsidR="00101B7B" w:rsidRPr="00F0360B" w:rsidRDefault="00101B7B" w:rsidP="003265A2">
      <w:pPr>
        <w:spacing w:after="0" w:line="240" w:lineRule="auto"/>
        <w:rPr>
          <w:rFonts w:asciiTheme="minorHAnsi" w:hAnsiTheme="minorHAnsi"/>
        </w:rPr>
      </w:pPr>
    </w:p>
    <w:p w14:paraId="4E24A051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If Other, does it provide the ability to export .shp files?</w:t>
      </w:r>
    </w:p>
    <w:p w14:paraId="6E2725BB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6EDF5CC2" w14:textId="77777777" w:rsidR="003265A2" w:rsidRPr="00F0360B" w:rsidRDefault="003265A2" w:rsidP="00653F9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Yes</w:t>
      </w:r>
    </w:p>
    <w:p w14:paraId="09F678FD" w14:textId="77777777" w:rsidR="003265A2" w:rsidRPr="00F0360B" w:rsidRDefault="003265A2" w:rsidP="00653F9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o</w:t>
      </w:r>
    </w:p>
    <w:p w14:paraId="4F8C34C9" w14:textId="77777777" w:rsidR="003265A2" w:rsidRPr="00F0360B" w:rsidRDefault="003265A2" w:rsidP="00653F92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/A</w:t>
      </w:r>
    </w:p>
    <w:p w14:paraId="50D1E9AC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1FFE3F7B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Does your organization have professional GIS staff available to assist with this project?</w:t>
      </w:r>
    </w:p>
    <w:p w14:paraId="77D61CE9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6C1FFE91" w14:textId="77777777" w:rsidR="003265A2" w:rsidRPr="00F0360B" w:rsidRDefault="003265A2" w:rsidP="00653F92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Yes, full-time </w:t>
      </w:r>
      <w:proofErr w:type="gramStart"/>
      <w:r w:rsidRPr="00F0360B">
        <w:rPr>
          <w:rFonts w:asciiTheme="minorHAnsi" w:hAnsiTheme="minorHAnsi"/>
        </w:rPr>
        <w:t>staff</w:t>
      </w:r>
      <w:proofErr w:type="gramEnd"/>
    </w:p>
    <w:p w14:paraId="2275FE7C" w14:textId="77777777" w:rsidR="003265A2" w:rsidRPr="00F0360B" w:rsidRDefault="003265A2" w:rsidP="00653F92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Yes, part-time </w:t>
      </w:r>
      <w:proofErr w:type="gramStart"/>
      <w:r w:rsidRPr="00F0360B">
        <w:rPr>
          <w:rFonts w:asciiTheme="minorHAnsi" w:hAnsiTheme="minorHAnsi"/>
        </w:rPr>
        <w:t>staff</w:t>
      </w:r>
      <w:proofErr w:type="gramEnd"/>
    </w:p>
    <w:p w14:paraId="23B08DA0" w14:textId="77777777" w:rsidR="003265A2" w:rsidRPr="00F0360B" w:rsidRDefault="003265A2" w:rsidP="00653F92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Yes, contracted </w:t>
      </w:r>
      <w:proofErr w:type="gramStart"/>
      <w:r w:rsidRPr="00F0360B">
        <w:rPr>
          <w:rFonts w:asciiTheme="minorHAnsi" w:hAnsiTheme="minorHAnsi"/>
        </w:rPr>
        <w:t>staff</w:t>
      </w:r>
      <w:proofErr w:type="gramEnd"/>
    </w:p>
    <w:p w14:paraId="4735FDE7" w14:textId="77777777" w:rsidR="003265A2" w:rsidRPr="00F0360B" w:rsidRDefault="003265A2" w:rsidP="00653F92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o</w:t>
      </w:r>
    </w:p>
    <w:p w14:paraId="7D5A6B65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10D6F1CA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Are your current defensible space projects GIS mapped?</w:t>
      </w:r>
    </w:p>
    <w:p w14:paraId="21067BAC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sz w:val="10"/>
          <w:szCs w:val="10"/>
        </w:rPr>
      </w:pPr>
    </w:p>
    <w:p w14:paraId="10C32C2F" w14:textId="77777777" w:rsidR="003265A2" w:rsidRPr="00F0360B" w:rsidRDefault="003265A2" w:rsidP="00653F92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Yes</w:t>
      </w:r>
    </w:p>
    <w:p w14:paraId="2A82D17B" w14:textId="77777777" w:rsidR="003265A2" w:rsidRPr="00F0360B" w:rsidRDefault="003265A2" w:rsidP="00653F92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No</w:t>
      </w:r>
    </w:p>
    <w:p w14:paraId="77AB1D51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7A90B11F" w14:textId="77777777" w:rsidR="003265A2" w:rsidRPr="006B613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If yes, provide a link to any available information online.</w:t>
      </w:r>
    </w:p>
    <w:p w14:paraId="1BE7E67A" w14:textId="77777777" w:rsidR="003265A2" w:rsidRPr="00F0360B" w:rsidRDefault="003265A2" w:rsidP="00A8661E">
      <w:pPr>
        <w:spacing w:after="0" w:line="240" w:lineRule="auto"/>
        <w:ind w:left="360"/>
        <w:rPr>
          <w:rFonts w:asciiTheme="minorHAnsi" w:hAnsiTheme="minorHAnsi"/>
        </w:rPr>
      </w:pPr>
      <w:r w:rsidRPr="00F0360B">
        <w:rPr>
          <w:rFonts w:asciiTheme="minorHAnsi" w:hAnsiTheme="minorHAnsi"/>
          <w:i/>
          <w:iCs/>
        </w:rPr>
        <w:t>Enter N/A if no link is available.</w:t>
      </w:r>
    </w:p>
    <w:p w14:paraId="61CB395F" w14:textId="77777777" w:rsidR="003265A2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74938187" w14:textId="77777777" w:rsidR="00453504" w:rsidRPr="00F0360B" w:rsidRDefault="00453504" w:rsidP="003265A2">
      <w:pPr>
        <w:spacing w:after="0" w:line="240" w:lineRule="auto"/>
        <w:rPr>
          <w:rFonts w:asciiTheme="minorHAnsi" w:hAnsiTheme="minorHAnsi"/>
        </w:rPr>
      </w:pPr>
    </w:p>
    <w:p w14:paraId="4C64D803" w14:textId="3891C7E7" w:rsidR="003265A2" w:rsidRPr="00453504" w:rsidRDefault="00453504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  <w:b/>
          <w:bCs/>
          <w:color w:val="000000"/>
          <w:shd w:val="clear" w:color="auto" w:fill="FFFFFF"/>
        </w:rPr>
      </w:pPr>
      <w:r w:rsidRPr="00453504">
        <w:rPr>
          <w:b/>
          <w:bCs/>
          <w:color w:val="000000"/>
          <w:shd w:val="clear" w:color="auto" w:fill="FFFFFF"/>
        </w:rPr>
        <w:t>Does your organization currently use a mobile app, CRM or other data collection tool to document property owner engagements, home assessments, defensible space treatments performed, before/after photos, assets available on each property (e.g., water source, fire truck turnaround, etc.,)?</w:t>
      </w:r>
    </w:p>
    <w:p w14:paraId="53BFD783" w14:textId="77777777" w:rsidR="003265A2" w:rsidRPr="00666F24" w:rsidRDefault="003265A2" w:rsidP="003265A2">
      <w:pPr>
        <w:spacing w:after="0" w:line="240" w:lineRule="auto"/>
        <w:rPr>
          <w:rFonts w:asciiTheme="minorHAnsi" w:hAnsiTheme="minorHAnsi"/>
          <w:color w:val="000000"/>
          <w:sz w:val="10"/>
          <w:szCs w:val="10"/>
          <w:shd w:val="clear" w:color="auto" w:fill="FFFFFF"/>
        </w:rPr>
      </w:pPr>
    </w:p>
    <w:p w14:paraId="01BB9010" w14:textId="77777777" w:rsidR="003265A2" w:rsidRPr="00F0360B" w:rsidRDefault="003265A2" w:rsidP="00653F92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/>
          <w:color w:val="000000"/>
          <w:shd w:val="clear" w:color="auto" w:fill="FFFFFF"/>
        </w:rPr>
      </w:pPr>
      <w:r w:rsidRPr="00F0360B">
        <w:rPr>
          <w:rFonts w:asciiTheme="minorHAnsi" w:hAnsiTheme="minorHAnsi"/>
          <w:color w:val="000000"/>
          <w:shd w:val="clear" w:color="auto" w:fill="FFFFFF"/>
        </w:rPr>
        <w:t>Yes</w:t>
      </w:r>
    </w:p>
    <w:p w14:paraId="139276A1" w14:textId="77777777" w:rsidR="003265A2" w:rsidRPr="00F0360B" w:rsidRDefault="003265A2" w:rsidP="00653F92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/>
          <w:color w:val="000000"/>
          <w:shd w:val="clear" w:color="auto" w:fill="FFFFFF"/>
        </w:rPr>
      </w:pPr>
      <w:r w:rsidRPr="00F0360B">
        <w:rPr>
          <w:rFonts w:asciiTheme="minorHAnsi" w:hAnsiTheme="minorHAnsi"/>
          <w:color w:val="000000"/>
          <w:shd w:val="clear" w:color="auto" w:fill="FFFFFF"/>
        </w:rPr>
        <w:t>No</w:t>
      </w:r>
    </w:p>
    <w:p w14:paraId="3810AB69" w14:textId="77777777" w:rsidR="00F77326" w:rsidRDefault="00F77326" w:rsidP="00453504">
      <w:pPr>
        <w:spacing w:after="0" w:line="240" w:lineRule="auto"/>
        <w:rPr>
          <w:rFonts w:asciiTheme="minorHAnsi" w:hAnsiTheme="minorHAnsi"/>
        </w:rPr>
      </w:pPr>
    </w:p>
    <w:p w14:paraId="1814296B" w14:textId="309EF08A" w:rsidR="00453504" w:rsidRDefault="00453504" w:rsidP="00453504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453504">
        <w:rPr>
          <w:rFonts w:asciiTheme="minorHAnsi" w:hAnsiTheme="minorHAnsi"/>
          <w:b/>
          <w:bCs/>
        </w:rPr>
        <w:t>If yes, briefly describe the tool used and data collected.</w:t>
      </w:r>
      <w:r>
        <w:rPr>
          <w:rFonts w:asciiTheme="minorHAnsi" w:hAnsiTheme="minorHAnsi"/>
        </w:rPr>
        <w:t xml:space="preserve"> </w:t>
      </w:r>
      <w:r w:rsidRPr="00453504">
        <w:rPr>
          <w:rFonts w:asciiTheme="minorHAnsi" w:hAnsiTheme="minorHAnsi"/>
          <w:color w:val="FF0000"/>
        </w:rPr>
        <w:t>(</w:t>
      </w:r>
      <w:proofErr w:type="gramStart"/>
      <w:r w:rsidRPr="00453504">
        <w:rPr>
          <w:rFonts w:asciiTheme="minorHAnsi" w:hAnsiTheme="minorHAnsi"/>
          <w:color w:val="FF0000"/>
        </w:rPr>
        <w:t>255 character</w:t>
      </w:r>
      <w:proofErr w:type="gramEnd"/>
      <w:r w:rsidRPr="00453504">
        <w:rPr>
          <w:rFonts w:asciiTheme="minorHAnsi" w:hAnsiTheme="minorHAnsi"/>
          <w:color w:val="FF0000"/>
        </w:rPr>
        <w:t xml:space="preserve"> limit)</w:t>
      </w:r>
    </w:p>
    <w:p w14:paraId="026AB3E5" w14:textId="3FEC4F1F" w:rsidR="00453504" w:rsidRPr="00453504" w:rsidRDefault="00453504" w:rsidP="00453504">
      <w:pPr>
        <w:spacing w:after="0" w:line="240" w:lineRule="auto"/>
        <w:ind w:left="360"/>
        <w:rPr>
          <w:rFonts w:asciiTheme="minorHAnsi" w:hAnsiTheme="minorHAnsi"/>
          <w:i/>
          <w:iCs/>
        </w:rPr>
      </w:pPr>
      <w:r w:rsidRPr="00453504">
        <w:rPr>
          <w:rFonts w:asciiTheme="minorHAnsi" w:hAnsiTheme="minorHAnsi"/>
          <w:i/>
          <w:iCs/>
        </w:rPr>
        <w:t>Enter N/A if not applicable.</w:t>
      </w:r>
    </w:p>
    <w:p w14:paraId="6EA372A8" w14:textId="3442138B" w:rsidR="00453504" w:rsidRPr="00453504" w:rsidRDefault="00C07183" w:rsidP="00C07183">
      <w:pPr>
        <w:spacing w:after="0" w:line="240" w:lineRule="auto"/>
        <w:ind w:left="360"/>
        <w:rPr>
          <w:rFonts w:asciiTheme="minorHAnsi" w:hAnsiTheme="minorHAnsi"/>
        </w:rPr>
      </w:pPr>
      <w:r>
        <w:rPr>
          <w:b/>
          <w:bCs/>
        </w:rPr>
        <w:object w:dxaOrig="225" w:dyaOrig="225" w14:anchorId="08017802">
          <v:shape id="_x0000_i1107" type="#_x0000_t75" style="width:408pt;height:65.4pt" o:ole="">
            <v:imagedata r:id="rId18" o:title=""/>
          </v:shape>
          <w:control r:id="rId42" w:name="TextBox11121111111113341" w:shapeid="_x0000_i1107"/>
        </w:object>
      </w:r>
    </w:p>
    <w:p w14:paraId="67C49EFC" w14:textId="77777777" w:rsidR="00D6716E" w:rsidRDefault="00D6716E">
      <w:pPr>
        <w:rPr>
          <w:rFonts w:eastAsiaTheme="majorEastAsia" w:cstheme="majorBidi" w:hint="eastAsia"/>
          <w:b/>
          <w:bCs/>
          <w:sz w:val="28"/>
          <w:szCs w:val="26"/>
        </w:rPr>
      </w:pPr>
      <w:r>
        <w:br w:type="page"/>
      </w:r>
    </w:p>
    <w:p w14:paraId="1BC5860C" w14:textId="7CA1D711" w:rsidR="003265A2" w:rsidRPr="00506465" w:rsidRDefault="003265A2" w:rsidP="00506465">
      <w:pPr>
        <w:pStyle w:val="Heading2"/>
        <w:rPr>
          <w:rFonts w:hint="eastAsia"/>
        </w:rPr>
      </w:pPr>
      <w:bookmarkStart w:id="8" w:name="_Toc135051185"/>
      <w:r w:rsidRPr="00506465">
        <w:lastRenderedPageBreak/>
        <w:t>Project Outcomes and Evaluation</w:t>
      </w:r>
      <w:bookmarkEnd w:id="8"/>
    </w:p>
    <w:p w14:paraId="03B42DC4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324C5C8B" w14:textId="77777777" w:rsidR="003265A2" w:rsidRPr="00F0360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  <w:b/>
          <w:bCs/>
        </w:rPr>
        <w:t>Describe the data that will be collected through this project and your data collection plan.</w:t>
      </w:r>
      <w:r w:rsidRPr="00F0360B">
        <w:rPr>
          <w:rFonts w:asciiTheme="minorHAnsi" w:hAnsiTheme="minorHAnsi"/>
        </w:rPr>
        <w:t xml:space="preserve"> </w:t>
      </w:r>
      <w:r w:rsidRPr="00F0360B">
        <w:rPr>
          <w:rFonts w:asciiTheme="minorHAnsi" w:hAnsiTheme="minorHAnsi"/>
          <w:color w:val="FF0000"/>
        </w:rPr>
        <w:t>(</w:t>
      </w:r>
      <w:proofErr w:type="gramStart"/>
      <w:r w:rsidRPr="00F0360B">
        <w:rPr>
          <w:rFonts w:asciiTheme="minorHAnsi" w:hAnsiTheme="minorHAnsi"/>
          <w:color w:val="FF0000"/>
        </w:rPr>
        <w:t>2,500 character</w:t>
      </w:r>
      <w:proofErr w:type="gramEnd"/>
      <w:r w:rsidRPr="00F0360B">
        <w:rPr>
          <w:rFonts w:asciiTheme="minorHAnsi" w:hAnsiTheme="minorHAnsi"/>
          <w:color w:val="FF0000"/>
        </w:rPr>
        <w:t xml:space="preserve"> limit)</w:t>
      </w:r>
    </w:p>
    <w:p w14:paraId="78970093" w14:textId="7CC1A6A6" w:rsidR="003265A2" w:rsidRPr="00F0360B" w:rsidRDefault="00312CD1" w:rsidP="00D95229">
      <w:pPr>
        <w:spacing w:after="0" w:line="240" w:lineRule="auto"/>
        <w:ind w:left="360"/>
        <w:rPr>
          <w:rFonts w:asciiTheme="minorHAnsi" w:hAnsiTheme="minorHAnsi"/>
        </w:rPr>
      </w:pPr>
      <w:r>
        <w:rPr>
          <w:b/>
          <w:bCs/>
        </w:rPr>
        <w:object w:dxaOrig="225" w:dyaOrig="225" w14:anchorId="05595CD7">
          <v:shape id="_x0000_i1109" type="#_x0000_t75" style="width:408pt;height:65.4pt" o:ole="">
            <v:imagedata r:id="rId18" o:title=""/>
          </v:shape>
          <w:control r:id="rId43" w:name="TextBox1112111111111333" w:shapeid="_x0000_i1109"/>
        </w:object>
      </w:r>
    </w:p>
    <w:p w14:paraId="53FDFD0A" w14:textId="77777777" w:rsidR="003265A2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368FD290" w14:textId="77777777" w:rsidR="00B8708C" w:rsidRDefault="00B8708C" w:rsidP="003265A2">
      <w:pPr>
        <w:spacing w:after="0" w:line="240" w:lineRule="auto"/>
        <w:rPr>
          <w:rFonts w:asciiTheme="minorHAnsi" w:hAnsiTheme="minorHAnsi"/>
        </w:rPr>
      </w:pPr>
    </w:p>
    <w:p w14:paraId="475CD0A4" w14:textId="77777777" w:rsidR="00B8708C" w:rsidRPr="00F0360B" w:rsidRDefault="00B8708C" w:rsidP="003265A2">
      <w:pPr>
        <w:spacing w:after="0" w:line="240" w:lineRule="auto"/>
        <w:rPr>
          <w:rFonts w:asciiTheme="minorHAnsi" w:hAnsiTheme="minorHAnsi"/>
        </w:rPr>
      </w:pPr>
    </w:p>
    <w:p w14:paraId="51E1495D" w14:textId="77777777" w:rsidR="003265A2" w:rsidRPr="00F0360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  <w:b/>
          <w:bCs/>
        </w:rPr>
        <w:t>Describe the anticipated outcomes of your defensible space project.</w:t>
      </w:r>
      <w:r w:rsidRPr="00F0360B">
        <w:rPr>
          <w:rFonts w:asciiTheme="minorHAnsi" w:hAnsiTheme="minorHAnsi"/>
        </w:rPr>
        <w:t xml:space="preserve"> </w:t>
      </w:r>
      <w:r w:rsidRPr="00F0360B">
        <w:rPr>
          <w:rFonts w:asciiTheme="minorHAnsi" w:hAnsiTheme="minorHAnsi"/>
          <w:color w:val="FF0000"/>
        </w:rPr>
        <w:t>(</w:t>
      </w:r>
      <w:proofErr w:type="gramStart"/>
      <w:r w:rsidRPr="00F0360B">
        <w:rPr>
          <w:rFonts w:asciiTheme="minorHAnsi" w:hAnsiTheme="minorHAnsi"/>
          <w:color w:val="FF0000"/>
        </w:rPr>
        <w:t>2,500 character</w:t>
      </w:r>
      <w:proofErr w:type="gramEnd"/>
      <w:r w:rsidRPr="00F0360B">
        <w:rPr>
          <w:rFonts w:asciiTheme="minorHAnsi" w:hAnsiTheme="minorHAnsi"/>
          <w:color w:val="FF0000"/>
        </w:rPr>
        <w:t xml:space="preserve"> limit)</w:t>
      </w:r>
    </w:p>
    <w:p w14:paraId="10A9E29F" w14:textId="66F7E07A" w:rsidR="003265A2" w:rsidRDefault="00312CD1" w:rsidP="00101B7B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object w:dxaOrig="225" w:dyaOrig="225" w14:anchorId="63A694C8">
          <v:shape id="_x0000_i1111" type="#_x0000_t75" style="width:408pt;height:65.4pt" o:ole="">
            <v:imagedata r:id="rId18" o:title=""/>
          </v:shape>
          <w:control r:id="rId44" w:name="TextBox1112111111111332" w:shapeid="_x0000_i1111"/>
        </w:object>
      </w:r>
    </w:p>
    <w:p w14:paraId="49B6A373" w14:textId="77777777" w:rsidR="00101B7B" w:rsidRDefault="00101B7B" w:rsidP="00101B7B">
      <w:pPr>
        <w:spacing w:after="0" w:line="240" w:lineRule="auto"/>
        <w:ind w:left="360"/>
        <w:rPr>
          <w:b/>
          <w:bCs/>
        </w:rPr>
      </w:pPr>
    </w:p>
    <w:p w14:paraId="426E1E3B" w14:textId="77777777" w:rsidR="00101B7B" w:rsidRPr="00F0360B" w:rsidRDefault="00101B7B" w:rsidP="00101B7B">
      <w:pPr>
        <w:spacing w:after="0" w:line="240" w:lineRule="auto"/>
        <w:ind w:left="360"/>
        <w:rPr>
          <w:rFonts w:asciiTheme="minorHAnsi" w:hAnsiTheme="minorHAnsi"/>
        </w:rPr>
      </w:pPr>
    </w:p>
    <w:p w14:paraId="6067A86E" w14:textId="77777777" w:rsidR="003265A2" w:rsidRPr="00F0360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  <w:b/>
          <w:bCs/>
        </w:rPr>
        <w:t>What metrics will you use to determine if your defensible space project is successful?</w:t>
      </w:r>
      <w:r w:rsidRPr="00F0360B">
        <w:rPr>
          <w:rFonts w:asciiTheme="minorHAnsi" w:hAnsiTheme="minorHAnsi"/>
        </w:rPr>
        <w:t xml:space="preserve"> </w:t>
      </w:r>
      <w:r w:rsidRPr="00F0360B">
        <w:rPr>
          <w:rFonts w:asciiTheme="minorHAnsi" w:hAnsiTheme="minorHAnsi"/>
          <w:color w:val="FF0000"/>
        </w:rPr>
        <w:t>(</w:t>
      </w:r>
      <w:proofErr w:type="gramStart"/>
      <w:r w:rsidRPr="00F0360B">
        <w:rPr>
          <w:rFonts w:asciiTheme="minorHAnsi" w:hAnsiTheme="minorHAnsi"/>
          <w:color w:val="FF0000"/>
        </w:rPr>
        <w:t>2,500 character</w:t>
      </w:r>
      <w:proofErr w:type="gramEnd"/>
      <w:r w:rsidRPr="00F0360B">
        <w:rPr>
          <w:rFonts w:asciiTheme="minorHAnsi" w:hAnsiTheme="minorHAnsi"/>
          <w:color w:val="FF0000"/>
        </w:rPr>
        <w:t xml:space="preserve"> limit)</w:t>
      </w:r>
    </w:p>
    <w:p w14:paraId="6126E445" w14:textId="39EF6FA2" w:rsidR="003265A2" w:rsidRPr="00F0360B" w:rsidRDefault="00312CD1" w:rsidP="00D95229">
      <w:pPr>
        <w:spacing w:after="0" w:line="240" w:lineRule="auto"/>
        <w:ind w:left="360"/>
        <w:rPr>
          <w:rFonts w:asciiTheme="minorHAnsi" w:hAnsiTheme="minorHAnsi"/>
        </w:rPr>
      </w:pPr>
      <w:r>
        <w:rPr>
          <w:b/>
          <w:bCs/>
        </w:rPr>
        <w:object w:dxaOrig="225" w:dyaOrig="225" w14:anchorId="586FEC5E">
          <v:shape id="_x0000_i1113" type="#_x0000_t75" style="width:408pt;height:65.4pt" o:ole="">
            <v:imagedata r:id="rId18" o:title=""/>
          </v:shape>
          <w:control r:id="rId45" w:name="TextBox1112111111111331" w:shapeid="_x0000_i1113"/>
        </w:object>
      </w:r>
    </w:p>
    <w:p w14:paraId="2C101D42" w14:textId="77777777" w:rsidR="003265A2" w:rsidRPr="00F0360B" w:rsidRDefault="003265A2" w:rsidP="003265A2">
      <w:pPr>
        <w:spacing w:after="0" w:line="240" w:lineRule="auto"/>
        <w:rPr>
          <w:rFonts w:asciiTheme="minorHAnsi" w:hAnsiTheme="minorHAnsi"/>
        </w:rPr>
      </w:pPr>
    </w:p>
    <w:p w14:paraId="013F3FED" w14:textId="77777777" w:rsidR="003265A2" w:rsidRPr="00F0360B" w:rsidRDefault="003265A2" w:rsidP="00653F92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/>
        </w:rPr>
      </w:pPr>
      <w:r w:rsidRPr="006B613B">
        <w:rPr>
          <w:rFonts w:asciiTheme="minorHAnsi" w:hAnsiTheme="minorHAnsi"/>
          <w:b/>
          <w:bCs/>
        </w:rPr>
        <w:t>How will your organization sustain this project after the close of the grant term?</w:t>
      </w:r>
      <w:r w:rsidRPr="00F0360B">
        <w:rPr>
          <w:rFonts w:asciiTheme="minorHAnsi" w:hAnsiTheme="minorHAnsi"/>
        </w:rPr>
        <w:t xml:space="preserve"> </w:t>
      </w:r>
      <w:r w:rsidRPr="00F0360B">
        <w:rPr>
          <w:rFonts w:asciiTheme="minorHAnsi" w:hAnsiTheme="minorHAnsi"/>
          <w:color w:val="FF0000"/>
        </w:rPr>
        <w:t>(</w:t>
      </w:r>
      <w:proofErr w:type="gramStart"/>
      <w:r w:rsidRPr="00F0360B">
        <w:rPr>
          <w:rFonts w:asciiTheme="minorHAnsi" w:hAnsiTheme="minorHAnsi"/>
          <w:color w:val="FF0000"/>
        </w:rPr>
        <w:t>2,500 character</w:t>
      </w:r>
      <w:proofErr w:type="gramEnd"/>
      <w:r w:rsidRPr="00F0360B">
        <w:rPr>
          <w:rFonts w:asciiTheme="minorHAnsi" w:hAnsiTheme="minorHAnsi"/>
          <w:color w:val="FF0000"/>
        </w:rPr>
        <w:t xml:space="preserve"> limit)</w:t>
      </w:r>
    </w:p>
    <w:p w14:paraId="7E83AF05" w14:textId="0134B468" w:rsidR="00F55208" w:rsidRPr="005D27BC" w:rsidRDefault="00D95229" w:rsidP="005D27BC">
      <w:pPr>
        <w:ind w:left="360"/>
        <w:rPr>
          <w:b/>
          <w:bCs/>
        </w:rPr>
      </w:pPr>
      <w:r>
        <w:rPr>
          <w:b/>
          <w:bCs/>
        </w:rPr>
        <w:object w:dxaOrig="225" w:dyaOrig="225" w14:anchorId="39034AD3">
          <v:shape id="_x0000_i1115" type="#_x0000_t75" style="width:408pt;height:65.4pt" o:ole="">
            <v:imagedata r:id="rId18" o:title=""/>
          </v:shape>
          <w:control r:id="rId46" w:name="TextBox111211111111133" w:shapeid="_x0000_i1115"/>
        </w:object>
      </w:r>
    </w:p>
    <w:p w14:paraId="3A16EB49" w14:textId="77777777" w:rsidR="005D27BC" w:rsidRDefault="005D27BC">
      <w:pPr>
        <w:rPr>
          <w:rFonts w:ascii="Barlow Semi Condensed" w:eastAsiaTheme="majorEastAsia" w:hAnsi="Barlow Semi Condensed" w:cstheme="majorBidi"/>
          <w:caps/>
          <w:color w:val="006C4B" w:themeColor="accent1"/>
          <w:sz w:val="40"/>
          <w:szCs w:val="32"/>
        </w:rPr>
      </w:pPr>
      <w:r>
        <w:br w:type="page"/>
      </w:r>
    </w:p>
    <w:p w14:paraId="7F2E4127" w14:textId="7B31A1BE" w:rsidR="00AC49E2" w:rsidRPr="00D64A4D" w:rsidRDefault="00073F96" w:rsidP="00BD59B6">
      <w:pPr>
        <w:pStyle w:val="Heading1"/>
      </w:pPr>
      <w:bookmarkStart w:id="9" w:name="_Toc135051186"/>
      <w:r>
        <w:lastRenderedPageBreak/>
        <w:t>Tab 3: Budget</w:t>
      </w:r>
      <w:bookmarkEnd w:id="9"/>
    </w:p>
    <w:p w14:paraId="2EA9A62C" w14:textId="77777777" w:rsidR="009F4F32" w:rsidRPr="00037FBC" w:rsidRDefault="009F4F32" w:rsidP="00037FBC">
      <w:pPr>
        <w:pStyle w:val="Heading2"/>
        <w:rPr>
          <w:rFonts w:hint="eastAsia"/>
        </w:rPr>
      </w:pPr>
      <w:bookmarkStart w:id="10" w:name="_Toc135051187"/>
      <w:r w:rsidRPr="00037FBC">
        <w:t>Matching Funds (optional)</w:t>
      </w:r>
      <w:bookmarkEnd w:id="10"/>
    </w:p>
    <w:p w14:paraId="3D58BBC7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2B95E7C6" w14:textId="40AF09AD" w:rsidR="009F4F32" w:rsidRPr="00AC5EA7" w:rsidRDefault="009F4F32" w:rsidP="009F4F32">
      <w:pPr>
        <w:spacing w:after="0" w:line="240" w:lineRule="auto"/>
        <w:rPr>
          <w:rFonts w:asciiTheme="minorHAnsi" w:hAnsiTheme="minorHAnsi"/>
          <w:b/>
          <w:bCs/>
          <w:i/>
          <w:iCs/>
        </w:rPr>
      </w:pPr>
      <w:r w:rsidRPr="00AC5EA7">
        <w:rPr>
          <w:rFonts w:asciiTheme="minorHAnsi" w:hAnsiTheme="minorHAnsi"/>
          <w:b/>
          <w:bCs/>
        </w:rPr>
        <w:t xml:space="preserve">If your organization is committing matching funds to your project, </w:t>
      </w:r>
      <w:r w:rsidR="0083651E" w:rsidRPr="00AC5EA7">
        <w:rPr>
          <w:rFonts w:asciiTheme="minorHAnsi" w:hAnsiTheme="minorHAnsi"/>
          <w:b/>
          <w:bCs/>
        </w:rPr>
        <w:t xml:space="preserve">please </w:t>
      </w:r>
      <w:r w:rsidRPr="00AC5EA7">
        <w:rPr>
          <w:rFonts w:asciiTheme="minorHAnsi" w:hAnsiTheme="minorHAnsi"/>
          <w:b/>
          <w:bCs/>
        </w:rPr>
        <w:t>enter them here</w:t>
      </w:r>
      <w:r w:rsidR="00AC5EA7" w:rsidRPr="00AC5EA7">
        <w:rPr>
          <w:rFonts w:asciiTheme="minorHAnsi" w:hAnsiTheme="minorHAnsi"/>
          <w:b/>
          <w:bCs/>
        </w:rPr>
        <w:t xml:space="preserve"> and provide details about the matching funds in the budget narrative (e.g., source of the match, activities to be performed, etc.)</w:t>
      </w:r>
      <w:r w:rsidRPr="00AC5EA7">
        <w:rPr>
          <w:rFonts w:asciiTheme="minorHAnsi" w:hAnsiTheme="minorHAnsi"/>
          <w:b/>
          <w:bCs/>
        </w:rPr>
        <w:t>.</w:t>
      </w:r>
      <w:r w:rsidR="0083651E" w:rsidRPr="00AC5EA7">
        <w:rPr>
          <w:rFonts w:asciiTheme="minorHAnsi" w:hAnsiTheme="minorHAnsi"/>
          <w:b/>
          <w:bCs/>
        </w:rPr>
        <w:t xml:space="preserve"> </w:t>
      </w:r>
      <w:r w:rsidRPr="00AC5EA7">
        <w:rPr>
          <w:rFonts w:asciiTheme="minorHAnsi" w:hAnsiTheme="minorHAnsi"/>
          <w:i/>
          <w:iCs/>
        </w:rPr>
        <w:t>Matching funds are not required.</w:t>
      </w:r>
    </w:p>
    <w:p w14:paraId="30E96109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043C6DE7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775"/>
      </w:tblGrid>
      <w:tr w:rsidR="009F4F32" w:rsidRPr="00F0360B" w14:paraId="38BA0E2B" w14:textId="77777777" w:rsidTr="00E0183B">
        <w:trPr>
          <w:trHeight w:val="521"/>
        </w:trPr>
        <w:tc>
          <w:tcPr>
            <w:tcW w:w="5575" w:type="dxa"/>
            <w:vAlign w:val="center"/>
          </w:tcPr>
          <w:p w14:paraId="1D50E7A9" w14:textId="77777777" w:rsidR="009F4F32" w:rsidRPr="00F0360B" w:rsidRDefault="009F4F32" w:rsidP="00E0183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0360B">
              <w:rPr>
                <w:rFonts w:asciiTheme="minorHAnsi" w:hAnsiTheme="minorHAnsi"/>
                <w:b/>
                <w:bCs/>
              </w:rPr>
              <w:t>Expense Category</w:t>
            </w:r>
          </w:p>
        </w:tc>
        <w:tc>
          <w:tcPr>
            <w:tcW w:w="3775" w:type="dxa"/>
            <w:vAlign w:val="center"/>
          </w:tcPr>
          <w:p w14:paraId="43D40B15" w14:textId="77777777" w:rsidR="009F4F32" w:rsidRPr="00F0360B" w:rsidRDefault="009F4F32" w:rsidP="00E0183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0360B">
              <w:rPr>
                <w:rFonts w:asciiTheme="minorHAnsi" w:hAnsiTheme="minorHAnsi"/>
                <w:b/>
                <w:bCs/>
              </w:rPr>
              <w:t>Cost</w:t>
            </w:r>
          </w:p>
        </w:tc>
      </w:tr>
      <w:tr w:rsidR="009F4F32" w:rsidRPr="00F0360B" w14:paraId="3ED5BE93" w14:textId="77777777" w:rsidTr="00E0183B">
        <w:tc>
          <w:tcPr>
            <w:tcW w:w="5575" w:type="dxa"/>
          </w:tcPr>
          <w:p w14:paraId="54BE4835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Personnel</w:t>
            </w:r>
          </w:p>
          <w:p w14:paraId="22E5092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479BCB5E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5EFEF300" w14:textId="77777777" w:rsidTr="00E0183B">
        <w:tc>
          <w:tcPr>
            <w:tcW w:w="5575" w:type="dxa"/>
          </w:tcPr>
          <w:p w14:paraId="28FCD6AF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Fringe (if not included in Personnel)</w:t>
            </w:r>
          </w:p>
          <w:p w14:paraId="06C4C3C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459778B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0285DF70" w14:textId="77777777" w:rsidTr="00E0183B">
        <w:tc>
          <w:tcPr>
            <w:tcW w:w="5575" w:type="dxa"/>
          </w:tcPr>
          <w:p w14:paraId="75BD1DC4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ravel</w:t>
            </w:r>
          </w:p>
          <w:p w14:paraId="732BCF14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2B41B3D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0A5968F9" w14:textId="77777777" w:rsidTr="00E0183B">
        <w:tc>
          <w:tcPr>
            <w:tcW w:w="5575" w:type="dxa"/>
          </w:tcPr>
          <w:p w14:paraId="64D96AEE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Equipment</w:t>
            </w:r>
          </w:p>
          <w:p w14:paraId="03E822DB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B8DCF5F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386BBD18" w14:textId="77777777" w:rsidTr="00E0183B">
        <w:tc>
          <w:tcPr>
            <w:tcW w:w="5575" w:type="dxa"/>
          </w:tcPr>
          <w:p w14:paraId="231CDCDE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Supplies</w:t>
            </w:r>
          </w:p>
          <w:p w14:paraId="25520445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567A99D1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209251A3" w14:textId="77777777" w:rsidTr="00E0183B">
        <w:tc>
          <w:tcPr>
            <w:tcW w:w="5575" w:type="dxa"/>
          </w:tcPr>
          <w:p w14:paraId="18421737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Contractual</w:t>
            </w:r>
          </w:p>
          <w:p w14:paraId="3A81561F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0ED1C57F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6AD06399" w14:textId="77777777" w:rsidTr="00E0183B">
        <w:tc>
          <w:tcPr>
            <w:tcW w:w="5575" w:type="dxa"/>
          </w:tcPr>
          <w:p w14:paraId="28528C0B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Other</w:t>
            </w:r>
          </w:p>
          <w:p w14:paraId="01D353D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23436041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551ABDDE" w14:textId="77777777" w:rsidTr="00E0183B">
        <w:tc>
          <w:tcPr>
            <w:tcW w:w="5575" w:type="dxa"/>
          </w:tcPr>
          <w:p w14:paraId="5789C816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otal Direct Costs</w:t>
            </w:r>
          </w:p>
          <w:p w14:paraId="5BCDD639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02A0279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1D5CFF86" w14:textId="77777777" w:rsidTr="00E0183B">
        <w:tc>
          <w:tcPr>
            <w:tcW w:w="5575" w:type="dxa"/>
          </w:tcPr>
          <w:p w14:paraId="7DF2BF7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Indirect</w:t>
            </w:r>
          </w:p>
          <w:p w14:paraId="64A85CEC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2A01AD2A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290BCC1F" w14:textId="77777777" w:rsidTr="00E0183B">
        <w:tc>
          <w:tcPr>
            <w:tcW w:w="5575" w:type="dxa"/>
          </w:tcPr>
          <w:p w14:paraId="13C3744D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otal Costs</w:t>
            </w:r>
          </w:p>
          <w:p w14:paraId="4C515F6D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68C6ADF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</w:tbl>
    <w:p w14:paraId="44A2855F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0881B84F" w14:textId="07B18362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br w:type="page"/>
      </w:r>
    </w:p>
    <w:p w14:paraId="53A0D935" w14:textId="77777777" w:rsidR="009F4F32" w:rsidRPr="00037FBC" w:rsidRDefault="009F4F32" w:rsidP="00037FBC">
      <w:pPr>
        <w:pStyle w:val="Heading2"/>
        <w:rPr>
          <w:rFonts w:hint="eastAsia"/>
        </w:rPr>
      </w:pPr>
      <w:bookmarkStart w:id="11" w:name="_Toc135051188"/>
      <w:r w:rsidRPr="00037FBC">
        <w:lastRenderedPageBreak/>
        <w:t>Defensible Space Project Expenses</w:t>
      </w:r>
      <w:bookmarkEnd w:id="11"/>
    </w:p>
    <w:p w14:paraId="5CB9A0FE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586208D6" w14:textId="5758FF21" w:rsidR="009F4F32" w:rsidRPr="006B613B" w:rsidRDefault="009F4F32" w:rsidP="009F4F32">
      <w:pPr>
        <w:spacing w:after="0" w:line="240" w:lineRule="auto"/>
        <w:rPr>
          <w:rFonts w:asciiTheme="minorHAnsi" w:hAnsiTheme="minorHAnsi"/>
          <w:b/>
          <w:bCs/>
        </w:rPr>
      </w:pPr>
      <w:r w:rsidRPr="006B613B">
        <w:rPr>
          <w:rFonts w:asciiTheme="minorHAnsi" w:hAnsiTheme="minorHAnsi"/>
          <w:b/>
          <w:bCs/>
        </w:rPr>
        <w:t>Enter your grant project expenses here</w:t>
      </w:r>
      <w:r w:rsidR="00A8661E" w:rsidRPr="006B613B">
        <w:rPr>
          <w:rFonts w:asciiTheme="minorHAnsi" w:hAnsiTheme="minorHAnsi"/>
          <w:b/>
          <w:bCs/>
        </w:rPr>
        <w:t>:</w:t>
      </w:r>
    </w:p>
    <w:p w14:paraId="43F9EE68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775"/>
      </w:tblGrid>
      <w:tr w:rsidR="009F4F32" w:rsidRPr="00F0360B" w14:paraId="53E1EE1A" w14:textId="77777777" w:rsidTr="00E0183B">
        <w:trPr>
          <w:trHeight w:val="521"/>
        </w:trPr>
        <w:tc>
          <w:tcPr>
            <w:tcW w:w="5575" w:type="dxa"/>
            <w:vAlign w:val="center"/>
          </w:tcPr>
          <w:p w14:paraId="663BDE80" w14:textId="77777777" w:rsidR="009F4F32" w:rsidRPr="00F0360B" w:rsidRDefault="009F4F32" w:rsidP="00E0183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0360B">
              <w:rPr>
                <w:rFonts w:asciiTheme="minorHAnsi" w:hAnsiTheme="minorHAnsi"/>
                <w:b/>
                <w:bCs/>
              </w:rPr>
              <w:t>Expense Category</w:t>
            </w:r>
          </w:p>
        </w:tc>
        <w:tc>
          <w:tcPr>
            <w:tcW w:w="3775" w:type="dxa"/>
            <w:vAlign w:val="center"/>
          </w:tcPr>
          <w:p w14:paraId="21D3C2B9" w14:textId="77777777" w:rsidR="009F4F32" w:rsidRPr="00F0360B" w:rsidRDefault="009F4F32" w:rsidP="00E0183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0360B">
              <w:rPr>
                <w:rFonts w:asciiTheme="minorHAnsi" w:hAnsiTheme="minorHAnsi"/>
                <w:b/>
                <w:bCs/>
              </w:rPr>
              <w:t>Cost</w:t>
            </w:r>
          </w:p>
        </w:tc>
      </w:tr>
      <w:tr w:rsidR="009F4F32" w:rsidRPr="00F0360B" w14:paraId="2525561A" w14:textId="77777777" w:rsidTr="00E0183B">
        <w:tc>
          <w:tcPr>
            <w:tcW w:w="5575" w:type="dxa"/>
          </w:tcPr>
          <w:p w14:paraId="1D782C7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Personnel</w:t>
            </w:r>
          </w:p>
          <w:p w14:paraId="264DD274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128F791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19845E78" w14:textId="77777777" w:rsidTr="00E0183B">
        <w:tc>
          <w:tcPr>
            <w:tcW w:w="5575" w:type="dxa"/>
          </w:tcPr>
          <w:p w14:paraId="2464E8C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Fringe (if not included in Personnel)</w:t>
            </w:r>
          </w:p>
          <w:p w14:paraId="4E420EA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5737FA26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7F1B6689" w14:textId="77777777" w:rsidTr="00E0183B">
        <w:tc>
          <w:tcPr>
            <w:tcW w:w="5575" w:type="dxa"/>
          </w:tcPr>
          <w:p w14:paraId="0628F33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ravel</w:t>
            </w:r>
          </w:p>
          <w:p w14:paraId="6C06713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4E326A0D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21D56C1F" w14:textId="77777777" w:rsidTr="00E0183B">
        <w:tc>
          <w:tcPr>
            <w:tcW w:w="5575" w:type="dxa"/>
          </w:tcPr>
          <w:p w14:paraId="59399299" w14:textId="1B5EF72C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Equipment</w:t>
            </w:r>
            <w:r w:rsidR="005F0CAA">
              <w:rPr>
                <w:rFonts w:asciiTheme="minorHAnsi" w:hAnsiTheme="minorHAnsi"/>
              </w:rPr>
              <w:t xml:space="preserve"> (Not to exceed $10,000. See Applicant Handbook)</w:t>
            </w:r>
          </w:p>
          <w:p w14:paraId="10B9E91A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4730450A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12D96C9B" w14:textId="77777777" w:rsidTr="00E0183B">
        <w:tc>
          <w:tcPr>
            <w:tcW w:w="5575" w:type="dxa"/>
          </w:tcPr>
          <w:p w14:paraId="13A1B2C9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Supplies</w:t>
            </w:r>
          </w:p>
          <w:p w14:paraId="3D549479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0D0BC6C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0D71E248" w14:textId="77777777" w:rsidTr="00E0183B">
        <w:tc>
          <w:tcPr>
            <w:tcW w:w="5575" w:type="dxa"/>
          </w:tcPr>
          <w:p w14:paraId="3A28230B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Contractual</w:t>
            </w:r>
          </w:p>
          <w:p w14:paraId="30D52155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B6C8687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3CB67739" w14:textId="77777777" w:rsidTr="00E0183B">
        <w:tc>
          <w:tcPr>
            <w:tcW w:w="5575" w:type="dxa"/>
          </w:tcPr>
          <w:p w14:paraId="650293BC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Other</w:t>
            </w:r>
          </w:p>
          <w:p w14:paraId="2EEA7A4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460B2C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73C27BB1" w14:textId="77777777" w:rsidTr="00E0183B">
        <w:tc>
          <w:tcPr>
            <w:tcW w:w="5575" w:type="dxa"/>
          </w:tcPr>
          <w:p w14:paraId="3F0888C5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otal Direct Costs</w:t>
            </w:r>
          </w:p>
          <w:p w14:paraId="4573B6D9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033A6F0A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7CB51BB2" w14:textId="77777777" w:rsidTr="00E0183B">
        <w:tc>
          <w:tcPr>
            <w:tcW w:w="5575" w:type="dxa"/>
          </w:tcPr>
          <w:p w14:paraId="071023D3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 xml:space="preserve">Indirect (Max. 12% of total costs less </w:t>
            </w:r>
            <w:proofErr w:type="gramStart"/>
            <w:r w:rsidRPr="00F0360B">
              <w:rPr>
                <w:rFonts w:asciiTheme="minorHAnsi" w:hAnsiTheme="minorHAnsi"/>
              </w:rPr>
              <w:t>equipment)*</w:t>
            </w:r>
            <w:proofErr w:type="gramEnd"/>
          </w:p>
          <w:p w14:paraId="113B1D10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23D6A643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  <w:tr w:rsidR="009F4F32" w:rsidRPr="00F0360B" w14:paraId="1C433956" w14:textId="77777777" w:rsidTr="00E0183B">
        <w:tc>
          <w:tcPr>
            <w:tcW w:w="5575" w:type="dxa"/>
          </w:tcPr>
          <w:p w14:paraId="4AF4872E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Total Costs</w:t>
            </w:r>
          </w:p>
          <w:p w14:paraId="21F2D1F2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</w:p>
        </w:tc>
        <w:tc>
          <w:tcPr>
            <w:tcW w:w="3775" w:type="dxa"/>
          </w:tcPr>
          <w:p w14:paraId="7B6CE968" w14:textId="77777777" w:rsidR="009F4F32" w:rsidRPr="00F0360B" w:rsidRDefault="009F4F32" w:rsidP="00E0183B">
            <w:pPr>
              <w:rPr>
                <w:rFonts w:asciiTheme="minorHAnsi" w:hAnsiTheme="minorHAnsi"/>
              </w:rPr>
            </w:pPr>
            <w:r w:rsidRPr="00F0360B">
              <w:rPr>
                <w:rFonts w:asciiTheme="minorHAnsi" w:hAnsiTheme="minorHAnsi"/>
              </w:rPr>
              <w:t>$</w:t>
            </w:r>
          </w:p>
        </w:tc>
      </w:tr>
    </w:tbl>
    <w:p w14:paraId="59FB6A23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1D23AF03" w14:textId="50CEAA94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*</w:t>
      </w:r>
      <w:r w:rsidR="006F45FC">
        <w:rPr>
          <w:rFonts w:asciiTheme="minorHAnsi" w:hAnsiTheme="minorHAnsi"/>
        </w:rPr>
        <w:t>S</w:t>
      </w:r>
      <w:r w:rsidRPr="00F0360B">
        <w:rPr>
          <w:rFonts w:asciiTheme="minorHAnsi" w:hAnsiTheme="minorHAnsi"/>
        </w:rPr>
        <w:t xml:space="preserve">ee Applicant Handbook for indirect expenses greater than 12%. Download the Applicant Handbook here: </w:t>
      </w:r>
      <w:hyperlink r:id="rId47" w:history="1">
        <w:r w:rsidRPr="00F0360B">
          <w:rPr>
            <w:rStyle w:val="Hyperlink"/>
            <w:rFonts w:asciiTheme="minorHAnsi" w:hAnsiTheme="minorHAnsi"/>
          </w:rPr>
          <w:t>https://cafiresafecouncil.org/grants-and-funding/2022-d-space/</w:t>
        </w:r>
      </w:hyperlink>
    </w:p>
    <w:p w14:paraId="7CFDC7F3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37E00A1B" w14:textId="77777777" w:rsidR="009F4F32" w:rsidRPr="00037FBC" w:rsidRDefault="009F4F32" w:rsidP="00037FBC">
      <w:pPr>
        <w:pStyle w:val="Heading2"/>
        <w:rPr>
          <w:rFonts w:hint="eastAsia"/>
        </w:rPr>
      </w:pPr>
      <w:bookmarkStart w:id="12" w:name="_Toc135051189"/>
      <w:r w:rsidRPr="00037FBC">
        <w:t>Budget Narrative</w:t>
      </w:r>
      <w:bookmarkEnd w:id="12"/>
    </w:p>
    <w:p w14:paraId="28F07FB5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2D600AB0" w14:textId="77777777" w:rsidR="009F4F32" w:rsidRPr="00CA288F" w:rsidRDefault="009F4F32" w:rsidP="009F4F32">
      <w:pPr>
        <w:spacing w:after="0" w:line="240" w:lineRule="auto"/>
        <w:rPr>
          <w:rFonts w:asciiTheme="minorHAnsi" w:hAnsiTheme="minorHAnsi"/>
          <w:b/>
          <w:bCs/>
        </w:rPr>
      </w:pPr>
      <w:r w:rsidRPr="00CA288F">
        <w:rPr>
          <w:rFonts w:asciiTheme="minorHAnsi" w:hAnsiTheme="minorHAnsi"/>
          <w:b/>
          <w:bCs/>
        </w:rPr>
        <w:t>Provide a description of your project expenses by category:</w:t>
      </w:r>
    </w:p>
    <w:p w14:paraId="5886C3CC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45125C59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Personnel</w:t>
      </w:r>
      <w:r w:rsidRPr="00F0360B">
        <w:rPr>
          <w:rFonts w:asciiTheme="minorHAnsi" w:hAnsiTheme="minorHAnsi"/>
        </w:rPr>
        <w:t xml:space="preserve"> – </w:t>
      </w:r>
    </w:p>
    <w:p w14:paraId="6C6DAA1B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4623BD9A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Fringe</w:t>
      </w:r>
      <w:r w:rsidRPr="00F0360B">
        <w:rPr>
          <w:rFonts w:asciiTheme="minorHAnsi" w:hAnsiTheme="minorHAnsi"/>
        </w:rPr>
        <w:t xml:space="preserve"> – </w:t>
      </w:r>
    </w:p>
    <w:p w14:paraId="642D9715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4409EE2D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Travel</w:t>
      </w:r>
      <w:r w:rsidRPr="00F0360B">
        <w:rPr>
          <w:rFonts w:asciiTheme="minorHAnsi" w:hAnsiTheme="minorHAnsi"/>
        </w:rPr>
        <w:t xml:space="preserve"> – </w:t>
      </w:r>
    </w:p>
    <w:p w14:paraId="4C02FD41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29BA7657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Equipment</w:t>
      </w:r>
      <w:r w:rsidRPr="00F0360B">
        <w:rPr>
          <w:rFonts w:asciiTheme="minorHAnsi" w:hAnsiTheme="minorHAnsi"/>
        </w:rPr>
        <w:t xml:space="preserve"> – </w:t>
      </w:r>
    </w:p>
    <w:p w14:paraId="715AA545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3D8334B7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Supplies</w:t>
      </w:r>
      <w:r w:rsidRPr="00F0360B">
        <w:rPr>
          <w:rFonts w:asciiTheme="minorHAnsi" w:hAnsiTheme="minorHAnsi"/>
        </w:rPr>
        <w:t xml:space="preserve"> – </w:t>
      </w:r>
    </w:p>
    <w:p w14:paraId="6D8A12A4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64FA0653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 xml:space="preserve">Contractual </w:t>
      </w:r>
      <w:r w:rsidRPr="00F0360B">
        <w:rPr>
          <w:rFonts w:asciiTheme="minorHAnsi" w:hAnsiTheme="minorHAnsi"/>
        </w:rPr>
        <w:t xml:space="preserve">– </w:t>
      </w:r>
    </w:p>
    <w:p w14:paraId="66D19BF4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1258DEDF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Other</w:t>
      </w:r>
      <w:r w:rsidRPr="00F0360B">
        <w:rPr>
          <w:rFonts w:asciiTheme="minorHAnsi" w:hAnsiTheme="minorHAnsi"/>
        </w:rPr>
        <w:t xml:space="preserve"> –</w:t>
      </w:r>
    </w:p>
    <w:p w14:paraId="766AD4D2" w14:textId="77777777" w:rsidR="009F4F32" w:rsidRPr="00F0360B" w:rsidRDefault="009F4F32" w:rsidP="009F4F32">
      <w:pPr>
        <w:spacing w:after="0" w:line="240" w:lineRule="auto"/>
        <w:rPr>
          <w:rFonts w:asciiTheme="minorHAnsi" w:hAnsiTheme="minorHAnsi"/>
        </w:rPr>
      </w:pPr>
    </w:p>
    <w:p w14:paraId="7B7364E3" w14:textId="4B4A8B82" w:rsidR="009F4F32" w:rsidRDefault="009F4F32" w:rsidP="009F4F32">
      <w:pPr>
        <w:spacing w:after="0" w:line="240" w:lineRule="auto"/>
        <w:rPr>
          <w:rFonts w:asciiTheme="minorHAnsi" w:hAnsiTheme="minorHAnsi"/>
        </w:rPr>
      </w:pPr>
      <w:r w:rsidRPr="006F45FC">
        <w:rPr>
          <w:rFonts w:asciiTheme="minorHAnsi" w:hAnsiTheme="minorHAnsi"/>
          <w:u w:val="single"/>
        </w:rPr>
        <w:t>Indirect</w:t>
      </w:r>
      <w:r w:rsidRPr="00F0360B">
        <w:rPr>
          <w:rFonts w:asciiTheme="minorHAnsi" w:hAnsiTheme="minorHAnsi"/>
        </w:rPr>
        <w:t xml:space="preserve"> </w:t>
      </w:r>
      <w:r w:rsidR="006565F9">
        <w:rPr>
          <w:rFonts w:asciiTheme="minorHAnsi" w:hAnsiTheme="minorHAnsi"/>
        </w:rPr>
        <w:t>–</w:t>
      </w:r>
      <w:r w:rsidRPr="00F0360B">
        <w:rPr>
          <w:rFonts w:asciiTheme="minorHAnsi" w:hAnsiTheme="minorHAnsi"/>
        </w:rPr>
        <w:t xml:space="preserve"> </w:t>
      </w:r>
    </w:p>
    <w:p w14:paraId="6CE91FA4" w14:textId="77777777" w:rsidR="006565F9" w:rsidRDefault="006565F9" w:rsidP="009F4F32">
      <w:pPr>
        <w:spacing w:after="0" w:line="240" w:lineRule="auto"/>
        <w:rPr>
          <w:rFonts w:asciiTheme="minorHAnsi" w:hAnsiTheme="minorHAnsi"/>
        </w:rPr>
      </w:pPr>
    </w:p>
    <w:p w14:paraId="1C1F9288" w14:textId="77777777" w:rsidR="006565F9" w:rsidRDefault="006565F9" w:rsidP="009F4F32">
      <w:pPr>
        <w:spacing w:after="0" w:line="240" w:lineRule="auto"/>
        <w:rPr>
          <w:rFonts w:asciiTheme="minorHAnsi" w:hAnsiTheme="minorHAnsi"/>
        </w:rPr>
      </w:pPr>
    </w:p>
    <w:p w14:paraId="359B3DC7" w14:textId="63577BE2" w:rsidR="006565F9" w:rsidRPr="00F0360B" w:rsidRDefault="006565F9" w:rsidP="009F4F32">
      <w:p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If your project is also providing matching funds to the project, briefly describe the source of the funds and the activities to be performed.</w:t>
      </w:r>
    </w:p>
    <w:p w14:paraId="46B0E461" w14:textId="77777777" w:rsidR="009F4F32" w:rsidRDefault="009F4F32" w:rsidP="009F4F32">
      <w:pPr>
        <w:jc w:val="both"/>
      </w:pPr>
    </w:p>
    <w:p w14:paraId="1ED59696" w14:textId="5085A1D1" w:rsidR="00AC49E2" w:rsidRPr="009C27D3" w:rsidRDefault="00073F96" w:rsidP="00B32E00">
      <w:pPr>
        <w:pStyle w:val="Heading1"/>
      </w:pPr>
      <w:bookmarkStart w:id="13" w:name="_Toc135051190"/>
      <w:r>
        <w:t>Tab 4: Scope of Work</w:t>
      </w:r>
      <w:bookmarkEnd w:id="13"/>
    </w:p>
    <w:p w14:paraId="7D4FC1BF" w14:textId="77777777" w:rsidR="00AF6C7E" w:rsidRPr="00037FBC" w:rsidRDefault="00AF6C7E" w:rsidP="00037FBC">
      <w:pPr>
        <w:pStyle w:val="Heading2"/>
        <w:rPr>
          <w:rFonts w:hint="eastAsia"/>
        </w:rPr>
      </w:pPr>
      <w:bookmarkStart w:id="14" w:name="_Toc135051191"/>
      <w:r w:rsidRPr="00037FBC">
        <w:t>Instructions</w:t>
      </w:r>
      <w:bookmarkEnd w:id="14"/>
    </w:p>
    <w:p w14:paraId="6A9BC2BD" w14:textId="77777777" w:rsidR="00AF6C7E" w:rsidRPr="00F0360B" w:rsidRDefault="00AF6C7E" w:rsidP="00653F92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Fill in all columns for each major task or activity necessary to complete the proposed project. </w:t>
      </w:r>
    </w:p>
    <w:p w14:paraId="748ABDE0" w14:textId="77777777" w:rsidR="00AF6C7E" w:rsidRPr="00F0360B" w:rsidRDefault="00AF6C7E" w:rsidP="00653F92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When completing the work plan, assume project term is Sept 2023 through Dec 2024.</w:t>
      </w:r>
    </w:p>
    <w:p w14:paraId="09A325D3" w14:textId="77777777" w:rsidR="00AF6C7E" w:rsidRPr="00F0360B" w:rsidRDefault="00AF6C7E" w:rsidP="00653F92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There is a limit of 12 entries. Combine related tasks or activities, if needed. </w:t>
      </w:r>
    </w:p>
    <w:p w14:paraId="52EED569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p w14:paraId="2F7DFB1B" w14:textId="77777777" w:rsidR="00AF6C7E" w:rsidRPr="006F45FC" w:rsidRDefault="00AF6C7E" w:rsidP="00AF6C7E">
      <w:pPr>
        <w:spacing w:after="0" w:line="240" w:lineRule="auto"/>
        <w:rPr>
          <w:rFonts w:asciiTheme="minorHAnsi" w:hAnsiTheme="minorHAnsi"/>
          <w:b/>
          <w:bCs/>
        </w:rPr>
      </w:pPr>
      <w:r w:rsidRPr="006F45FC">
        <w:rPr>
          <w:rFonts w:asciiTheme="minorHAnsi" w:hAnsiTheme="minorHAnsi"/>
          <w:b/>
          <w:bCs/>
        </w:rPr>
        <w:t>Activity:</w:t>
      </w:r>
    </w:p>
    <w:p w14:paraId="0F170C1C" w14:textId="77777777" w:rsidR="00AF6C7E" w:rsidRPr="00F0360B" w:rsidRDefault="00AF6C7E" w:rsidP="00653F92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Enter tasks and activities in the order they will be carried out.</w:t>
      </w:r>
    </w:p>
    <w:p w14:paraId="023844B9" w14:textId="77777777" w:rsidR="00AF6C7E" w:rsidRPr="00F0360B" w:rsidRDefault="00AF6C7E" w:rsidP="00653F92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Use quantifiable data wherever possible.</w:t>
      </w:r>
    </w:p>
    <w:p w14:paraId="43B129AD" w14:textId="77777777" w:rsidR="00AF6C7E" w:rsidRPr="00F0360B" w:rsidRDefault="00AF6C7E" w:rsidP="00653F92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Include major tasks and activities necessary for completing the project, including training, planning, accounting, contracting, reporting, monitoring, etc. </w:t>
      </w:r>
    </w:p>
    <w:p w14:paraId="7E989BBA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p w14:paraId="3F9B2329" w14:textId="77777777" w:rsidR="00AF6C7E" w:rsidRPr="006F45FC" w:rsidRDefault="00AF6C7E" w:rsidP="00AF6C7E">
      <w:pPr>
        <w:spacing w:after="0" w:line="240" w:lineRule="auto"/>
        <w:rPr>
          <w:rFonts w:asciiTheme="minorHAnsi" w:hAnsiTheme="minorHAnsi"/>
          <w:b/>
          <w:bCs/>
        </w:rPr>
      </w:pPr>
      <w:r w:rsidRPr="006F45FC">
        <w:rPr>
          <w:rFonts w:asciiTheme="minorHAnsi" w:hAnsiTheme="minorHAnsi"/>
          <w:b/>
          <w:bCs/>
        </w:rPr>
        <w:t>Timeline:</w:t>
      </w:r>
    </w:p>
    <w:p w14:paraId="3DA0A7A6" w14:textId="77777777" w:rsidR="00AF6C7E" w:rsidRPr="00F0360B" w:rsidRDefault="00AF6C7E" w:rsidP="00653F92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Indicate the month and year when activities will take place, such as Oct 23 - Jan 24.</w:t>
      </w:r>
    </w:p>
    <w:p w14:paraId="574C5748" w14:textId="77777777" w:rsidR="00AF6C7E" w:rsidRPr="00F0360B" w:rsidRDefault="00AF6C7E" w:rsidP="00653F92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Some activities may be labeled “continuous” or on-going, such as education, outreach, etc.</w:t>
      </w:r>
    </w:p>
    <w:p w14:paraId="26BD460A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p w14:paraId="4634C227" w14:textId="77777777" w:rsidR="00AF6C7E" w:rsidRPr="006F45FC" w:rsidRDefault="00AF6C7E" w:rsidP="00AF6C7E">
      <w:pPr>
        <w:spacing w:after="0" w:line="240" w:lineRule="auto"/>
        <w:rPr>
          <w:rFonts w:asciiTheme="minorHAnsi" w:hAnsiTheme="minorHAnsi"/>
          <w:b/>
          <w:bCs/>
        </w:rPr>
      </w:pPr>
      <w:r w:rsidRPr="006F45FC">
        <w:rPr>
          <w:rFonts w:asciiTheme="minorHAnsi" w:hAnsiTheme="minorHAnsi"/>
          <w:b/>
          <w:bCs/>
        </w:rPr>
        <w:t>Responsible Party:</w:t>
      </w:r>
    </w:p>
    <w:p w14:paraId="710927CF" w14:textId="77777777" w:rsidR="00AF6C7E" w:rsidRPr="00F0360B" w:rsidRDefault="00AF6C7E" w:rsidP="00653F92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Indicate who, by job title, will be responsible for performing the work and supervising its completion.</w:t>
      </w:r>
    </w:p>
    <w:p w14:paraId="074921A5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p w14:paraId="1B9C6AB8" w14:textId="77777777" w:rsidR="00AF6C7E" w:rsidRPr="006F45FC" w:rsidRDefault="00AF6C7E" w:rsidP="00AF6C7E">
      <w:pPr>
        <w:spacing w:after="0" w:line="240" w:lineRule="auto"/>
        <w:rPr>
          <w:rFonts w:asciiTheme="minorHAnsi" w:hAnsiTheme="minorHAnsi"/>
          <w:b/>
          <w:bCs/>
        </w:rPr>
      </w:pPr>
      <w:r w:rsidRPr="006F45FC">
        <w:rPr>
          <w:rFonts w:asciiTheme="minorHAnsi" w:hAnsiTheme="minorHAnsi"/>
          <w:b/>
          <w:bCs/>
        </w:rPr>
        <w:t>Expected Outcome/Result:</w:t>
      </w:r>
    </w:p>
    <w:p w14:paraId="5AB6DC06" w14:textId="77777777" w:rsidR="00AF6C7E" w:rsidRPr="00F0360B" w:rsidRDefault="00AF6C7E" w:rsidP="00653F92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Describe what will result from completing the task or activity.</w:t>
      </w:r>
    </w:p>
    <w:p w14:paraId="3423C173" w14:textId="77777777" w:rsidR="00AF6C7E" w:rsidRPr="00F0360B" w:rsidRDefault="00AF6C7E" w:rsidP="00653F92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Be specific in explaining the effect of the completed task or activity. </w:t>
      </w:r>
    </w:p>
    <w:p w14:paraId="5AC12880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p w14:paraId="3F3B9A88" w14:textId="77777777" w:rsidR="00AF6C7E" w:rsidRPr="006F45FC" w:rsidRDefault="00AF6C7E" w:rsidP="00AF6C7E">
      <w:pPr>
        <w:spacing w:after="0" w:line="240" w:lineRule="auto"/>
        <w:rPr>
          <w:rFonts w:asciiTheme="minorHAnsi" w:hAnsiTheme="minorHAnsi"/>
          <w:b/>
          <w:bCs/>
        </w:rPr>
      </w:pPr>
      <w:r w:rsidRPr="006F45FC">
        <w:rPr>
          <w:rFonts w:asciiTheme="minorHAnsi" w:hAnsiTheme="minorHAnsi"/>
          <w:b/>
          <w:bCs/>
        </w:rPr>
        <w:t>Budget:</w:t>
      </w:r>
    </w:p>
    <w:p w14:paraId="6CA419B0" w14:textId="77777777" w:rsidR="00AF6C7E" w:rsidRDefault="00AF6C7E" w:rsidP="00653F92">
      <w:pPr>
        <w:pStyle w:val="ListParagraph"/>
        <w:numPr>
          <w:ilvl w:val="0"/>
          <w:numId w:val="7"/>
        </w:num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>Enter an approximate cost for each project activity.</w:t>
      </w:r>
    </w:p>
    <w:p w14:paraId="59DDA8E0" w14:textId="77777777" w:rsidR="00B44B72" w:rsidRDefault="00B44B72" w:rsidP="00B44B72">
      <w:pPr>
        <w:spacing w:after="0" w:line="240" w:lineRule="auto"/>
        <w:rPr>
          <w:rFonts w:asciiTheme="minorHAnsi" w:hAnsiTheme="minorHAnsi"/>
        </w:rPr>
      </w:pPr>
    </w:p>
    <w:p w14:paraId="7D9E9BD2" w14:textId="77777777" w:rsidR="00D6716E" w:rsidRDefault="00D6716E">
      <w:pPr>
        <w:rPr>
          <w:rFonts w:eastAsiaTheme="majorEastAsia" w:cstheme="majorBidi" w:hint="eastAsia"/>
          <w:b/>
          <w:bCs/>
          <w:sz w:val="28"/>
          <w:szCs w:val="26"/>
        </w:rPr>
      </w:pPr>
      <w:r>
        <w:br w:type="page"/>
      </w:r>
    </w:p>
    <w:p w14:paraId="68901964" w14:textId="06622127" w:rsidR="00B44B72" w:rsidRPr="008356FC" w:rsidRDefault="00B44B72" w:rsidP="008356FC">
      <w:pPr>
        <w:pStyle w:val="Heading2"/>
        <w:rPr>
          <w:rFonts w:hint="eastAsia"/>
        </w:rPr>
      </w:pPr>
      <w:bookmarkStart w:id="15" w:name="_Toc135051192"/>
      <w:r w:rsidRPr="008356FC">
        <w:lastRenderedPageBreak/>
        <w:t xml:space="preserve">Scope of </w:t>
      </w:r>
      <w:proofErr w:type="gramStart"/>
      <w:r w:rsidRPr="008356FC">
        <w:t>Work Table</w:t>
      </w:r>
      <w:bookmarkEnd w:id="15"/>
      <w:proofErr w:type="gramEnd"/>
    </w:p>
    <w:p w14:paraId="6E7A5D4F" w14:textId="77777777" w:rsidR="00AF6C7E" w:rsidRPr="00F0360B" w:rsidRDefault="00AF6C7E" w:rsidP="00AF6C7E">
      <w:pPr>
        <w:spacing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5"/>
        <w:gridCol w:w="2160"/>
        <w:gridCol w:w="1350"/>
        <w:gridCol w:w="1620"/>
        <w:gridCol w:w="2087"/>
        <w:gridCol w:w="1508"/>
      </w:tblGrid>
      <w:tr w:rsidR="00AF6C7E" w:rsidRPr="00F0360B" w14:paraId="542AA961" w14:textId="77777777" w:rsidTr="00E0183B">
        <w:tc>
          <w:tcPr>
            <w:tcW w:w="625" w:type="dxa"/>
            <w:vAlign w:val="bottom"/>
          </w:tcPr>
          <w:p w14:paraId="675AA0F3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2160" w:type="dxa"/>
            <w:vAlign w:val="bottom"/>
          </w:tcPr>
          <w:p w14:paraId="1ADD70DB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1350" w:type="dxa"/>
            <w:vAlign w:val="bottom"/>
          </w:tcPr>
          <w:p w14:paraId="3C3F4E96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Timeline</w:t>
            </w:r>
          </w:p>
        </w:tc>
        <w:tc>
          <w:tcPr>
            <w:tcW w:w="1620" w:type="dxa"/>
            <w:vAlign w:val="bottom"/>
          </w:tcPr>
          <w:p w14:paraId="63B69FD7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Responsible</w:t>
            </w:r>
          </w:p>
          <w:p w14:paraId="701EE2A7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Party</w:t>
            </w:r>
          </w:p>
        </w:tc>
        <w:tc>
          <w:tcPr>
            <w:tcW w:w="2087" w:type="dxa"/>
            <w:vAlign w:val="bottom"/>
          </w:tcPr>
          <w:p w14:paraId="6BEA21EB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Expected Outcome/Results</w:t>
            </w:r>
          </w:p>
        </w:tc>
        <w:tc>
          <w:tcPr>
            <w:tcW w:w="1508" w:type="dxa"/>
            <w:vAlign w:val="bottom"/>
          </w:tcPr>
          <w:p w14:paraId="10241AF4" w14:textId="77777777" w:rsidR="00AF6C7E" w:rsidRPr="00D6716E" w:rsidRDefault="00AF6C7E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D6716E">
              <w:rPr>
                <w:rFonts w:asciiTheme="minorHAnsi" w:hAnsiTheme="minorHAnsi"/>
                <w:b/>
                <w:bCs/>
                <w:sz w:val="20"/>
                <w:szCs w:val="20"/>
              </w:rPr>
              <w:t>Budget</w:t>
            </w:r>
          </w:p>
        </w:tc>
      </w:tr>
      <w:tr w:rsidR="00AF6C7E" w:rsidRPr="00F0360B" w14:paraId="743B8B03" w14:textId="77777777" w:rsidTr="00E0183B">
        <w:tc>
          <w:tcPr>
            <w:tcW w:w="625" w:type="dxa"/>
          </w:tcPr>
          <w:p w14:paraId="03B0C48F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1</w:t>
            </w:r>
          </w:p>
        </w:tc>
        <w:tc>
          <w:tcPr>
            <w:tcW w:w="2160" w:type="dxa"/>
          </w:tcPr>
          <w:p w14:paraId="2F715F04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B56F7B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26A0A76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792028AE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61C596EA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18AC92CB" w14:textId="77777777" w:rsidTr="00E0183B">
        <w:tc>
          <w:tcPr>
            <w:tcW w:w="625" w:type="dxa"/>
          </w:tcPr>
          <w:p w14:paraId="2B50E388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2</w:t>
            </w:r>
          </w:p>
        </w:tc>
        <w:tc>
          <w:tcPr>
            <w:tcW w:w="2160" w:type="dxa"/>
          </w:tcPr>
          <w:p w14:paraId="5935B28B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C0F6C0A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6B0AAE6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72992FB7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79C86A8D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35850393" w14:textId="77777777" w:rsidTr="00E0183B">
        <w:tc>
          <w:tcPr>
            <w:tcW w:w="625" w:type="dxa"/>
          </w:tcPr>
          <w:p w14:paraId="2F883B0E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14:paraId="184E629A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229719C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AF821F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7C3C1F0D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29802E82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29EB3262" w14:textId="77777777" w:rsidTr="00E0183B">
        <w:tc>
          <w:tcPr>
            <w:tcW w:w="625" w:type="dxa"/>
          </w:tcPr>
          <w:p w14:paraId="4AE6E9C8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2160" w:type="dxa"/>
          </w:tcPr>
          <w:p w14:paraId="17A36D2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39F66A7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5320DAD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2C438D2D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368BBD55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05FFF331" w14:textId="77777777" w:rsidTr="00E0183B">
        <w:tc>
          <w:tcPr>
            <w:tcW w:w="625" w:type="dxa"/>
          </w:tcPr>
          <w:p w14:paraId="3EF89E89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2160" w:type="dxa"/>
          </w:tcPr>
          <w:p w14:paraId="62E6CBCD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B25761A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7309C3B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1EE68D01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0DBC25B9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2EF60E7A" w14:textId="77777777" w:rsidTr="00E0183B">
        <w:tc>
          <w:tcPr>
            <w:tcW w:w="625" w:type="dxa"/>
          </w:tcPr>
          <w:p w14:paraId="47214F21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6</w:t>
            </w:r>
          </w:p>
        </w:tc>
        <w:tc>
          <w:tcPr>
            <w:tcW w:w="2160" w:type="dxa"/>
          </w:tcPr>
          <w:p w14:paraId="63E584E5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283236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C1B267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189FB651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42220A6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07C3BB93" w14:textId="77777777" w:rsidTr="00E0183B">
        <w:tc>
          <w:tcPr>
            <w:tcW w:w="625" w:type="dxa"/>
          </w:tcPr>
          <w:p w14:paraId="309617DE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7</w:t>
            </w:r>
          </w:p>
        </w:tc>
        <w:tc>
          <w:tcPr>
            <w:tcW w:w="2160" w:type="dxa"/>
          </w:tcPr>
          <w:p w14:paraId="091E664F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E47A330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D4C5502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04660F36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5A624A28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019D6E57" w14:textId="77777777" w:rsidTr="00E0183B">
        <w:tc>
          <w:tcPr>
            <w:tcW w:w="625" w:type="dxa"/>
          </w:tcPr>
          <w:p w14:paraId="7AFF9E1C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8</w:t>
            </w:r>
          </w:p>
        </w:tc>
        <w:tc>
          <w:tcPr>
            <w:tcW w:w="2160" w:type="dxa"/>
          </w:tcPr>
          <w:p w14:paraId="3B61A2B7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BAC1AC7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48C0509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0AA9DB5A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3150BE33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587F6EC3" w14:textId="77777777" w:rsidTr="00E0183B">
        <w:tc>
          <w:tcPr>
            <w:tcW w:w="625" w:type="dxa"/>
          </w:tcPr>
          <w:p w14:paraId="0F9EC1D8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9</w:t>
            </w:r>
          </w:p>
        </w:tc>
        <w:tc>
          <w:tcPr>
            <w:tcW w:w="2160" w:type="dxa"/>
          </w:tcPr>
          <w:p w14:paraId="587F44D3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803154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1F11711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590EBFD1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25E18A32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215C2C06" w14:textId="77777777" w:rsidTr="00E0183B">
        <w:tc>
          <w:tcPr>
            <w:tcW w:w="625" w:type="dxa"/>
          </w:tcPr>
          <w:p w14:paraId="2BC91D70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10</w:t>
            </w:r>
          </w:p>
        </w:tc>
        <w:tc>
          <w:tcPr>
            <w:tcW w:w="2160" w:type="dxa"/>
          </w:tcPr>
          <w:p w14:paraId="5D7B090F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4176734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0DF1F2B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2ABB6FF7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73C32B2C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19925F1D" w14:textId="77777777" w:rsidTr="00E0183B">
        <w:tc>
          <w:tcPr>
            <w:tcW w:w="625" w:type="dxa"/>
          </w:tcPr>
          <w:p w14:paraId="6811B187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11</w:t>
            </w:r>
          </w:p>
        </w:tc>
        <w:tc>
          <w:tcPr>
            <w:tcW w:w="2160" w:type="dxa"/>
          </w:tcPr>
          <w:p w14:paraId="09D46F99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5C9F51C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FCCF350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149F0A20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34541ABC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  <w:tr w:rsidR="00AF6C7E" w:rsidRPr="00F0360B" w14:paraId="6AABD95D" w14:textId="77777777" w:rsidTr="00E0183B">
        <w:tc>
          <w:tcPr>
            <w:tcW w:w="625" w:type="dxa"/>
          </w:tcPr>
          <w:p w14:paraId="1F579395" w14:textId="77777777" w:rsidR="00AF6C7E" w:rsidRPr="00F0360B" w:rsidRDefault="00AF6C7E" w:rsidP="00F5520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12</w:t>
            </w:r>
          </w:p>
        </w:tc>
        <w:tc>
          <w:tcPr>
            <w:tcW w:w="2160" w:type="dxa"/>
          </w:tcPr>
          <w:p w14:paraId="7DC58FDF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2D4890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7457B2E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087" w:type="dxa"/>
          </w:tcPr>
          <w:p w14:paraId="2F935666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508" w:type="dxa"/>
          </w:tcPr>
          <w:p w14:paraId="426653DB" w14:textId="77777777" w:rsidR="00AF6C7E" w:rsidRPr="00F0360B" w:rsidRDefault="00AF6C7E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$</w:t>
            </w:r>
          </w:p>
        </w:tc>
      </w:tr>
    </w:tbl>
    <w:p w14:paraId="4F9125A3" w14:textId="77777777" w:rsidR="00D6716E" w:rsidRDefault="00D6716E" w:rsidP="00546DEB">
      <w:pPr>
        <w:pStyle w:val="Heading1"/>
        <w:spacing w:before="360"/>
      </w:pPr>
    </w:p>
    <w:p w14:paraId="3C6AC2C2" w14:textId="77777777" w:rsidR="00D6716E" w:rsidRDefault="00D6716E">
      <w:pPr>
        <w:rPr>
          <w:rFonts w:ascii="Barlow Semi Condensed" w:eastAsiaTheme="majorEastAsia" w:hAnsi="Barlow Semi Condensed" w:cstheme="majorBidi"/>
          <w:caps/>
          <w:color w:val="006C4B" w:themeColor="accent1"/>
          <w:sz w:val="40"/>
          <w:szCs w:val="32"/>
        </w:rPr>
      </w:pPr>
      <w:r>
        <w:br w:type="page"/>
      </w:r>
    </w:p>
    <w:p w14:paraId="3214DA4E" w14:textId="0E5DB80F" w:rsidR="00AC49E2" w:rsidRPr="00F654C4" w:rsidRDefault="00073F96" w:rsidP="00546DEB">
      <w:pPr>
        <w:pStyle w:val="Heading1"/>
        <w:spacing w:before="360"/>
      </w:pPr>
      <w:bookmarkStart w:id="16" w:name="_Toc135051193"/>
      <w:r>
        <w:lastRenderedPageBreak/>
        <w:t>Tab 5: Documents</w:t>
      </w:r>
      <w:bookmarkEnd w:id="16"/>
    </w:p>
    <w:p w14:paraId="5F762E9F" w14:textId="77777777" w:rsidR="00FE4E8B" w:rsidRPr="00F0360B" w:rsidRDefault="00FE4E8B" w:rsidP="00FE4E8B">
      <w:pPr>
        <w:spacing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2562"/>
        <w:gridCol w:w="2563"/>
      </w:tblGrid>
      <w:tr w:rsidR="00FE4E8B" w:rsidRPr="00F0360B" w14:paraId="306B9FB6" w14:textId="77777777" w:rsidTr="00F07C1B">
        <w:tc>
          <w:tcPr>
            <w:tcW w:w="4225" w:type="dxa"/>
            <w:vAlign w:val="bottom"/>
          </w:tcPr>
          <w:p w14:paraId="53E76459" w14:textId="5153339E" w:rsidR="00FE4E8B" w:rsidRPr="008624B8" w:rsidRDefault="00D6716E" w:rsidP="00D6716E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Documents(s)</w:t>
            </w:r>
          </w:p>
        </w:tc>
        <w:tc>
          <w:tcPr>
            <w:tcW w:w="2562" w:type="dxa"/>
            <w:vAlign w:val="bottom"/>
          </w:tcPr>
          <w:p w14:paraId="6F019B52" w14:textId="77777777" w:rsidR="00FE4E8B" w:rsidRPr="008624B8" w:rsidRDefault="00FE4E8B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624B8">
              <w:rPr>
                <w:rFonts w:asciiTheme="minorHAnsi" w:hAnsiTheme="minorHAnsi"/>
                <w:b/>
                <w:bCs/>
                <w:sz w:val="20"/>
                <w:szCs w:val="20"/>
              </w:rPr>
              <w:t>Fire Safe Councils with 501(c)(3) designation or Other Nonprofits with 501(c)(3)</w:t>
            </w:r>
          </w:p>
        </w:tc>
        <w:tc>
          <w:tcPr>
            <w:tcW w:w="2563" w:type="dxa"/>
            <w:vAlign w:val="bottom"/>
          </w:tcPr>
          <w:p w14:paraId="2BB095B2" w14:textId="77777777" w:rsidR="00FE4E8B" w:rsidRPr="008624B8" w:rsidRDefault="00FE4E8B" w:rsidP="00E0183B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624B8">
              <w:rPr>
                <w:rFonts w:asciiTheme="minorHAnsi" w:hAnsiTheme="minorHAnsi"/>
                <w:b/>
                <w:bCs/>
                <w:sz w:val="20"/>
                <w:szCs w:val="20"/>
              </w:rPr>
              <w:t>Local governments and agencies (e.g., cities, counties, fire districts, RCDs, special districts, etc.) and Native American Tribes.</w:t>
            </w:r>
          </w:p>
        </w:tc>
      </w:tr>
      <w:tr w:rsidR="00FE4E8B" w:rsidRPr="00F0360B" w14:paraId="0FE577A4" w14:textId="77777777" w:rsidTr="00E0183B">
        <w:tc>
          <w:tcPr>
            <w:tcW w:w="4225" w:type="dxa"/>
          </w:tcPr>
          <w:p w14:paraId="2BDADEFD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IRS determination letter (nonprofit applicants) or Governmental Information Letter from IRS (public/government applicants. Consult your finance/business department or see the Applicant Handbook* for instructions on how to request the letter from the IRS.)</w:t>
            </w:r>
          </w:p>
        </w:tc>
        <w:tc>
          <w:tcPr>
            <w:tcW w:w="2562" w:type="dxa"/>
          </w:tcPr>
          <w:p w14:paraId="06A94989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6459F955" w14:textId="77777777" w:rsidR="00FE4E8B" w:rsidRPr="00FC4B3D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C4B3D">
              <w:rPr>
                <w:rFonts w:asciiTheme="minorHAnsi" w:hAnsiTheme="minorHAnsi"/>
                <w:sz w:val="20"/>
                <w:szCs w:val="20"/>
              </w:rPr>
              <w:t>Required</w:t>
            </w:r>
          </w:p>
          <w:p w14:paraId="2776B409" w14:textId="6ABF1C6D" w:rsidR="00FC4B3D" w:rsidRPr="00FC4B3D" w:rsidRDefault="00FC4B3D" w:rsidP="00E0183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FC4B3D">
              <w:rPr>
                <w:rFonts w:asciiTheme="minorHAnsi" w:hAnsiTheme="minorHAnsi"/>
                <w:i/>
                <w:iCs/>
                <w:sz w:val="18"/>
                <w:szCs w:val="18"/>
              </w:rPr>
              <w:t>(If you don’t have the letter at the time of application, upload a memo indicating you requested it from the IRS. The letter will be required prior to receiving a subaward agreement if your application is selected for funding.)</w:t>
            </w:r>
          </w:p>
        </w:tc>
      </w:tr>
      <w:tr w:rsidR="00FE4E8B" w:rsidRPr="00F0360B" w14:paraId="276A0F1D" w14:textId="77777777" w:rsidTr="00E0183B">
        <w:tc>
          <w:tcPr>
            <w:tcW w:w="4225" w:type="dxa"/>
          </w:tcPr>
          <w:p w14:paraId="712B9528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Last three years', or most recent, IRS forms 990 or 990EZ.</w:t>
            </w:r>
          </w:p>
        </w:tc>
        <w:tc>
          <w:tcPr>
            <w:tcW w:w="2562" w:type="dxa"/>
          </w:tcPr>
          <w:p w14:paraId="300623C8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76977A0F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  <w:lang w:val="fr-FR"/>
              </w:rPr>
            </w:pPr>
            <w:r w:rsidRPr="00F0360B">
              <w:rPr>
                <w:rFonts w:asciiTheme="minorHAnsi" w:hAnsiTheme="minorHAnsi"/>
                <w:sz w:val="20"/>
                <w:szCs w:val="20"/>
                <w:lang w:val="fr-FR"/>
              </w:rPr>
              <w:t>N/A – Submit non-applicable documents memo</w:t>
            </w:r>
          </w:p>
          <w:p w14:paraId="2C327974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</w:tr>
      <w:tr w:rsidR="00FE4E8B" w:rsidRPr="00F0360B" w14:paraId="789F05D4" w14:textId="77777777" w:rsidTr="00E0183B">
        <w:tc>
          <w:tcPr>
            <w:tcW w:w="4225" w:type="dxa"/>
          </w:tcPr>
          <w:p w14:paraId="2AD29950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Last five years' audit reports and management letters received from an independent auditor, if available.</w:t>
            </w:r>
          </w:p>
        </w:tc>
        <w:tc>
          <w:tcPr>
            <w:tcW w:w="2562" w:type="dxa"/>
          </w:tcPr>
          <w:p w14:paraId="6C505A5E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61A7ACDA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</w:tr>
      <w:tr w:rsidR="00FE4E8B" w:rsidRPr="00F0360B" w14:paraId="15F17198" w14:textId="77777777" w:rsidTr="00E0183B">
        <w:tc>
          <w:tcPr>
            <w:tcW w:w="4225" w:type="dxa"/>
          </w:tcPr>
          <w:p w14:paraId="07AF7FAB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 xml:space="preserve">Copies of reports of government agencies (Inspector General, </w:t>
            </w:r>
            <w:proofErr w:type="gramStart"/>
            <w:r w:rsidRPr="00F0360B">
              <w:rPr>
                <w:rFonts w:asciiTheme="minorHAnsi" w:hAnsiTheme="minorHAnsi"/>
                <w:sz w:val="20"/>
                <w:szCs w:val="20"/>
              </w:rPr>
              <w:t>state</w:t>
            </w:r>
            <w:proofErr w:type="gramEnd"/>
            <w:r w:rsidRPr="00F0360B">
              <w:rPr>
                <w:rFonts w:asciiTheme="minorHAnsi" w:hAnsiTheme="minorHAnsi"/>
                <w:sz w:val="20"/>
                <w:szCs w:val="20"/>
              </w:rPr>
              <w:t xml:space="preserve"> or local government auditors, etc.) resulting from audits, examinations or monitoring procedures performed in the last three years.</w:t>
            </w:r>
          </w:p>
        </w:tc>
        <w:tc>
          <w:tcPr>
            <w:tcW w:w="2562" w:type="dxa"/>
          </w:tcPr>
          <w:p w14:paraId="72C17B17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If available</w:t>
            </w:r>
          </w:p>
        </w:tc>
        <w:tc>
          <w:tcPr>
            <w:tcW w:w="2563" w:type="dxa"/>
          </w:tcPr>
          <w:p w14:paraId="039C1580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If available</w:t>
            </w:r>
          </w:p>
        </w:tc>
      </w:tr>
      <w:tr w:rsidR="00FE4E8B" w:rsidRPr="00F0360B" w14:paraId="6D612C27" w14:textId="77777777" w:rsidTr="00E0183B">
        <w:tc>
          <w:tcPr>
            <w:tcW w:w="4225" w:type="dxa"/>
          </w:tcPr>
          <w:p w14:paraId="6A9FA07E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rganization by-laws</w:t>
            </w:r>
          </w:p>
        </w:tc>
        <w:tc>
          <w:tcPr>
            <w:tcW w:w="2562" w:type="dxa"/>
          </w:tcPr>
          <w:p w14:paraId="08DCFE88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211D6B71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  <w:lang w:val="fr-FR"/>
              </w:rPr>
            </w:pPr>
            <w:r w:rsidRPr="00F0360B">
              <w:rPr>
                <w:rFonts w:asciiTheme="minorHAnsi" w:hAnsiTheme="minorHAnsi"/>
                <w:sz w:val="20"/>
                <w:szCs w:val="20"/>
                <w:lang w:val="fr-FR"/>
              </w:rPr>
              <w:t>N/A – Submit non-applicable documents memo</w:t>
            </w:r>
          </w:p>
          <w:p w14:paraId="00AFA532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</w:tr>
      <w:tr w:rsidR="00FE4E8B" w:rsidRPr="00F0360B" w14:paraId="167E8782" w14:textId="77777777" w:rsidTr="00E0183B">
        <w:tc>
          <w:tcPr>
            <w:tcW w:w="4225" w:type="dxa"/>
          </w:tcPr>
          <w:p w14:paraId="43E7CED4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Board of Directors or Board of Supervisors/City Council roster with contact information.</w:t>
            </w:r>
          </w:p>
        </w:tc>
        <w:tc>
          <w:tcPr>
            <w:tcW w:w="2562" w:type="dxa"/>
          </w:tcPr>
          <w:p w14:paraId="2EF6675E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3DE85E82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</w:tr>
      <w:tr w:rsidR="00FE4E8B" w:rsidRPr="00F0360B" w14:paraId="7BB1C249" w14:textId="77777777" w:rsidTr="00E0183B">
        <w:tc>
          <w:tcPr>
            <w:tcW w:w="4225" w:type="dxa"/>
          </w:tcPr>
          <w:p w14:paraId="0F213762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Certificate of insurance</w:t>
            </w:r>
          </w:p>
          <w:p w14:paraId="08566413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562" w:type="dxa"/>
          </w:tcPr>
          <w:p w14:paraId="7549EC97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  <w:tc>
          <w:tcPr>
            <w:tcW w:w="2563" w:type="dxa"/>
          </w:tcPr>
          <w:p w14:paraId="300645D5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</w:tc>
      </w:tr>
      <w:tr w:rsidR="00FE4E8B" w:rsidRPr="00F0360B" w14:paraId="5986059B" w14:textId="77777777" w:rsidTr="00E0183B">
        <w:tc>
          <w:tcPr>
            <w:tcW w:w="4225" w:type="dxa"/>
          </w:tcPr>
          <w:p w14:paraId="6D77566A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Project vicinity map(s)</w:t>
            </w:r>
          </w:p>
          <w:p w14:paraId="163B0FEE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562" w:type="dxa"/>
          </w:tcPr>
          <w:p w14:paraId="72DED4D5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  <w:p w14:paraId="6997D222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  <w:tc>
          <w:tcPr>
            <w:tcW w:w="2563" w:type="dxa"/>
          </w:tcPr>
          <w:p w14:paraId="00654BC8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Required</w:t>
            </w:r>
          </w:p>
          <w:p w14:paraId="4918DA93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</w:tr>
      <w:tr w:rsidR="00FE4E8B" w:rsidRPr="00F0360B" w14:paraId="0CB7BB1A" w14:textId="77777777" w:rsidTr="00E0183B">
        <w:tc>
          <w:tcPr>
            <w:tcW w:w="4225" w:type="dxa"/>
          </w:tcPr>
          <w:p w14:paraId="0591E91F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Justification for Indirect Costs greater than 12% and required documentation.</w:t>
            </w:r>
          </w:p>
        </w:tc>
        <w:tc>
          <w:tcPr>
            <w:tcW w:w="2562" w:type="dxa"/>
          </w:tcPr>
          <w:p w14:paraId="49A90D9F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ptional</w:t>
            </w:r>
          </w:p>
          <w:p w14:paraId="757C71E9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  <w:tc>
          <w:tcPr>
            <w:tcW w:w="2563" w:type="dxa"/>
          </w:tcPr>
          <w:p w14:paraId="422B0017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ptional</w:t>
            </w:r>
          </w:p>
          <w:p w14:paraId="06AF435B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See Applicant Handbook*</w:t>
            </w:r>
          </w:p>
        </w:tc>
      </w:tr>
      <w:tr w:rsidR="00FE4E8B" w:rsidRPr="00F0360B" w14:paraId="66792013" w14:textId="77777777" w:rsidTr="00E0183B">
        <w:tc>
          <w:tcPr>
            <w:tcW w:w="4225" w:type="dxa"/>
          </w:tcPr>
          <w:p w14:paraId="7F917B08" w14:textId="77777777" w:rsidR="00FE4E8B" w:rsidRPr="00F0360B" w:rsidRDefault="00FE4E8B" w:rsidP="00E0183B">
            <w:pPr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ther Documents - Additional or optional documents to support your application.</w:t>
            </w:r>
          </w:p>
        </w:tc>
        <w:tc>
          <w:tcPr>
            <w:tcW w:w="2562" w:type="dxa"/>
          </w:tcPr>
          <w:p w14:paraId="0B29D0A7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ptional</w:t>
            </w:r>
          </w:p>
        </w:tc>
        <w:tc>
          <w:tcPr>
            <w:tcW w:w="2563" w:type="dxa"/>
          </w:tcPr>
          <w:p w14:paraId="5E365C20" w14:textId="77777777" w:rsidR="00FE4E8B" w:rsidRPr="00F0360B" w:rsidRDefault="00FE4E8B" w:rsidP="00E0183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0360B">
              <w:rPr>
                <w:rFonts w:asciiTheme="minorHAnsi" w:hAnsiTheme="minorHAnsi"/>
                <w:sz w:val="20"/>
                <w:szCs w:val="20"/>
              </w:rPr>
              <w:t>Optional</w:t>
            </w:r>
          </w:p>
        </w:tc>
      </w:tr>
    </w:tbl>
    <w:p w14:paraId="4FD05AAF" w14:textId="77777777" w:rsidR="00FE4E8B" w:rsidRPr="00F0360B" w:rsidRDefault="00FE4E8B" w:rsidP="00FE4E8B">
      <w:pPr>
        <w:spacing w:after="0" w:line="240" w:lineRule="auto"/>
        <w:rPr>
          <w:rFonts w:asciiTheme="minorHAnsi" w:hAnsiTheme="minorHAnsi"/>
        </w:rPr>
      </w:pPr>
    </w:p>
    <w:p w14:paraId="6865A276" w14:textId="1A10EC4E" w:rsidR="00FE4E8B" w:rsidRPr="00F0360B" w:rsidRDefault="00FE4E8B" w:rsidP="00FE4E8B">
      <w:pPr>
        <w:spacing w:after="0" w:line="240" w:lineRule="auto"/>
        <w:rPr>
          <w:rFonts w:asciiTheme="minorHAnsi" w:hAnsiTheme="minorHAnsi"/>
        </w:rPr>
      </w:pPr>
      <w:r w:rsidRPr="00F0360B">
        <w:rPr>
          <w:rFonts w:asciiTheme="minorHAnsi" w:hAnsiTheme="minorHAnsi"/>
        </w:rPr>
        <w:t xml:space="preserve">*Download the Applicant Handbook here: </w:t>
      </w:r>
      <w:hyperlink r:id="rId48" w:history="1">
        <w:r w:rsidRPr="00F0360B">
          <w:rPr>
            <w:rStyle w:val="Hyperlink"/>
            <w:rFonts w:asciiTheme="minorHAnsi" w:hAnsiTheme="minorHAnsi"/>
          </w:rPr>
          <w:t>https://cafiresafecouncil.org/grants-and-funding/2022-d-space/</w:t>
        </w:r>
      </w:hyperlink>
    </w:p>
    <w:p w14:paraId="215E6118" w14:textId="77777777" w:rsidR="00FC4B3D" w:rsidRPr="00F0360B" w:rsidRDefault="00FC4B3D" w:rsidP="00FE4E8B">
      <w:pPr>
        <w:spacing w:after="0" w:line="240" w:lineRule="auto"/>
        <w:rPr>
          <w:rFonts w:asciiTheme="minorHAnsi" w:hAnsiTheme="minorHAnsi"/>
        </w:rPr>
      </w:pPr>
    </w:p>
    <w:p w14:paraId="3E7DC43D" w14:textId="77777777" w:rsidR="00CA288F" w:rsidRPr="00644E9E" w:rsidRDefault="00FE4E8B" w:rsidP="00CA288F">
      <w:pPr>
        <w:spacing w:after="0" w:line="240" w:lineRule="auto"/>
        <w:jc w:val="center"/>
        <w:rPr>
          <w:rFonts w:asciiTheme="minorHAnsi" w:hAnsiTheme="minorHAnsi"/>
          <w:b/>
          <w:bCs/>
          <w:i/>
          <w:iCs/>
          <w:color w:val="006C4B" w:themeColor="accent1"/>
        </w:rPr>
      </w:pPr>
      <w:r w:rsidRPr="00644E9E">
        <w:rPr>
          <w:rFonts w:asciiTheme="minorHAnsi" w:hAnsiTheme="minorHAnsi"/>
          <w:b/>
          <w:bCs/>
          <w:i/>
          <w:iCs/>
          <w:color w:val="006C4B" w:themeColor="accent1"/>
        </w:rPr>
        <w:t>Reminder:</w:t>
      </w:r>
    </w:p>
    <w:p w14:paraId="32E9A864" w14:textId="18B038F5" w:rsidR="00531922" w:rsidRDefault="00FE4E8B" w:rsidP="00666F24">
      <w:pPr>
        <w:spacing w:after="0" w:line="240" w:lineRule="auto"/>
        <w:jc w:val="center"/>
        <w:rPr>
          <w:rFonts w:eastAsiaTheme="majorEastAsia" w:cstheme="majorBidi" w:hint="eastAsia"/>
          <w:color w:val="005037" w:themeColor="accent1" w:themeShade="BF"/>
          <w:sz w:val="32"/>
          <w:szCs w:val="32"/>
        </w:rPr>
      </w:pPr>
      <w:r w:rsidRPr="00345D38">
        <w:rPr>
          <w:rFonts w:asciiTheme="minorHAnsi" w:hAnsiTheme="minorHAnsi"/>
          <w:b/>
          <w:bCs/>
          <w:i/>
          <w:iCs/>
          <w:color w:val="006C4B" w:themeColor="accent1"/>
        </w:rPr>
        <w:t>Please do not submit this planning tool document as, or with, your application. Transfer your responses to your ZoomGrants application.</w:t>
      </w:r>
    </w:p>
    <w:sectPr w:rsidR="00531922" w:rsidSect="006526E5">
      <w:headerReference w:type="default" r:id="rId49"/>
      <w:footerReference w:type="default" r:id="rId50"/>
      <w:headerReference w:type="first" r:id="rId51"/>
      <w:footerReference w:type="first" r:id="rId52"/>
      <w:pgSz w:w="12240" w:h="15840"/>
      <w:pgMar w:top="1296" w:right="1296" w:bottom="1296" w:left="1296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Dave Farley" w:date="2023-05-13T13:42:00Z" w:initials="DF">
    <w:p w14:paraId="21A974D3" w14:textId="77777777" w:rsidR="00453504" w:rsidRDefault="00453504" w:rsidP="00DF1FE0">
      <w:pPr>
        <w:pStyle w:val="CommentText"/>
      </w:pPr>
      <w:r>
        <w:rPr>
          <w:rStyle w:val="CommentReference"/>
        </w:rPr>
        <w:annotationRef/>
      </w:r>
      <w:r>
        <w:t>New character lim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A974D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A1239" w16cex:dateUtc="2023-05-13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A974D3" w16cid:durableId="280A12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87411" w14:textId="77777777" w:rsidR="00150D16" w:rsidRDefault="00150D16" w:rsidP="00266CC8">
      <w:pPr>
        <w:spacing w:after="0" w:line="240" w:lineRule="auto"/>
      </w:pPr>
      <w:r>
        <w:separator/>
      </w:r>
    </w:p>
  </w:endnote>
  <w:endnote w:type="continuationSeparator" w:id="0">
    <w:p w14:paraId="0D474BC7" w14:textId="77777777" w:rsidR="00150D16" w:rsidRDefault="00150D16" w:rsidP="00266CC8">
      <w:pPr>
        <w:spacing w:after="0" w:line="240" w:lineRule="auto"/>
      </w:pPr>
      <w:r>
        <w:continuationSeparator/>
      </w:r>
    </w:p>
  </w:endnote>
  <w:endnote w:type="continuationNotice" w:id="1">
    <w:p w14:paraId="5045CD9F" w14:textId="77777777" w:rsidR="00150D16" w:rsidRDefault="00150D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Arial"/>
    <w:charset w:val="00"/>
    <w:family w:val="roman"/>
    <w:pitch w:val="default"/>
  </w:font>
  <w:font w:name="Barlow Semi Condensed">
    <w:altName w:val="Calibri"/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 Semi Condensed Black">
    <w:altName w:val="Calibri"/>
    <w:charset w:val="00"/>
    <w:family w:val="auto"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1071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EE0A44" w14:textId="373E326A" w:rsidR="00AC000A" w:rsidRDefault="00AC00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F32378" w14:textId="77777777" w:rsidR="00AC000A" w:rsidRDefault="00AC00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E0E963" w14:paraId="417EF63C" w14:textId="77777777" w:rsidTr="27E0E963">
      <w:tc>
        <w:tcPr>
          <w:tcW w:w="3120" w:type="dxa"/>
        </w:tcPr>
        <w:p w14:paraId="2FA9148A" w14:textId="36B9DEB1" w:rsidR="27E0E963" w:rsidRDefault="27E0E963" w:rsidP="27E0E963">
          <w:pPr>
            <w:pStyle w:val="Header"/>
            <w:ind w:left="-115"/>
          </w:pPr>
        </w:p>
      </w:tc>
      <w:tc>
        <w:tcPr>
          <w:tcW w:w="3120" w:type="dxa"/>
        </w:tcPr>
        <w:p w14:paraId="5B6136A1" w14:textId="3C8184B5" w:rsidR="27E0E963" w:rsidRDefault="27E0E963" w:rsidP="27E0E963">
          <w:pPr>
            <w:pStyle w:val="Header"/>
            <w:jc w:val="center"/>
          </w:pPr>
        </w:p>
      </w:tc>
      <w:tc>
        <w:tcPr>
          <w:tcW w:w="3120" w:type="dxa"/>
        </w:tcPr>
        <w:p w14:paraId="62FDA63B" w14:textId="7DABF1BA" w:rsidR="27E0E963" w:rsidRDefault="27E0E963" w:rsidP="27E0E963">
          <w:pPr>
            <w:pStyle w:val="Header"/>
            <w:ind w:right="-115"/>
            <w:jc w:val="right"/>
          </w:pPr>
        </w:p>
      </w:tc>
    </w:tr>
  </w:tbl>
  <w:p w14:paraId="579DE80B" w14:textId="212CDFB3" w:rsidR="00DF71D5" w:rsidRDefault="00DF71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B2E30" w14:textId="77777777" w:rsidR="00150D16" w:rsidRDefault="00150D16" w:rsidP="00266CC8">
      <w:pPr>
        <w:spacing w:after="0" w:line="240" w:lineRule="auto"/>
      </w:pPr>
      <w:r>
        <w:separator/>
      </w:r>
    </w:p>
  </w:footnote>
  <w:footnote w:type="continuationSeparator" w:id="0">
    <w:p w14:paraId="33514CFA" w14:textId="77777777" w:rsidR="00150D16" w:rsidRDefault="00150D16" w:rsidP="00266CC8">
      <w:pPr>
        <w:spacing w:after="0" w:line="240" w:lineRule="auto"/>
      </w:pPr>
      <w:r>
        <w:continuationSeparator/>
      </w:r>
    </w:p>
  </w:footnote>
  <w:footnote w:type="continuationNotice" w:id="1">
    <w:p w14:paraId="784C406B" w14:textId="77777777" w:rsidR="00150D16" w:rsidRDefault="00150D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E0E963" w14:paraId="76E10449" w14:textId="77777777" w:rsidTr="27E0E963">
      <w:tc>
        <w:tcPr>
          <w:tcW w:w="3120" w:type="dxa"/>
        </w:tcPr>
        <w:p w14:paraId="52FC9B25" w14:textId="72F098AD" w:rsidR="27E0E963" w:rsidRDefault="27E0E963" w:rsidP="27E0E963">
          <w:pPr>
            <w:pStyle w:val="Header"/>
            <w:ind w:left="-115"/>
          </w:pPr>
        </w:p>
      </w:tc>
      <w:tc>
        <w:tcPr>
          <w:tcW w:w="3120" w:type="dxa"/>
        </w:tcPr>
        <w:p w14:paraId="664F2DC9" w14:textId="0D9F7E36" w:rsidR="27E0E963" w:rsidRDefault="27E0E963" w:rsidP="27E0E963">
          <w:pPr>
            <w:pStyle w:val="Header"/>
            <w:jc w:val="center"/>
          </w:pPr>
        </w:p>
      </w:tc>
      <w:tc>
        <w:tcPr>
          <w:tcW w:w="3120" w:type="dxa"/>
        </w:tcPr>
        <w:p w14:paraId="66929571" w14:textId="3D40D310" w:rsidR="27E0E963" w:rsidRDefault="27E0E963" w:rsidP="27E0E963">
          <w:pPr>
            <w:pStyle w:val="Header"/>
            <w:ind w:right="-115"/>
            <w:jc w:val="right"/>
          </w:pPr>
        </w:p>
      </w:tc>
    </w:tr>
  </w:tbl>
  <w:p w14:paraId="56E463DE" w14:textId="00F63DA6" w:rsidR="00DF71D5" w:rsidRDefault="00DF71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E0E963" w14:paraId="156ADDA9" w14:textId="77777777" w:rsidTr="27E0E963">
      <w:tc>
        <w:tcPr>
          <w:tcW w:w="3120" w:type="dxa"/>
        </w:tcPr>
        <w:p w14:paraId="1F037D97" w14:textId="3EE46369" w:rsidR="27E0E963" w:rsidRDefault="27E0E963" w:rsidP="27E0E963">
          <w:pPr>
            <w:pStyle w:val="Header"/>
            <w:ind w:left="-115"/>
          </w:pPr>
        </w:p>
      </w:tc>
      <w:tc>
        <w:tcPr>
          <w:tcW w:w="3120" w:type="dxa"/>
        </w:tcPr>
        <w:p w14:paraId="0CB6B2F0" w14:textId="75C60D66" w:rsidR="27E0E963" w:rsidRDefault="27E0E963" w:rsidP="27E0E963">
          <w:pPr>
            <w:pStyle w:val="Header"/>
            <w:jc w:val="center"/>
          </w:pPr>
        </w:p>
      </w:tc>
      <w:tc>
        <w:tcPr>
          <w:tcW w:w="3120" w:type="dxa"/>
        </w:tcPr>
        <w:p w14:paraId="039F726C" w14:textId="48A78911" w:rsidR="27E0E963" w:rsidRDefault="27E0E963" w:rsidP="27E0E963">
          <w:pPr>
            <w:pStyle w:val="Header"/>
            <w:ind w:right="-115"/>
            <w:jc w:val="right"/>
          </w:pPr>
        </w:p>
      </w:tc>
    </w:tr>
  </w:tbl>
  <w:p w14:paraId="666C5977" w14:textId="754C520C" w:rsidR="00DF71D5" w:rsidRDefault="00DF71D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Of6/YYZfceIV/" int2:id="2hWx2DTr">
      <int2:state int2:value="Rejected" int2:type="AugLoop_Text_Critique"/>
      <int2:state int2:value="Rejected" int2:type="LegacyProofing"/>
    </int2:textHash>
    <int2:textHash int2:hashCode="dGXiCrWWQS3XyK" int2:id="3uO0gF8j">
      <int2:state int2:value="Rejected" int2:type="LegacyProofing"/>
    </int2:textHash>
    <int2:textHash int2:hashCode="GbfTr5bT/VZfhJ" int2:id="4dXIJw1e">
      <int2:state int2:value="Rejected" int2:type="AugLoop_Text_Critique"/>
      <int2:state int2:value="Rejected" int2:type="LegacyProofing"/>
    </int2:textHash>
    <int2:textHash int2:hashCode="5I16O1p+rApbHd" int2:id="FufIU6th">
      <int2:state int2:value="Rejected" int2:type="AugLoop_Text_Critique"/>
      <int2:state int2:value="Rejected" int2:type="LegacyProofing"/>
    </int2:textHash>
    <int2:textHash int2:hashCode="bcfnQgjsOxHEX4" int2:id="NivbI5HN">
      <int2:state int2:value="Rejected" int2:type="LegacyProofing"/>
    </int2:textHash>
    <int2:textHash int2:hashCode="f9HQopU4uVOZZS" int2:id="Z52smvIn">
      <int2:state int2:value="Rejected" int2:type="AugLoop_Text_Critique"/>
      <int2:state int2:value="Rejected" int2:type="LegacyProofing"/>
    </int2:textHash>
    <int2:textHash int2:hashCode="usVE9Gcmgd8PB8" int2:id="sOGULULZ">
      <int2:state int2:value="Rejected" int2:type="LegacyProofing"/>
    </int2:textHash>
    <int2:textHash int2:hashCode="CI4psKsAeVYN6l" int2:id="tY4b7irY">
      <int2:state int2:value="Rejected" int2:type="AugLoop_Text_Critique"/>
      <int2:state int2:value="Rejected" int2:type="LegacyProofing"/>
    </int2:textHash>
    <int2:textHash int2:hashCode="KjU/5c5mN8wL9o" int2:id="xoRhs1KI">
      <int2:state int2:value="Rejected" int2:type="AugLoop_Text_Critique"/>
      <int2:state int2:value="Rejected" int2:type="LegacyProofing"/>
    </int2:textHash>
    <int2:textHash int2:hashCode="L5fGhzSiwFBATc" int2:id="zrw7Qjmi">
      <int2:state int2:value="Rejected" int2:type="AugLoop_Text_Critique"/>
      <int2:state int2:value="Rejected" int2:type="LegacyProofing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7A93"/>
    <w:multiLevelType w:val="hybridMultilevel"/>
    <w:tmpl w:val="71A0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75"/>
    <w:multiLevelType w:val="hybridMultilevel"/>
    <w:tmpl w:val="AB10F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4D7"/>
    <w:multiLevelType w:val="hybridMultilevel"/>
    <w:tmpl w:val="2B90C1BA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C63D1"/>
    <w:multiLevelType w:val="hybridMultilevel"/>
    <w:tmpl w:val="FC6C7D14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7403D"/>
    <w:multiLevelType w:val="hybridMultilevel"/>
    <w:tmpl w:val="2800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C6D6D"/>
    <w:multiLevelType w:val="hybridMultilevel"/>
    <w:tmpl w:val="A502D55A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D2CA9"/>
    <w:multiLevelType w:val="hybridMultilevel"/>
    <w:tmpl w:val="92C62CEA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95576"/>
    <w:multiLevelType w:val="hybridMultilevel"/>
    <w:tmpl w:val="84AAE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707685"/>
    <w:multiLevelType w:val="hybridMultilevel"/>
    <w:tmpl w:val="0BDAEC2C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C2097"/>
    <w:multiLevelType w:val="hybridMultilevel"/>
    <w:tmpl w:val="E8D6DCBC"/>
    <w:lvl w:ilvl="0" w:tplc="7648426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D0F65"/>
    <w:multiLevelType w:val="hybridMultilevel"/>
    <w:tmpl w:val="6598D1DA"/>
    <w:lvl w:ilvl="0" w:tplc="19AAF22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7F6BA1"/>
    <w:multiLevelType w:val="hybridMultilevel"/>
    <w:tmpl w:val="8C288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A476E"/>
    <w:multiLevelType w:val="hybridMultilevel"/>
    <w:tmpl w:val="AAE807DC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03AA0"/>
    <w:multiLevelType w:val="hybridMultilevel"/>
    <w:tmpl w:val="DBD28776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2459B3"/>
    <w:multiLevelType w:val="hybridMultilevel"/>
    <w:tmpl w:val="BF42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A38C6"/>
    <w:multiLevelType w:val="hybridMultilevel"/>
    <w:tmpl w:val="78BC5F2E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2116FD"/>
    <w:multiLevelType w:val="hybridMultilevel"/>
    <w:tmpl w:val="EC227F7C"/>
    <w:lvl w:ilvl="0" w:tplc="007E340E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688923">
    <w:abstractNumId w:val="7"/>
  </w:num>
  <w:num w:numId="2" w16cid:durableId="1694112350">
    <w:abstractNumId w:val="10"/>
  </w:num>
  <w:num w:numId="3" w16cid:durableId="2068920355">
    <w:abstractNumId w:val="14"/>
  </w:num>
  <w:num w:numId="4" w16cid:durableId="1193418287">
    <w:abstractNumId w:val="4"/>
  </w:num>
  <w:num w:numId="5" w16cid:durableId="839584521">
    <w:abstractNumId w:val="11"/>
  </w:num>
  <w:num w:numId="6" w16cid:durableId="229464301">
    <w:abstractNumId w:val="1"/>
  </w:num>
  <w:num w:numId="7" w16cid:durableId="865484179">
    <w:abstractNumId w:val="0"/>
  </w:num>
  <w:num w:numId="8" w16cid:durableId="324625092">
    <w:abstractNumId w:val="12"/>
  </w:num>
  <w:num w:numId="9" w16cid:durableId="1395393260">
    <w:abstractNumId w:val="15"/>
  </w:num>
  <w:num w:numId="10" w16cid:durableId="765199772">
    <w:abstractNumId w:val="5"/>
  </w:num>
  <w:num w:numId="11" w16cid:durableId="506215032">
    <w:abstractNumId w:val="6"/>
  </w:num>
  <w:num w:numId="12" w16cid:durableId="1274288315">
    <w:abstractNumId w:val="13"/>
  </w:num>
  <w:num w:numId="13" w16cid:durableId="266544884">
    <w:abstractNumId w:val="8"/>
  </w:num>
  <w:num w:numId="14" w16cid:durableId="642470673">
    <w:abstractNumId w:val="3"/>
  </w:num>
  <w:num w:numId="15" w16cid:durableId="786238143">
    <w:abstractNumId w:val="16"/>
  </w:num>
  <w:num w:numId="16" w16cid:durableId="1190535189">
    <w:abstractNumId w:val="2"/>
  </w:num>
  <w:num w:numId="17" w16cid:durableId="1500271743">
    <w:abstractNumId w:val="9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e Farley">
    <w15:presenceInfo w15:providerId="AD" w15:userId="S::dfarley@cafiresafecouncil.org::0109fa2f-4476-4754-85fc-3c9ce44d1c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E3NzWzMDA1MzNW0lEKTi0uzszPAykwqgUAuZV2AiwAAAA="/>
  </w:docVars>
  <w:rsids>
    <w:rsidRoot w:val="004E1708"/>
    <w:rsid w:val="00000DB7"/>
    <w:rsid w:val="00003D8B"/>
    <w:rsid w:val="00004292"/>
    <w:rsid w:val="00005554"/>
    <w:rsid w:val="00011929"/>
    <w:rsid w:val="00012608"/>
    <w:rsid w:val="00013AA8"/>
    <w:rsid w:val="00013E92"/>
    <w:rsid w:val="00015E79"/>
    <w:rsid w:val="00023AED"/>
    <w:rsid w:val="00030C20"/>
    <w:rsid w:val="000311DA"/>
    <w:rsid w:val="00034F33"/>
    <w:rsid w:val="00037842"/>
    <w:rsid w:val="00037FBC"/>
    <w:rsid w:val="00040D8F"/>
    <w:rsid w:val="00050F96"/>
    <w:rsid w:val="00052F53"/>
    <w:rsid w:val="000545FF"/>
    <w:rsid w:val="00054745"/>
    <w:rsid w:val="00054E14"/>
    <w:rsid w:val="000559A2"/>
    <w:rsid w:val="00055E79"/>
    <w:rsid w:val="0005705F"/>
    <w:rsid w:val="00061F36"/>
    <w:rsid w:val="00062623"/>
    <w:rsid w:val="000644F6"/>
    <w:rsid w:val="00066640"/>
    <w:rsid w:val="000677DC"/>
    <w:rsid w:val="000712F1"/>
    <w:rsid w:val="0007203A"/>
    <w:rsid w:val="00072D18"/>
    <w:rsid w:val="00073F96"/>
    <w:rsid w:val="00081B1E"/>
    <w:rsid w:val="000827F7"/>
    <w:rsid w:val="000850F0"/>
    <w:rsid w:val="0008526A"/>
    <w:rsid w:val="000865FF"/>
    <w:rsid w:val="00094AF5"/>
    <w:rsid w:val="0009FF28"/>
    <w:rsid w:val="000A00B1"/>
    <w:rsid w:val="000A0AE6"/>
    <w:rsid w:val="000A104E"/>
    <w:rsid w:val="000A762F"/>
    <w:rsid w:val="000A7CA2"/>
    <w:rsid w:val="000B0229"/>
    <w:rsid w:val="000B083A"/>
    <w:rsid w:val="000B1166"/>
    <w:rsid w:val="000B1C0A"/>
    <w:rsid w:val="000B2457"/>
    <w:rsid w:val="000B3447"/>
    <w:rsid w:val="000B3C8D"/>
    <w:rsid w:val="000B4A29"/>
    <w:rsid w:val="000D3349"/>
    <w:rsid w:val="000D38E5"/>
    <w:rsid w:val="000D46A2"/>
    <w:rsid w:val="000E0A2C"/>
    <w:rsid w:val="000E1658"/>
    <w:rsid w:val="000E1DBE"/>
    <w:rsid w:val="000E4202"/>
    <w:rsid w:val="000E57EF"/>
    <w:rsid w:val="000F3623"/>
    <w:rsid w:val="000F590F"/>
    <w:rsid w:val="00100F75"/>
    <w:rsid w:val="00101B7B"/>
    <w:rsid w:val="00101E3E"/>
    <w:rsid w:val="00103D9D"/>
    <w:rsid w:val="00103DBA"/>
    <w:rsid w:val="00105EEC"/>
    <w:rsid w:val="00106D7D"/>
    <w:rsid w:val="00107FF5"/>
    <w:rsid w:val="00110A5E"/>
    <w:rsid w:val="00112D7F"/>
    <w:rsid w:val="00115E29"/>
    <w:rsid w:val="00125790"/>
    <w:rsid w:val="00125C5B"/>
    <w:rsid w:val="00130186"/>
    <w:rsid w:val="001306C2"/>
    <w:rsid w:val="00131E3C"/>
    <w:rsid w:val="00133E7D"/>
    <w:rsid w:val="001367F8"/>
    <w:rsid w:val="00136AA4"/>
    <w:rsid w:val="00141A29"/>
    <w:rsid w:val="00143932"/>
    <w:rsid w:val="001441A5"/>
    <w:rsid w:val="00145C7E"/>
    <w:rsid w:val="001470A0"/>
    <w:rsid w:val="00147327"/>
    <w:rsid w:val="00147782"/>
    <w:rsid w:val="00150D16"/>
    <w:rsid w:val="00151F8F"/>
    <w:rsid w:val="00152A0F"/>
    <w:rsid w:val="00155A68"/>
    <w:rsid w:val="001631B4"/>
    <w:rsid w:val="001675BB"/>
    <w:rsid w:val="001706A8"/>
    <w:rsid w:val="00170F32"/>
    <w:rsid w:val="0017240B"/>
    <w:rsid w:val="0017508D"/>
    <w:rsid w:val="00177FC3"/>
    <w:rsid w:val="00180E7D"/>
    <w:rsid w:val="00182B1B"/>
    <w:rsid w:val="00182F24"/>
    <w:rsid w:val="001856CD"/>
    <w:rsid w:val="0018641F"/>
    <w:rsid w:val="00187D47"/>
    <w:rsid w:val="00187E39"/>
    <w:rsid w:val="00191FDD"/>
    <w:rsid w:val="00195E2A"/>
    <w:rsid w:val="001A210F"/>
    <w:rsid w:val="001B0183"/>
    <w:rsid w:val="001B161E"/>
    <w:rsid w:val="001B2CB8"/>
    <w:rsid w:val="001B373F"/>
    <w:rsid w:val="001B43CC"/>
    <w:rsid w:val="001B4BDF"/>
    <w:rsid w:val="001B4D62"/>
    <w:rsid w:val="001B500E"/>
    <w:rsid w:val="001B65D7"/>
    <w:rsid w:val="001C0E4A"/>
    <w:rsid w:val="001C2FE6"/>
    <w:rsid w:val="001D044A"/>
    <w:rsid w:val="001D2C44"/>
    <w:rsid w:val="001D5942"/>
    <w:rsid w:val="001E02E6"/>
    <w:rsid w:val="001E1ED7"/>
    <w:rsid w:val="001E552B"/>
    <w:rsid w:val="001F095B"/>
    <w:rsid w:val="001F17DE"/>
    <w:rsid w:val="001F2CDA"/>
    <w:rsid w:val="001F3858"/>
    <w:rsid w:val="00200652"/>
    <w:rsid w:val="002011AE"/>
    <w:rsid w:val="00202E0E"/>
    <w:rsid w:val="00203C3A"/>
    <w:rsid w:val="00203F78"/>
    <w:rsid w:val="002051D9"/>
    <w:rsid w:val="0020548A"/>
    <w:rsid w:val="00207101"/>
    <w:rsid w:val="002079A3"/>
    <w:rsid w:val="002102DF"/>
    <w:rsid w:val="00211C32"/>
    <w:rsid w:val="00211CF7"/>
    <w:rsid w:val="00212133"/>
    <w:rsid w:val="00212876"/>
    <w:rsid w:val="00213FEA"/>
    <w:rsid w:val="0021532B"/>
    <w:rsid w:val="00216433"/>
    <w:rsid w:val="002170C9"/>
    <w:rsid w:val="002234EA"/>
    <w:rsid w:val="002247C9"/>
    <w:rsid w:val="00225FBD"/>
    <w:rsid w:val="00227B02"/>
    <w:rsid w:val="00230EA5"/>
    <w:rsid w:val="00232E47"/>
    <w:rsid w:val="0023377C"/>
    <w:rsid w:val="002337C8"/>
    <w:rsid w:val="002341BF"/>
    <w:rsid w:val="002349A8"/>
    <w:rsid w:val="00235C6F"/>
    <w:rsid w:val="00244005"/>
    <w:rsid w:val="00246358"/>
    <w:rsid w:val="00251EFD"/>
    <w:rsid w:val="00255640"/>
    <w:rsid w:val="00257580"/>
    <w:rsid w:val="0026033A"/>
    <w:rsid w:val="00261663"/>
    <w:rsid w:val="00261756"/>
    <w:rsid w:val="0026185D"/>
    <w:rsid w:val="00263A97"/>
    <w:rsid w:val="00265AC9"/>
    <w:rsid w:val="00266CC8"/>
    <w:rsid w:val="002671B4"/>
    <w:rsid w:val="00267EF9"/>
    <w:rsid w:val="00274FE5"/>
    <w:rsid w:val="00275B2C"/>
    <w:rsid w:val="00276BA8"/>
    <w:rsid w:val="00277381"/>
    <w:rsid w:val="00277F93"/>
    <w:rsid w:val="00280A9F"/>
    <w:rsid w:val="002831D0"/>
    <w:rsid w:val="002831FB"/>
    <w:rsid w:val="00283A4C"/>
    <w:rsid w:val="002847EC"/>
    <w:rsid w:val="00285064"/>
    <w:rsid w:val="00285F1E"/>
    <w:rsid w:val="002913AF"/>
    <w:rsid w:val="002953D5"/>
    <w:rsid w:val="002A1A0A"/>
    <w:rsid w:val="002A24F0"/>
    <w:rsid w:val="002A3955"/>
    <w:rsid w:val="002A719B"/>
    <w:rsid w:val="002A76B2"/>
    <w:rsid w:val="002A7C9A"/>
    <w:rsid w:val="002B271D"/>
    <w:rsid w:val="002B7889"/>
    <w:rsid w:val="002C03CE"/>
    <w:rsid w:val="002C15CE"/>
    <w:rsid w:val="002C2F2C"/>
    <w:rsid w:val="002C3DB9"/>
    <w:rsid w:val="002C4115"/>
    <w:rsid w:val="002C4D00"/>
    <w:rsid w:val="002C5BCB"/>
    <w:rsid w:val="002D1A2D"/>
    <w:rsid w:val="002D355F"/>
    <w:rsid w:val="002D4163"/>
    <w:rsid w:val="002D5667"/>
    <w:rsid w:val="002D5B3E"/>
    <w:rsid w:val="002D6C06"/>
    <w:rsid w:val="002E150E"/>
    <w:rsid w:val="002E20F9"/>
    <w:rsid w:val="002E5580"/>
    <w:rsid w:val="00300308"/>
    <w:rsid w:val="003004FF"/>
    <w:rsid w:val="00300BD3"/>
    <w:rsid w:val="0030172B"/>
    <w:rsid w:val="003024E8"/>
    <w:rsid w:val="00302EE1"/>
    <w:rsid w:val="00303961"/>
    <w:rsid w:val="00303FD5"/>
    <w:rsid w:val="003107AE"/>
    <w:rsid w:val="00312CD1"/>
    <w:rsid w:val="003156AE"/>
    <w:rsid w:val="00316067"/>
    <w:rsid w:val="00316A6D"/>
    <w:rsid w:val="003206FD"/>
    <w:rsid w:val="003215F4"/>
    <w:rsid w:val="0032519A"/>
    <w:rsid w:val="003259E5"/>
    <w:rsid w:val="00325C4A"/>
    <w:rsid w:val="003265A2"/>
    <w:rsid w:val="0032728A"/>
    <w:rsid w:val="0033362E"/>
    <w:rsid w:val="00335B43"/>
    <w:rsid w:val="003362C6"/>
    <w:rsid w:val="003405D0"/>
    <w:rsid w:val="00345270"/>
    <w:rsid w:val="00345D38"/>
    <w:rsid w:val="0035087B"/>
    <w:rsid w:val="003508DB"/>
    <w:rsid w:val="00353CD7"/>
    <w:rsid w:val="0035711D"/>
    <w:rsid w:val="00357C1B"/>
    <w:rsid w:val="0036006D"/>
    <w:rsid w:val="00361414"/>
    <w:rsid w:val="0036214F"/>
    <w:rsid w:val="0037314D"/>
    <w:rsid w:val="00374F04"/>
    <w:rsid w:val="003753AE"/>
    <w:rsid w:val="003827B2"/>
    <w:rsid w:val="00386DEC"/>
    <w:rsid w:val="00391B44"/>
    <w:rsid w:val="003930FF"/>
    <w:rsid w:val="003932C7"/>
    <w:rsid w:val="00393A61"/>
    <w:rsid w:val="0039553D"/>
    <w:rsid w:val="00396B13"/>
    <w:rsid w:val="0039742B"/>
    <w:rsid w:val="003A0C4E"/>
    <w:rsid w:val="003A21D6"/>
    <w:rsid w:val="003A2985"/>
    <w:rsid w:val="003A36A4"/>
    <w:rsid w:val="003A5351"/>
    <w:rsid w:val="003A798B"/>
    <w:rsid w:val="003A79D0"/>
    <w:rsid w:val="003B1CCD"/>
    <w:rsid w:val="003B349F"/>
    <w:rsid w:val="003B38BB"/>
    <w:rsid w:val="003B7C25"/>
    <w:rsid w:val="003C28F1"/>
    <w:rsid w:val="003C2923"/>
    <w:rsid w:val="003C2DA1"/>
    <w:rsid w:val="003C2FE2"/>
    <w:rsid w:val="003C5016"/>
    <w:rsid w:val="003C5BBF"/>
    <w:rsid w:val="003C6784"/>
    <w:rsid w:val="003C6A98"/>
    <w:rsid w:val="003D3257"/>
    <w:rsid w:val="003D34D3"/>
    <w:rsid w:val="003D68CD"/>
    <w:rsid w:val="003D7032"/>
    <w:rsid w:val="003E204D"/>
    <w:rsid w:val="003E5A69"/>
    <w:rsid w:val="003E9D14"/>
    <w:rsid w:val="003F35A9"/>
    <w:rsid w:val="003F6029"/>
    <w:rsid w:val="003F70FA"/>
    <w:rsid w:val="003F7739"/>
    <w:rsid w:val="003F7A80"/>
    <w:rsid w:val="003F7E2C"/>
    <w:rsid w:val="00400B12"/>
    <w:rsid w:val="00402518"/>
    <w:rsid w:val="004028D0"/>
    <w:rsid w:val="00403518"/>
    <w:rsid w:val="00404BB2"/>
    <w:rsid w:val="004072B9"/>
    <w:rsid w:val="00407322"/>
    <w:rsid w:val="00410798"/>
    <w:rsid w:val="0041194C"/>
    <w:rsid w:val="004135DB"/>
    <w:rsid w:val="00417AB5"/>
    <w:rsid w:val="00420E12"/>
    <w:rsid w:val="004210D5"/>
    <w:rsid w:val="004248F3"/>
    <w:rsid w:val="004256CC"/>
    <w:rsid w:val="00427741"/>
    <w:rsid w:val="0043083F"/>
    <w:rsid w:val="004308CF"/>
    <w:rsid w:val="004316A5"/>
    <w:rsid w:val="00431A8E"/>
    <w:rsid w:val="004348A8"/>
    <w:rsid w:val="00434C19"/>
    <w:rsid w:val="004375B5"/>
    <w:rsid w:val="00440125"/>
    <w:rsid w:val="00440605"/>
    <w:rsid w:val="00444E2F"/>
    <w:rsid w:val="004465A8"/>
    <w:rsid w:val="004465BF"/>
    <w:rsid w:val="004520C7"/>
    <w:rsid w:val="00453504"/>
    <w:rsid w:val="0045678B"/>
    <w:rsid w:val="00461C7C"/>
    <w:rsid w:val="00462216"/>
    <w:rsid w:val="004657E5"/>
    <w:rsid w:val="00465FBC"/>
    <w:rsid w:val="004670E1"/>
    <w:rsid w:val="004671B0"/>
    <w:rsid w:val="004761B0"/>
    <w:rsid w:val="00476789"/>
    <w:rsid w:val="00476EC9"/>
    <w:rsid w:val="00480C02"/>
    <w:rsid w:val="00481718"/>
    <w:rsid w:val="00482253"/>
    <w:rsid w:val="00482C48"/>
    <w:rsid w:val="00484DDC"/>
    <w:rsid w:val="004878B4"/>
    <w:rsid w:val="00490270"/>
    <w:rsid w:val="004A31AE"/>
    <w:rsid w:val="004A4F16"/>
    <w:rsid w:val="004A678D"/>
    <w:rsid w:val="004B4D30"/>
    <w:rsid w:val="004C1616"/>
    <w:rsid w:val="004C2B4F"/>
    <w:rsid w:val="004C36DE"/>
    <w:rsid w:val="004D2296"/>
    <w:rsid w:val="004D2D2D"/>
    <w:rsid w:val="004E1708"/>
    <w:rsid w:val="004E44B8"/>
    <w:rsid w:val="004E536B"/>
    <w:rsid w:val="004E6DA5"/>
    <w:rsid w:val="004F4530"/>
    <w:rsid w:val="004F5FC8"/>
    <w:rsid w:val="00500D86"/>
    <w:rsid w:val="00506465"/>
    <w:rsid w:val="00506B7E"/>
    <w:rsid w:val="005129ED"/>
    <w:rsid w:val="00514D7C"/>
    <w:rsid w:val="00521141"/>
    <w:rsid w:val="0052147E"/>
    <w:rsid w:val="00521EA8"/>
    <w:rsid w:val="00522E37"/>
    <w:rsid w:val="005234A1"/>
    <w:rsid w:val="005239BC"/>
    <w:rsid w:val="005247E1"/>
    <w:rsid w:val="005277EC"/>
    <w:rsid w:val="00531158"/>
    <w:rsid w:val="00531922"/>
    <w:rsid w:val="0053477B"/>
    <w:rsid w:val="00534C8A"/>
    <w:rsid w:val="00540806"/>
    <w:rsid w:val="00541B8A"/>
    <w:rsid w:val="005423B0"/>
    <w:rsid w:val="00544D38"/>
    <w:rsid w:val="00546DEB"/>
    <w:rsid w:val="00547085"/>
    <w:rsid w:val="005525BE"/>
    <w:rsid w:val="005546FD"/>
    <w:rsid w:val="00555B06"/>
    <w:rsid w:val="0055610E"/>
    <w:rsid w:val="0055671C"/>
    <w:rsid w:val="00557D4C"/>
    <w:rsid w:val="00557DE7"/>
    <w:rsid w:val="00561FE9"/>
    <w:rsid w:val="00574FFB"/>
    <w:rsid w:val="005759FE"/>
    <w:rsid w:val="00576DDE"/>
    <w:rsid w:val="00577734"/>
    <w:rsid w:val="0058007A"/>
    <w:rsid w:val="0058DB63"/>
    <w:rsid w:val="00592937"/>
    <w:rsid w:val="00593F2A"/>
    <w:rsid w:val="00594F5C"/>
    <w:rsid w:val="00595A24"/>
    <w:rsid w:val="00596214"/>
    <w:rsid w:val="005965D0"/>
    <w:rsid w:val="0059698D"/>
    <w:rsid w:val="0059718D"/>
    <w:rsid w:val="005A232E"/>
    <w:rsid w:val="005A3BB6"/>
    <w:rsid w:val="005A3C91"/>
    <w:rsid w:val="005A482C"/>
    <w:rsid w:val="005A4DE8"/>
    <w:rsid w:val="005A578F"/>
    <w:rsid w:val="005A5D21"/>
    <w:rsid w:val="005A6932"/>
    <w:rsid w:val="005A6993"/>
    <w:rsid w:val="005A6DAC"/>
    <w:rsid w:val="005B047F"/>
    <w:rsid w:val="005B3084"/>
    <w:rsid w:val="005B3C83"/>
    <w:rsid w:val="005B5790"/>
    <w:rsid w:val="005B5AEF"/>
    <w:rsid w:val="005C141D"/>
    <w:rsid w:val="005C1B65"/>
    <w:rsid w:val="005C1B9A"/>
    <w:rsid w:val="005C5B46"/>
    <w:rsid w:val="005C64AD"/>
    <w:rsid w:val="005C68AF"/>
    <w:rsid w:val="005C6DEA"/>
    <w:rsid w:val="005C74B8"/>
    <w:rsid w:val="005D26B8"/>
    <w:rsid w:val="005D27BC"/>
    <w:rsid w:val="005D66A5"/>
    <w:rsid w:val="005D772B"/>
    <w:rsid w:val="005D7EA0"/>
    <w:rsid w:val="005E13D9"/>
    <w:rsid w:val="005E2B36"/>
    <w:rsid w:val="005E3575"/>
    <w:rsid w:val="005E3BFE"/>
    <w:rsid w:val="005E3FD6"/>
    <w:rsid w:val="005F0CAA"/>
    <w:rsid w:val="005F0E9B"/>
    <w:rsid w:val="005F18B1"/>
    <w:rsid w:val="005F22B5"/>
    <w:rsid w:val="005F276C"/>
    <w:rsid w:val="005F2E04"/>
    <w:rsid w:val="005F678F"/>
    <w:rsid w:val="00602127"/>
    <w:rsid w:val="00602D61"/>
    <w:rsid w:val="006040C8"/>
    <w:rsid w:val="00604524"/>
    <w:rsid w:val="00605A47"/>
    <w:rsid w:val="00605AEB"/>
    <w:rsid w:val="00606F09"/>
    <w:rsid w:val="00607623"/>
    <w:rsid w:val="00612DE6"/>
    <w:rsid w:val="00613B0E"/>
    <w:rsid w:val="00614A96"/>
    <w:rsid w:val="0061552B"/>
    <w:rsid w:val="006167C7"/>
    <w:rsid w:val="00617938"/>
    <w:rsid w:val="00617DB4"/>
    <w:rsid w:val="00617E52"/>
    <w:rsid w:val="0062016B"/>
    <w:rsid w:val="00620CBC"/>
    <w:rsid w:val="0062202C"/>
    <w:rsid w:val="00623857"/>
    <w:rsid w:val="00623863"/>
    <w:rsid w:val="00631CDF"/>
    <w:rsid w:val="00631E53"/>
    <w:rsid w:val="00632EE8"/>
    <w:rsid w:val="0063318A"/>
    <w:rsid w:val="00633220"/>
    <w:rsid w:val="00636865"/>
    <w:rsid w:val="006421CB"/>
    <w:rsid w:val="0064327F"/>
    <w:rsid w:val="00644E9E"/>
    <w:rsid w:val="00645EAF"/>
    <w:rsid w:val="00647290"/>
    <w:rsid w:val="0064794A"/>
    <w:rsid w:val="006526E5"/>
    <w:rsid w:val="006530AD"/>
    <w:rsid w:val="00653F92"/>
    <w:rsid w:val="006560BE"/>
    <w:rsid w:val="006565F9"/>
    <w:rsid w:val="00657EEF"/>
    <w:rsid w:val="00662E05"/>
    <w:rsid w:val="00666026"/>
    <w:rsid w:val="00666F24"/>
    <w:rsid w:val="0066731F"/>
    <w:rsid w:val="006674C9"/>
    <w:rsid w:val="006677ED"/>
    <w:rsid w:val="00667CE2"/>
    <w:rsid w:val="00671E47"/>
    <w:rsid w:val="006739B4"/>
    <w:rsid w:val="00675E31"/>
    <w:rsid w:val="00677848"/>
    <w:rsid w:val="006827AD"/>
    <w:rsid w:val="00682C0A"/>
    <w:rsid w:val="00683D55"/>
    <w:rsid w:val="00685595"/>
    <w:rsid w:val="0068654E"/>
    <w:rsid w:val="00690DED"/>
    <w:rsid w:val="00691114"/>
    <w:rsid w:val="00691E98"/>
    <w:rsid w:val="00693305"/>
    <w:rsid w:val="00693881"/>
    <w:rsid w:val="00695BDF"/>
    <w:rsid w:val="006A0122"/>
    <w:rsid w:val="006A3499"/>
    <w:rsid w:val="006A3611"/>
    <w:rsid w:val="006A3A70"/>
    <w:rsid w:val="006A46AC"/>
    <w:rsid w:val="006A6200"/>
    <w:rsid w:val="006A7221"/>
    <w:rsid w:val="006B1708"/>
    <w:rsid w:val="006B3047"/>
    <w:rsid w:val="006B613B"/>
    <w:rsid w:val="006B6349"/>
    <w:rsid w:val="006B7F28"/>
    <w:rsid w:val="006C1BC8"/>
    <w:rsid w:val="006C2CA3"/>
    <w:rsid w:val="006C4FD8"/>
    <w:rsid w:val="006C6631"/>
    <w:rsid w:val="006C6A13"/>
    <w:rsid w:val="006C71D8"/>
    <w:rsid w:val="006D00B9"/>
    <w:rsid w:val="006D1F52"/>
    <w:rsid w:val="006D351E"/>
    <w:rsid w:val="006D3B3A"/>
    <w:rsid w:val="006D3FBE"/>
    <w:rsid w:val="006D44EA"/>
    <w:rsid w:val="006E04C2"/>
    <w:rsid w:val="006E0FC1"/>
    <w:rsid w:val="006E13C8"/>
    <w:rsid w:val="006E180C"/>
    <w:rsid w:val="006E1866"/>
    <w:rsid w:val="006E33AF"/>
    <w:rsid w:val="006E39B5"/>
    <w:rsid w:val="006E4EA6"/>
    <w:rsid w:val="006E5057"/>
    <w:rsid w:val="006E6B17"/>
    <w:rsid w:val="006E711C"/>
    <w:rsid w:val="006F217D"/>
    <w:rsid w:val="006F45FC"/>
    <w:rsid w:val="006F4E7F"/>
    <w:rsid w:val="0070236A"/>
    <w:rsid w:val="00703359"/>
    <w:rsid w:val="007043A3"/>
    <w:rsid w:val="00710BE4"/>
    <w:rsid w:val="00714013"/>
    <w:rsid w:val="00715315"/>
    <w:rsid w:val="0071552E"/>
    <w:rsid w:val="00723E28"/>
    <w:rsid w:val="00727BBF"/>
    <w:rsid w:val="007300FE"/>
    <w:rsid w:val="00732BEE"/>
    <w:rsid w:val="007337C0"/>
    <w:rsid w:val="00737568"/>
    <w:rsid w:val="00740E14"/>
    <w:rsid w:val="0074288B"/>
    <w:rsid w:val="00742AB0"/>
    <w:rsid w:val="00742D68"/>
    <w:rsid w:val="00744C86"/>
    <w:rsid w:val="00745BC8"/>
    <w:rsid w:val="007479F0"/>
    <w:rsid w:val="00752428"/>
    <w:rsid w:val="00752F98"/>
    <w:rsid w:val="00755CCC"/>
    <w:rsid w:val="00756804"/>
    <w:rsid w:val="00761780"/>
    <w:rsid w:val="0076353C"/>
    <w:rsid w:val="00764690"/>
    <w:rsid w:val="00764E97"/>
    <w:rsid w:val="007668A4"/>
    <w:rsid w:val="00770409"/>
    <w:rsid w:val="00770BFE"/>
    <w:rsid w:val="00772820"/>
    <w:rsid w:val="00775D60"/>
    <w:rsid w:val="00782D9E"/>
    <w:rsid w:val="00784255"/>
    <w:rsid w:val="007873FF"/>
    <w:rsid w:val="0079114C"/>
    <w:rsid w:val="00794BD8"/>
    <w:rsid w:val="00795C3F"/>
    <w:rsid w:val="00795D47"/>
    <w:rsid w:val="007A41C2"/>
    <w:rsid w:val="007A4590"/>
    <w:rsid w:val="007B0788"/>
    <w:rsid w:val="007C013D"/>
    <w:rsid w:val="007C1468"/>
    <w:rsid w:val="007C4756"/>
    <w:rsid w:val="007C4C31"/>
    <w:rsid w:val="007D0D1C"/>
    <w:rsid w:val="007E102C"/>
    <w:rsid w:val="007E4135"/>
    <w:rsid w:val="007E41FF"/>
    <w:rsid w:val="007E557F"/>
    <w:rsid w:val="007F069B"/>
    <w:rsid w:val="007F08C8"/>
    <w:rsid w:val="007F19A7"/>
    <w:rsid w:val="007F1AE9"/>
    <w:rsid w:val="007F3216"/>
    <w:rsid w:val="007F451C"/>
    <w:rsid w:val="007F6320"/>
    <w:rsid w:val="007F6FAC"/>
    <w:rsid w:val="00802BBB"/>
    <w:rsid w:val="00804203"/>
    <w:rsid w:val="00806445"/>
    <w:rsid w:val="00807C7E"/>
    <w:rsid w:val="00810BAD"/>
    <w:rsid w:val="00811FE7"/>
    <w:rsid w:val="00814CF4"/>
    <w:rsid w:val="00815BAD"/>
    <w:rsid w:val="00817BE7"/>
    <w:rsid w:val="00817DFC"/>
    <w:rsid w:val="008219F0"/>
    <w:rsid w:val="008223D9"/>
    <w:rsid w:val="008252BB"/>
    <w:rsid w:val="00826054"/>
    <w:rsid w:val="00831F03"/>
    <w:rsid w:val="00832D8D"/>
    <w:rsid w:val="008337FC"/>
    <w:rsid w:val="008338FE"/>
    <w:rsid w:val="008356FC"/>
    <w:rsid w:val="00836072"/>
    <w:rsid w:val="00836460"/>
    <w:rsid w:val="0083651E"/>
    <w:rsid w:val="0083795E"/>
    <w:rsid w:val="0084320C"/>
    <w:rsid w:val="0084761B"/>
    <w:rsid w:val="00851038"/>
    <w:rsid w:val="0086046F"/>
    <w:rsid w:val="0086102D"/>
    <w:rsid w:val="00861282"/>
    <w:rsid w:val="008618C9"/>
    <w:rsid w:val="008624B8"/>
    <w:rsid w:val="008626D3"/>
    <w:rsid w:val="00863D13"/>
    <w:rsid w:val="008645DA"/>
    <w:rsid w:val="00873742"/>
    <w:rsid w:val="00874243"/>
    <w:rsid w:val="0087682F"/>
    <w:rsid w:val="008774AF"/>
    <w:rsid w:val="00880990"/>
    <w:rsid w:val="00884785"/>
    <w:rsid w:val="00884E19"/>
    <w:rsid w:val="00886D09"/>
    <w:rsid w:val="00891349"/>
    <w:rsid w:val="0089239A"/>
    <w:rsid w:val="008A0CCE"/>
    <w:rsid w:val="008A2270"/>
    <w:rsid w:val="008A2B05"/>
    <w:rsid w:val="008A3009"/>
    <w:rsid w:val="008A44A0"/>
    <w:rsid w:val="008B03B5"/>
    <w:rsid w:val="008B0667"/>
    <w:rsid w:val="008B1B0B"/>
    <w:rsid w:val="008B3E2F"/>
    <w:rsid w:val="008B4666"/>
    <w:rsid w:val="008B6C6B"/>
    <w:rsid w:val="008C1692"/>
    <w:rsid w:val="008C3C56"/>
    <w:rsid w:val="008C4E80"/>
    <w:rsid w:val="008C4F35"/>
    <w:rsid w:val="008C6EDC"/>
    <w:rsid w:val="008D04D5"/>
    <w:rsid w:val="008D547B"/>
    <w:rsid w:val="008D6D95"/>
    <w:rsid w:val="008E2EF0"/>
    <w:rsid w:val="008E4C16"/>
    <w:rsid w:val="008F1738"/>
    <w:rsid w:val="008F283D"/>
    <w:rsid w:val="008F58CB"/>
    <w:rsid w:val="008F74FA"/>
    <w:rsid w:val="008F7FA5"/>
    <w:rsid w:val="00900A90"/>
    <w:rsid w:val="00900F78"/>
    <w:rsid w:val="009016DB"/>
    <w:rsid w:val="009037B8"/>
    <w:rsid w:val="0090647D"/>
    <w:rsid w:val="0090679F"/>
    <w:rsid w:val="00910D42"/>
    <w:rsid w:val="0091324D"/>
    <w:rsid w:val="00914480"/>
    <w:rsid w:val="00917C56"/>
    <w:rsid w:val="00920327"/>
    <w:rsid w:val="00920F61"/>
    <w:rsid w:val="00922BE4"/>
    <w:rsid w:val="00922BEE"/>
    <w:rsid w:val="00926BAE"/>
    <w:rsid w:val="00931EFB"/>
    <w:rsid w:val="009333D0"/>
    <w:rsid w:val="009345A8"/>
    <w:rsid w:val="00940A16"/>
    <w:rsid w:val="00950CBB"/>
    <w:rsid w:val="00954B33"/>
    <w:rsid w:val="0096355F"/>
    <w:rsid w:val="00965875"/>
    <w:rsid w:val="009660A4"/>
    <w:rsid w:val="00973AE9"/>
    <w:rsid w:val="009743D7"/>
    <w:rsid w:val="009745A3"/>
    <w:rsid w:val="009747E1"/>
    <w:rsid w:val="009751C1"/>
    <w:rsid w:val="009800E4"/>
    <w:rsid w:val="0098211C"/>
    <w:rsid w:val="00984718"/>
    <w:rsid w:val="00984903"/>
    <w:rsid w:val="00984DC0"/>
    <w:rsid w:val="009925F9"/>
    <w:rsid w:val="00993BD3"/>
    <w:rsid w:val="00994BA6"/>
    <w:rsid w:val="009950C6"/>
    <w:rsid w:val="0099755E"/>
    <w:rsid w:val="00997D11"/>
    <w:rsid w:val="009A06EA"/>
    <w:rsid w:val="009A75BC"/>
    <w:rsid w:val="009A763D"/>
    <w:rsid w:val="009A7A77"/>
    <w:rsid w:val="009B0D8C"/>
    <w:rsid w:val="009B4820"/>
    <w:rsid w:val="009B4EAA"/>
    <w:rsid w:val="009C27D3"/>
    <w:rsid w:val="009C312C"/>
    <w:rsid w:val="009C315C"/>
    <w:rsid w:val="009C3403"/>
    <w:rsid w:val="009C35FB"/>
    <w:rsid w:val="009C36A3"/>
    <w:rsid w:val="009C697D"/>
    <w:rsid w:val="009C6B0B"/>
    <w:rsid w:val="009C7E29"/>
    <w:rsid w:val="009D00B2"/>
    <w:rsid w:val="009D0A7E"/>
    <w:rsid w:val="009D47AF"/>
    <w:rsid w:val="009D5C82"/>
    <w:rsid w:val="009DBF31"/>
    <w:rsid w:val="009E0BA9"/>
    <w:rsid w:val="009E37A6"/>
    <w:rsid w:val="009E40CC"/>
    <w:rsid w:val="009E4DD5"/>
    <w:rsid w:val="009E5282"/>
    <w:rsid w:val="009E64DC"/>
    <w:rsid w:val="009E6D06"/>
    <w:rsid w:val="009E7A3F"/>
    <w:rsid w:val="009F4F32"/>
    <w:rsid w:val="00A01ACD"/>
    <w:rsid w:val="00A03D4E"/>
    <w:rsid w:val="00A03FAC"/>
    <w:rsid w:val="00A04138"/>
    <w:rsid w:val="00A04BEA"/>
    <w:rsid w:val="00A04CB2"/>
    <w:rsid w:val="00A050AE"/>
    <w:rsid w:val="00A07D12"/>
    <w:rsid w:val="00A1013F"/>
    <w:rsid w:val="00A105F2"/>
    <w:rsid w:val="00A12306"/>
    <w:rsid w:val="00A13612"/>
    <w:rsid w:val="00A13E13"/>
    <w:rsid w:val="00A1549B"/>
    <w:rsid w:val="00A1555D"/>
    <w:rsid w:val="00A17846"/>
    <w:rsid w:val="00A17DE0"/>
    <w:rsid w:val="00A224AD"/>
    <w:rsid w:val="00A25500"/>
    <w:rsid w:val="00A2660D"/>
    <w:rsid w:val="00A27864"/>
    <w:rsid w:val="00A278E7"/>
    <w:rsid w:val="00A30957"/>
    <w:rsid w:val="00A30B25"/>
    <w:rsid w:val="00A330A7"/>
    <w:rsid w:val="00A3451C"/>
    <w:rsid w:val="00A41805"/>
    <w:rsid w:val="00A4200A"/>
    <w:rsid w:val="00A42A52"/>
    <w:rsid w:val="00A4426B"/>
    <w:rsid w:val="00A4437D"/>
    <w:rsid w:val="00A45F0F"/>
    <w:rsid w:val="00A46A18"/>
    <w:rsid w:val="00A46E40"/>
    <w:rsid w:val="00A4DF55"/>
    <w:rsid w:val="00A51384"/>
    <w:rsid w:val="00A51669"/>
    <w:rsid w:val="00A53285"/>
    <w:rsid w:val="00A53408"/>
    <w:rsid w:val="00A56715"/>
    <w:rsid w:val="00A56900"/>
    <w:rsid w:val="00A608D0"/>
    <w:rsid w:val="00A60B0B"/>
    <w:rsid w:val="00A63CC7"/>
    <w:rsid w:val="00A64088"/>
    <w:rsid w:val="00A65A4A"/>
    <w:rsid w:val="00A7089A"/>
    <w:rsid w:val="00A715AD"/>
    <w:rsid w:val="00A7554A"/>
    <w:rsid w:val="00A802CB"/>
    <w:rsid w:val="00A813BA"/>
    <w:rsid w:val="00A85850"/>
    <w:rsid w:val="00A85BA0"/>
    <w:rsid w:val="00A8661E"/>
    <w:rsid w:val="00A9044B"/>
    <w:rsid w:val="00A93E58"/>
    <w:rsid w:val="00A9411F"/>
    <w:rsid w:val="00A9412C"/>
    <w:rsid w:val="00A95D84"/>
    <w:rsid w:val="00A9639B"/>
    <w:rsid w:val="00A966C7"/>
    <w:rsid w:val="00A9787B"/>
    <w:rsid w:val="00AA053A"/>
    <w:rsid w:val="00AA3306"/>
    <w:rsid w:val="00AA62CD"/>
    <w:rsid w:val="00AB2F3B"/>
    <w:rsid w:val="00AB331B"/>
    <w:rsid w:val="00AB3A38"/>
    <w:rsid w:val="00AB446A"/>
    <w:rsid w:val="00AB621F"/>
    <w:rsid w:val="00AB7765"/>
    <w:rsid w:val="00AC000A"/>
    <w:rsid w:val="00AC1DDF"/>
    <w:rsid w:val="00AC21BB"/>
    <w:rsid w:val="00AC49E2"/>
    <w:rsid w:val="00AC5EA7"/>
    <w:rsid w:val="00AC66F6"/>
    <w:rsid w:val="00AC6BE2"/>
    <w:rsid w:val="00AC7DA9"/>
    <w:rsid w:val="00AD440D"/>
    <w:rsid w:val="00AD55A7"/>
    <w:rsid w:val="00AD69D8"/>
    <w:rsid w:val="00AD7F92"/>
    <w:rsid w:val="00AE04CB"/>
    <w:rsid w:val="00AE1753"/>
    <w:rsid w:val="00AE17E7"/>
    <w:rsid w:val="00AE20D9"/>
    <w:rsid w:val="00AF0089"/>
    <w:rsid w:val="00AF0566"/>
    <w:rsid w:val="00AF0BFE"/>
    <w:rsid w:val="00AF0FE2"/>
    <w:rsid w:val="00AF15A8"/>
    <w:rsid w:val="00AF6C7E"/>
    <w:rsid w:val="00AF79B8"/>
    <w:rsid w:val="00B00142"/>
    <w:rsid w:val="00B04610"/>
    <w:rsid w:val="00B067EE"/>
    <w:rsid w:val="00B07482"/>
    <w:rsid w:val="00B110E3"/>
    <w:rsid w:val="00B114E0"/>
    <w:rsid w:val="00B142C2"/>
    <w:rsid w:val="00B1433A"/>
    <w:rsid w:val="00B172F4"/>
    <w:rsid w:val="00B2175F"/>
    <w:rsid w:val="00B23245"/>
    <w:rsid w:val="00B23907"/>
    <w:rsid w:val="00B24E43"/>
    <w:rsid w:val="00B27962"/>
    <w:rsid w:val="00B30006"/>
    <w:rsid w:val="00B30B62"/>
    <w:rsid w:val="00B323B6"/>
    <w:rsid w:val="00B32E00"/>
    <w:rsid w:val="00B32EF1"/>
    <w:rsid w:val="00B3578F"/>
    <w:rsid w:val="00B36D04"/>
    <w:rsid w:val="00B37B7A"/>
    <w:rsid w:val="00B427FA"/>
    <w:rsid w:val="00B44B72"/>
    <w:rsid w:val="00B44CE1"/>
    <w:rsid w:val="00B46C65"/>
    <w:rsid w:val="00B47025"/>
    <w:rsid w:val="00B50C8E"/>
    <w:rsid w:val="00B51921"/>
    <w:rsid w:val="00B51B6B"/>
    <w:rsid w:val="00B53BE8"/>
    <w:rsid w:val="00B57A82"/>
    <w:rsid w:val="00B57BAD"/>
    <w:rsid w:val="00B62FAD"/>
    <w:rsid w:val="00B6355A"/>
    <w:rsid w:val="00B6381D"/>
    <w:rsid w:val="00B642BC"/>
    <w:rsid w:val="00B64576"/>
    <w:rsid w:val="00B66017"/>
    <w:rsid w:val="00B70DB8"/>
    <w:rsid w:val="00B72557"/>
    <w:rsid w:val="00B72814"/>
    <w:rsid w:val="00B772BA"/>
    <w:rsid w:val="00B8062E"/>
    <w:rsid w:val="00B81399"/>
    <w:rsid w:val="00B82A66"/>
    <w:rsid w:val="00B8708C"/>
    <w:rsid w:val="00B91B64"/>
    <w:rsid w:val="00B94201"/>
    <w:rsid w:val="00B948C7"/>
    <w:rsid w:val="00B952FB"/>
    <w:rsid w:val="00B95A8A"/>
    <w:rsid w:val="00B95B1D"/>
    <w:rsid w:val="00B96335"/>
    <w:rsid w:val="00BA1BFB"/>
    <w:rsid w:val="00BA2874"/>
    <w:rsid w:val="00BA31F1"/>
    <w:rsid w:val="00BA659A"/>
    <w:rsid w:val="00BA7CCE"/>
    <w:rsid w:val="00BB0134"/>
    <w:rsid w:val="00BB0C5B"/>
    <w:rsid w:val="00BB149C"/>
    <w:rsid w:val="00BB22E5"/>
    <w:rsid w:val="00BB3762"/>
    <w:rsid w:val="00BB50AB"/>
    <w:rsid w:val="00BB7A39"/>
    <w:rsid w:val="00BC0BA6"/>
    <w:rsid w:val="00BC26BF"/>
    <w:rsid w:val="00BC345B"/>
    <w:rsid w:val="00BC3C47"/>
    <w:rsid w:val="00BC67DB"/>
    <w:rsid w:val="00BD0738"/>
    <w:rsid w:val="00BD0BE9"/>
    <w:rsid w:val="00BD1C9E"/>
    <w:rsid w:val="00BD59B6"/>
    <w:rsid w:val="00BD61F7"/>
    <w:rsid w:val="00BE592B"/>
    <w:rsid w:val="00BE6D3E"/>
    <w:rsid w:val="00BF3209"/>
    <w:rsid w:val="00BF494C"/>
    <w:rsid w:val="00BF5F93"/>
    <w:rsid w:val="00C03B44"/>
    <w:rsid w:val="00C04FFB"/>
    <w:rsid w:val="00C07183"/>
    <w:rsid w:val="00C12973"/>
    <w:rsid w:val="00C14159"/>
    <w:rsid w:val="00C14FD2"/>
    <w:rsid w:val="00C211AE"/>
    <w:rsid w:val="00C23530"/>
    <w:rsid w:val="00C24687"/>
    <w:rsid w:val="00C24BF3"/>
    <w:rsid w:val="00C27726"/>
    <w:rsid w:val="00C27A93"/>
    <w:rsid w:val="00C31B1E"/>
    <w:rsid w:val="00C3205A"/>
    <w:rsid w:val="00C33548"/>
    <w:rsid w:val="00C35351"/>
    <w:rsid w:val="00C36870"/>
    <w:rsid w:val="00C375A6"/>
    <w:rsid w:val="00C404EA"/>
    <w:rsid w:val="00C428BF"/>
    <w:rsid w:val="00C4410A"/>
    <w:rsid w:val="00C45B42"/>
    <w:rsid w:val="00C46DD3"/>
    <w:rsid w:val="00C47F6E"/>
    <w:rsid w:val="00C5224E"/>
    <w:rsid w:val="00C55145"/>
    <w:rsid w:val="00C62644"/>
    <w:rsid w:val="00C627EA"/>
    <w:rsid w:val="00C661A4"/>
    <w:rsid w:val="00C70BC8"/>
    <w:rsid w:val="00C81E04"/>
    <w:rsid w:val="00C83268"/>
    <w:rsid w:val="00C83818"/>
    <w:rsid w:val="00C840BB"/>
    <w:rsid w:val="00C870A1"/>
    <w:rsid w:val="00C940CC"/>
    <w:rsid w:val="00C9645E"/>
    <w:rsid w:val="00C97DFF"/>
    <w:rsid w:val="00CA00CC"/>
    <w:rsid w:val="00CA03C5"/>
    <w:rsid w:val="00CA0CA3"/>
    <w:rsid w:val="00CA288F"/>
    <w:rsid w:val="00CA292D"/>
    <w:rsid w:val="00CA2DBE"/>
    <w:rsid w:val="00CA73D9"/>
    <w:rsid w:val="00CB029D"/>
    <w:rsid w:val="00CB1CF6"/>
    <w:rsid w:val="00CB2196"/>
    <w:rsid w:val="00CB36E8"/>
    <w:rsid w:val="00CB3782"/>
    <w:rsid w:val="00CB3926"/>
    <w:rsid w:val="00CB50EF"/>
    <w:rsid w:val="00CB5439"/>
    <w:rsid w:val="00CB59CF"/>
    <w:rsid w:val="00CB6502"/>
    <w:rsid w:val="00CC0B09"/>
    <w:rsid w:val="00CC18EA"/>
    <w:rsid w:val="00CC3468"/>
    <w:rsid w:val="00CC5E6F"/>
    <w:rsid w:val="00CC772E"/>
    <w:rsid w:val="00CD1547"/>
    <w:rsid w:val="00CD1B36"/>
    <w:rsid w:val="00CD375E"/>
    <w:rsid w:val="00CD4BBA"/>
    <w:rsid w:val="00CD4D62"/>
    <w:rsid w:val="00CE0F96"/>
    <w:rsid w:val="00CE38B8"/>
    <w:rsid w:val="00CE5321"/>
    <w:rsid w:val="00CF1604"/>
    <w:rsid w:val="00CF1E5B"/>
    <w:rsid w:val="00CF47E6"/>
    <w:rsid w:val="00CF5926"/>
    <w:rsid w:val="00CF59A1"/>
    <w:rsid w:val="00CF5D6B"/>
    <w:rsid w:val="00CF7536"/>
    <w:rsid w:val="00D01ADA"/>
    <w:rsid w:val="00D03463"/>
    <w:rsid w:val="00D03EB4"/>
    <w:rsid w:val="00D0539A"/>
    <w:rsid w:val="00D0599B"/>
    <w:rsid w:val="00D1315D"/>
    <w:rsid w:val="00D1361A"/>
    <w:rsid w:val="00D13A07"/>
    <w:rsid w:val="00D13ABF"/>
    <w:rsid w:val="00D13B8D"/>
    <w:rsid w:val="00D163D7"/>
    <w:rsid w:val="00D166EB"/>
    <w:rsid w:val="00D16807"/>
    <w:rsid w:val="00D17B64"/>
    <w:rsid w:val="00D23BD5"/>
    <w:rsid w:val="00D252FC"/>
    <w:rsid w:val="00D27001"/>
    <w:rsid w:val="00D313FF"/>
    <w:rsid w:val="00D31623"/>
    <w:rsid w:val="00D316A6"/>
    <w:rsid w:val="00D33919"/>
    <w:rsid w:val="00D3702B"/>
    <w:rsid w:val="00D37A06"/>
    <w:rsid w:val="00D42DE5"/>
    <w:rsid w:val="00D4344D"/>
    <w:rsid w:val="00D44980"/>
    <w:rsid w:val="00D469A2"/>
    <w:rsid w:val="00D471C7"/>
    <w:rsid w:val="00D47F60"/>
    <w:rsid w:val="00D5178B"/>
    <w:rsid w:val="00D523F2"/>
    <w:rsid w:val="00D53661"/>
    <w:rsid w:val="00D536A8"/>
    <w:rsid w:val="00D57458"/>
    <w:rsid w:val="00D57739"/>
    <w:rsid w:val="00D57FA4"/>
    <w:rsid w:val="00D64A4D"/>
    <w:rsid w:val="00D65696"/>
    <w:rsid w:val="00D6716E"/>
    <w:rsid w:val="00D709AF"/>
    <w:rsid w:val="00D71207"/>
    <w:rsid w:val="00D7311C"/>
    <w:rsid w:val="00D744C2"/>
    <w:rsid w:val="00D74C5A"/>
    <w:rsid w:val="00D76221"/>
    <w:rsid w:val="00D76271"/>
    <w:rsid w:val="00D80279"/>
    <w:rsid w:val="00D81B62"/>
    <w:rsid w:val="00D85D91"/>
    <w:rsid w:val="00D911BE"/>
    <w:rsid w:val="00D911E4"/>
    <w:rsid w:val="00D924C9"/>
    <w:rsid w:val="00D95229"/>
    <w:rsid w:val="00D96280"/>
    <w:rsid w:val="00D96789"/>
    <w:rsid w:val="00DA07BB"/>
    <w:rsid w:val="00DA11A1"/>
    <w:rsid w:val="00DA34E4"/>
    <w:rsid w:val="00DA3BED"/>
    <w:rsid w:val="00DA7605"/>
    <w:rsid w:val="00DB0718"/>
    <w:rsid w:val="00DB1C98"/>
    <w:rsid w:val="00DB3EDE"/>
    <w:rsid w:val="00DB4FAD"/>
    <w:rsid w:val="00DB58F6"/>
    <w:rsid w:val="00DB5D14"/>
    <w:rsid w:val="00DC1955"/>
    <w:rsid w:val="00DC1E35"/>
    <w:rsid w:val="00DC234F"/>
    <w:rsid w:val="00DC3C60"/>
    <w:rsid w:val="00DC42E7"/>
    <w:rsid w:val="00DC6740"/>
    <w:rsid w:val="00DD24C3"/>
    <w:rsid w:val="00DD4215"/>
    <w:rsid w:val="00DD75D1"/>
    <w:rsid w:val="00DE026E"/>
    <w:rsid w:val="00DE1B0E"/>
    <w:rsid w:val="00DE1B0F"/>
    <w:rsid w:val="00DE2E75"/>
    <w:rsid w:val="00DE62BB"/>
    <w:rsid w:val="00DF57BB"/>
    <w:rsid w:val="00DF71D5"/>
    <w:rsid w:val="00E003A2"/>
    <w:rsid w:val="00E0078A"/>
    <w:rsid w:val="00E01260"/>
    <w:rsid w:val="00E01E1A"/>
    <w:rsid w:val="00E0216C"/>
    <w:rsid w:val="00E035FE"/>
    <w:rsid w:val="00E03C45"/>
    <w:rsid w:val="00E054E3"/>
    <w:rsid w:val="00E07F5E"/>
    <w:rsid w:val="00E10425"/>
    <w:rsid w:val="00E11E8D"/>
    <w:rsid w:val="00E123BB"/>
    <w:rsid w:val="00E21829"/>
    <w:rsid w:val="00E21B8A"/>
    <w:rsid w:val="00E22167"/>
    <w:rsid w:val="00E25062"/>
    <w:rsid w:val="00E27F6D"/>
    <w:rsid w:val="00E302A7"/>
    <w:rsid w:val="00E320FA"/>
    <w:rsid w:val="00E357E7"/>
    <w:rsid w:val="00E367AD"/>
    <w:rsid w:val="00E432DF"/>
    <w:rsid w:val="00E4676E"/>
    <w:rsid w:val="00E4699B"/>
    <w:rsid w:val="00E46BFA"/>
    <w:rsid w:val="00E56854"/>
    <w:rsid w:val="00E62E53"/>
    <w:rsid w:val="00E64308"/>
    <w:rsid w:val="00E66341"/>
    <w:rsid w:val="00E6737A"/>
    <w:rsid w:val="00E731BF"/>
    <w:rsid w:val="00E73E95"/>
    <w:rsid w:val="00E74653"/>
    <w:rsid w:val="00E802D0"/>
    <w:rsid w:val="00E82BCE"/>
    <w:rsid w:val="00E85BA8"/>
    <w:rsid w:val="00E86004"/>
    <w:rsid w:val="00E87178"/>
    <w:rsid w:val="00E91C4E"/>
    <w:rsid w:val="00E9346A"/>
    <w:rsid w:val="00EA2015"/>
    <w:rsid w:val="00EA361B"/>
    <w:rsid w:val="00EA3FF2"/>
    <w:rsid w:val="00EA49C3"/>
    <w:rsid w:val="00EA7AA9"/>
    <w:rsid w:val="00EA7BC5"/>
    <w:rsid w:val="00EB04B5"/>
    <w:rsid w:val="00EB0EE9"/>
    <w:rsid w:val="00EB1B7F"/>
    <w:rsid w:val="00EB2F2F"/>
    <w:rsid w:val="00EB5920"/>
    <w:rsid w:val="00EB6A4D"/>
    <w:rsid w:val="00EB76C1"/>
    <w:rsid w:val="00EC40CC"/>
    <w:rsid w:val="00EC57E2"/>
    <w:rsid w:val="00EC6BE1"/>
    <w:rsid w:val="00EC715B"/>
    <w:rsid w:val="00EC767B"/>
    <w:rsid w:val="00EC7784"/>
    <w:rsid w:val="00ED070C"/>
    <w:rsid w:val="00ED13DC"/>
    <w:rsid w:val="00EE0451"/>
    <w:rsid w:val="00EE2011"/>
    <w:rsid w:val="00EE22AD"/>
    <w:rsid w:val="00EE5F80"/>
    <w:rsid w:val="00EE63E2"/>
    <w:rsid w:val="00EE7272"/>
    <w:rsid w:val="00EE7E46"/>
    <w:rsid w:val="00EF139D"/>
    <w:rsid w:val="00EF3BA1"/>
    <w:rsid w:val="00EF3D27"/>
    <w:rsid w:val="00EF5908"/>
    <w:rsid w:val="00EF6448"/>
    <w:rsid w:val="00EF6E70"/>
    <w:rsid w:val="00F00F53"/>
    <w:rsid w:val="00F01732"/>
    <w:rsid w:val="00F01C7A"/>
    <w:rsid w:val="00F01E63"/>
    <w:rsid w:val="00F025D7"/>
    <w:rsid w:val="00F02EFE"/>
    <w:rsid w:val="00F052F4"/>
    <w:rsid w:val="00F05946"/>
    <w:rsid w:val="00F079F9"/>
    <w:rsid w:val="00F07C1B"/>
    <w:rsid w:val="00F10445"/>
    <w:rsid w:val="00F2152B"/>
    <w:rsid w:val="00F21C5F"/>
    <w:rsid w:val="00F279CC"/>
    <w:rsid w:val="00F27F87"/>
    <w:rsid w:val="00F3250E"/>
    <w:rsid w:val="00F32ADE"/>
    <w:rsid w:val="00F34146"/>
    <w:rsid w:val="00F37B7F"/>
    <w:rsid w:val="00F37C44"/>
    <w:rsid w:val="00F40214"/>
    <w:rsid w:val="00F41EC7"/>
    <w:rsid w:val="00F43864"/>
    <w:rsid w:val="00F44237"/>
    <w:rsid w:val="00F44321"/>
    <w:rsid w:val="00F54412"/>
    <w:rsid w:val="00F54E98"/>
    <w:rsid w:val="00F55208"/>
    <w:rsid w:val="00F55D7C"/>
    <w:rsid w:val="00F568A6"/>
    <w:rsid w:val="00F57766"/>
    <w:rsid w:val="00F5793F"/>
    <w:rsid w:val="00F57D90"/>
    <w:rsid w:val="00F60898"/>
    <w:rsid w:val="00F617A3"/>
    <w:rsid w:val="00F617F5"/>
    <w:rsid w:val="00F62F77"/>
    <w:rsid w:val="00F63EEA"/>
    <w:rsid w:val="00F654C4"/>
    <w:rsid w:val="00F66B84"/>
    <w:rsid w:val="00F721EC"/>
    <w:rsid w:val="00F72CB0"/>
    <w:rsid w:val="00F73A59"/>
    <w:rsid w:val="00F74626"/>
    <w:rsid w:val="00F76CD4"/>
    <w:rsid w:val="00F77326"/>
    <w:rsid w:val="00F81C25"/>
    <w:rsid w:val="00F85315"/>
    <w:rsid w:val="00F86AEA"/>
    <w:rsid w:val="00F92D8C"/>
    <w:rsid w:val="00F93368"/>
    <w:rsid w:val="00F933BC"/>
    <w:rsid w:val="00F93E8A"/>
    <w:rsid w:val="00F9445C"/>
    <w:rsid w:val="00F95583"/>
    <w:rsid w:val="00F999CF"/>
    <w:rsid w:val="00FA1F10"/>
    <w:rsid w:val="00FA27CB"/>
    <w:rsid w:val="00FA3EA9"/>
    <w:rsid w:val="00FA4A7D"/>
    <w:rsid w:val="00FA56FA"/>
    <w:rsid w:val="00FA63CF"/>
    <w:rsid w:val="00FA798A"/>
    <w:rsid w:val="00FB0F5A"/>
    <w:rsid w:val="00FB0FF3"/>
    <w:rsid w:val="00FB2F5A"/>
    <w:rsid w:val="00FC1068"/>
    <w:rsid w:val="00FC12D1"/>
    <w:rsid w:val="00FC4117"/>
    <w:rsid w:val="00FC4B3D"/>
    <w:rsid w:val="00FC5B35"/>
    <w:rsid w:val="00FC5F8D"/>
    <w:rsid w:val="00FC6A13"/>
    <w:rsid w:val="00FC7E79"/>
    <w:rsid w:val="00FD5EEB"/>
    <w:rsid w:val="00FE01CC"/>
    <w:rsid w:val="00FE1DD4"/>
    <w:rsid w:val="00FE2B41"/>
    <w:rsid w:val="00FE3468"/>
    <w:rsid w:val="00FE4E8B"/>
    <w:rsid w:val="00FE7FEC"/>
    <w:rsid w:val="00FF03FC"/>
    <w:rsid w:val="00FF20A0"/>
    <w:rsid w:val="00FF28B9"/>
    <w:rsid w:val="00FF4109"/>
    <w:rsid w:val="00FF4DBA"/>
    <w:rsid w:val="00FF50A1"/>
    <w:rsid w:val="00FF5F90"/>
    <w:rsid w:val="00FF7CEA"/>
    <w:rsid w:val="01B754BC"/>
    <w:rsid w:val="01C138A8"/>
    <w:rsid w:val="01C6B834"/>
    <w:rsid w:val="01EE1D31"/>
    <w:rsid w:val="0225F029"/>
    <w:rsid w:val="028EC3C6"/>
    <w:rsid w:val="02936234"/>
    <w:rsid w:val="02C7F7DE"/>
    <w:rsid w:val="02E9F218"/>
    <w:rsid w:val="03100072"/>
    <w:rsid w:val="033B1A44"/>
    <w:rsid w:val="0376800F"/>
    <w:rsid w:val="038341D9"/>
    <w:rsid w:val="038D0236"/>
    <w:rsid w:val="03B06BDF"/>
    <w:rsid w:val="03D63A39"/>
    <w:rsid w:val="03FE07A6"/>
    <w:rsid w:val="0414B8BB"/>
    <w:rsid w:val="04421467"/>
    <w:rsid w:val="0497AFD4"/>
    <w:rsid w:val="04A19215"/>
    <w:rsid w:val="04B807A0"/>
    <w:rsid w:val="04E348D9"/>
    <w:rsid w:val="050FE98A"/>
    <w:rsid w:val="051D1084"/>
    <w:rsid w:val="05323909"/>
    <w:rsid w:val="053F7503"/>
    <w:rsid w:val="054A0E06"/>
    <w:rsid w:val="0556DF76"/>
    <w:rsid w:val="05575CEF"/>
    <w:rsid w:val="05872B35"/>
    <w:rsid w:val="05A3FD90"/>
    <w:rsid w:val="05BA0A39"/>
    <w:rsid w:val="05F8F57E"/>
    <w:rsid w:val="06309883"/>
    <w:rsid w:val="063E1D43"/>
    <w:rsid w:val="0657826A"/>
    <w:rsid w:val="065B77C9"/>
    <w:rsid w:val="066FDF72"/>
    <w:rsid w:val="067E5065"/>
    <w:rsid w:val="06C0FF72"/>
    <w:rsid w:val="06CEBAC0"/>
    <w:rsid w:val="06EFED41"/>
    <w:rsid w:val="073031A5"/>
    <w:rsid w:val="073F35DC"/>
    <w:rsid w:val="075AC90D"/>
    <w:rsid w:val="07673460"/>
    <w:rsid w:val="077C7FB4"/>
    <w:rsid w:val="0784F28E"/>
    <w:rsid w:val="07A0E454"/>
    <w:rsid w:val="07B40E34"/>
    <w:rsid w:val="07CA5EC1"/>
    <w:rsid w:val="07DEDDC5"/>
    <w:rsid w:val="07FEDBF9"/>
    <w:rsid w:val="0800A21B"/>
    <w:rsid w:val="0800B1D6"/>
    <w:rsid w:val="083C8BDC"/>
    <w:rsid w:val="08638426"/>
    <w:rsid w:val="0881499B"/>
    <w:rsid w:val="0890D904"/>
    <w:rsid w:val="089B8AA1"/>
    <w:rsid w:val="08A58A16"/>
    <w:rsid w:val="08A8F000"/>
    <w:rsid w:val="08C12023"/>
    <w:rsid w:val="08D68C4B"/>
    <w:rsid w:val="08DF10F7"/>
    <w:rsid w:val="08E2B944"/>
    <w:rsid w:val="09272BFA"/>
    <w:rsid w:val="094E37F7"/>
    <w:rsid w:val="098399DF"/>
    <w:rsid w:val="0985ADCC"/>
    <w:rsid w:val="09AEB370"/>
    <w:rsid w:val="09B4745D"/>
    <w:rsid w:val="09BEFAB0"/>
    <w:rsid w:val="09DB06C1"/>
    <w:rsid w:val="0A048917"/>
    <w:rsid w:val="0A07CC01"/>
    <w:rsid w:val="0A2372F0"/>
    <w:rsid w:val="0A3B21B5"/>
    <w:rsid w:val="0A4E257F"/>
    <w:rsid w:val="0A5A5DCC"/>
    <w:rsid w:val="0A7A3001"/>
    <w:rsid w:val="0A8F4B70"/>
    <w:rsid w:val="0B024608"/>
    <w:rsid w:val="0B319742"/>
    <w:rsid w:val="0BB05D61"/>
    <w:rsid w:val="0BC35152"/>
    <w:rsid w:val="0BC35E64"/>
    <w:rsid w:val="0BD651E3"/>
    <w:rsid w:val="0C6B7F72"/>
    <w:rsid w:val="0C79E210"/>
    <w:rsid w:val="0C877F57"/>
    <w:rsid w:val="0CCE19A3"/>
    <w:rsid w:val="0D67490A"/>
    <w:rsid w:val="0D94FFD8"/>
    <w:rsid w:val="0D9A16DA"/>
    <w:rsid w:val="0D9E2329"/>
    <w:rsid w:val="0DA31C83"/>
    <w:rsid w:val="0DA7BC21"/>
    <w:rsid w:val="0DCDB18D"/>
    <w:rsid w:val="0DCED5E5"/>
    <w:rsid w:val="0DD5B9E1"/>
    <w:rsid w:val="0E578D5F"/>
    <w:rsid w:val="0E7DE0B8"/>
    <w:rsid w:val="0E8D57F1"/>
    <w:rsid w:val="0EA095B5"/>
    <w:rsid w:val="0EC1203C"/>
    <w:rsid w:val="0ED6CB4A"/>
    <w:rsid w:val="0F0E13BD"/>
    <w:rsid w:val="0F4E9354"/>
    <w:rsid w:val="0F69BCCC"/>
    <w:rsid w:val="0FB731EE"/>
    <w:rsid w:val="0FE68A52"/>
    <w:rsid w:val="102DF18C"/>
    <w:rsid w:val="10771BBB"/>
    <w:rsid w:val="108D02A8"/>
    <w:rsid w:val="10B16637"/>
    <w:rsid w:val="10C7488C"/>
    <w:rsid w:val="10D84361"/>
    <w:rsid w:val="11000931"/>
    <w:rsid w:val="11E3CCF0"/>
    <w:rsid w:val="11F8C0FE"/>
    <w:rsid w:val="11FEAD25"/>
    <w:rsid w:val="11FF639E"/>
    <w:rsid w:val="1202CADD"/>
    <w:rsid w:val="12076EC0"/>
    <w:rsid w:val="1221B377"/>
    <w:rsid w:val="12329FE8"/>
    <w:rsid w:val="12408116"/>
    <w:rsid w:val="1242AAE2"/>
    <w:rsid w:val="127494F7"/>
    <w:rsid w:val="129C4282"/>
    <w:rsid w:val="129DFB82"/>
    <w:rsid w:val="12B3C9E0"/>
    <w:rsid w:val="1311D129"/>
    <w:rsid w:val="131C34FD"/>
    <w:rsid w:val="13270DAB"/>
    <w:rsid w:val="1347C54A"/>
    <w:rsid w:val="1355620F"/>
    <w:rsid w:val="1360F613"/>
    <w:rsid w:val="13723D24"/>
    <w:rsid w:val="1376C2C4"/>
    <w:rsid w:val="138015C5"/>
    <w:rsid w:val="13801B26"/>
    <w:rsid w:val="13825D5E"/>
    <w:rsid w:val="1394915F"/>
    <w:rsid w:val="139BFAB1"/>
    <w:rsid w:val="13B99908"/>
    <w:rsid w:val="13F9AFF2"/>
    <w:rsid w:val="140CE165"/>
    <w:rsid w:val="1431684A"/>
    <w:rsid w:val="147269FE"/>
    <w:rsid w:val="149A62E2"/>
    <w:rsid w:val="14A3D3C9"/>
    <w:rsid w:val="14ADA18A"/>
    <w:rsid w:val="14BD03B2"/>
    <w:rsid w:val="14D10A7E"/>
    <w:rsid w:val="14DCFFFF"/>
    <w:rsid w:val="14DF2432"/>
    <w:rsid w:val="14F08151"/>
    <w:rsid w:val="15051948"/>
    <w:rsid w:val="150B3DDB"/>
    <w:rsid w:val="1575BC8D"/>
    <w:rsid w:val="15B08766"/>
    <w:rsid w:val="15B17A3D"/>
    <w:rsid w:val="1616F896"/>
    <w:rsid w:val="16520E13"/>
    <w:rsid w:val="167EE0AF"/>
    <w:rsid w:val="16CC3221"/>
    <w:rsid w:val="172924C2"/>
    <w:rsid w:val="176116E5"/>
    <w:rsid w:val="1765B6DC"/>
    <w:rsid w:val="1772B663"/>
    <w:rsid w:val="178380D6"/>
    <w:rsid w:val="17969FF1"/>
    <w:rsid w:val="17F03F14"/>
    <w:rsid w:val="17F194F7"/>
    <w:rsid w:val="18051583"/>
    <w:rsid w:val="1807B52C"/>
    <w:rsid w:val="1832AA7D"/>
    <w:rsid w:val="1832B04B"/>
    <w:rsid w:val="185B8B6F"/>
    <w:rsid w:val="18C4F523"/>
    <w:rsid w:val="18EC98F8"/>
    <w:rsid w:val="18F85E33"/>
    <w:rsid w:val="19010A33"/>
    <w:rsid w:val="1917DAAC"/>
    <w:rsid w:val="1950A05E"/>
    <w:rsid w:val="1972E59C"/>
    <w:rsid w:val="19A1BC65"/>
    <w:rsid w:val="19D00CF9"/>
    <w:rsid w:val="19DD3F22"/>
    <w:rsid w:val="19ECFF74"/>
    <w:rsid w:val="1A0485B1"/>
    <w:rsid w:val="1A1DCEF9"/>
    <w:rsid w:val="1A406F4F"/>
    <w:rsid w:val="1A686C7A"/>
    <w:rsid w:val="1A931153"/>
    <w:rsid w:val="1A9B1B23"/>
    <w:rsid w:val="1A9BA735"/>
    <w:rsid w:val="1AE8E8C6"/>
    <w:rsid w:val="1B038121"/>
    <w:rsid w:val="1B0F56A7"/>
    <w:rsid w:val="1B31F703"/>
    <w:rsid w:val="1B61B39C"/>
    <w:rsid w:val="1B6A9D41"/>
    <w:rsid w:val="1B9070B2"/>
    <w:rsid w:val="1B9D8F10"/>
    <w:rsid w:val="1BAE2ED4"/>
    <w:rsid w:val="1BD20E53"/>
    <w:rsid w:val="1BE92C92"/>
    <w:rsid w:val="1C0761AA"/>
    <w:rsid w:val="1C811DE3"/>
    <w:rsid w:val="1CA4E317"/>
    <w:rsid w:val="1CAA865E"/>
    <w:rsid w:val="1D3B73A5"/>
    <w:rsid w:val="1D3D58F5"/>
    <w:rsid w:val="1D6B8A53"/>
    <w:rsid w:val="1DFD7A5B"/>
    <w:rsid w:val="1E645B2D"/>
    <w:rsid w:val="1E82B042"/>
    <w:rsid w:val="1E8C93DF"/>
    <w:rsid w:val="1E8E6AFA"/>
    <w:rsid w:val="1EB74218"/>
    <w:rsid w:val="1F3436A7"/>
    <w:rsid w:val="1F5ACD01"/>
    <w:rsid w:val="1F6FAEBF"/>
    <w:rsid w:val="1F89D435"/>
    <w:rsid w:val="1FCF72FA"/>
    <w:rsid w:val="1FD124C6"/>
    <w:rsid w:val="1FDDF006"/>
    <w:rsid w:val="2009AB40"/>
    <w:rsid w:val="2038EEFC"/>
    <w:rsid w:val="205EAE6C"/>
    <w:rsid w:val="20D00708"/>
    <w:rsid w:val="21026E9B"/>
    <w:rsid w:val="21208FAC"/>
    <w:rsid w:val="216084C9"/>
    <w:rsid w:val="21692748"/>
    <w:rsid w:val="217F5456"/>
    <w:rsid w:val="21876651"/>
    <w:rsid w:val="21A326F6"/>
    <w:rsid w:val="21A57BA1"/>
    <w:rsid w:val="21C2EE70"/>
    <w:rsid w:val="21D0BBF0"/>
    <w:rsid w:val="21E6717C"/>
    <w:rsid w:val="220EE4C8"/>
    <w:rsid w:val="226245EC"/>
    <w:rsid w:val="226582D2"/>
    <w:rsid w:val="22E2CB33"/>
    <w:rsid w:val="22FD6F5C"/>
    <w:rsid w:val="23334145"/>
    <w:rsid w:val="233802B2"/>
    <w:rsid w:val="239EEE02"/>
    <w:rsid w:val="23A195BE"/>
    <w:rsid w:val="23A51781"/>
    <w:rsid w:val="24149A45"/>
    <w:rsid w:val="2426B4AE"/>
    <w:rsid w:val="24EAF6C8"/>
    <w:rsid w:val="251049C3"/>
    <w:rsid w:val="25361A93"/>
    <w:rsid w:val="255284FF"/>
    <w:rsid w:val="2557AE26"/>
    <w:rsid w:val="255EFD81"/>
    <w:rsid w:val="2599B4E5"/>
    <w:rsid w:val="25A2F549"/>
    <w:rsid w:val="25AF4BBC"/>
    <w:rsid w:val="25B18582"/>
    <w:rsid w:val="25EF321E"/>
    <w:rsid w:val="2657AE40"/>
    <w:rsid w:val="26713BCA"/>
    <w:rsid w:val="2691005D"/>
    <w:rsid w:val="26954FA7"/>
    <w:rsid w:val="26E0CCBF"/>
    <w:rsid w:val="26E11EA5"/>
    <w:rsid w:val="2701953E"/>
    <w:rsid w:val="2710419B"/>
    <w:rsid w:val="27451E9E"/>
    <w:rsid w:val="277433A8"/>
    <w:rsid w:val="279853E4"/>
    <w:rsid w:val="27994900"/>
    <w:rsid w:val="27E0E963"/>
    <w:rsid w:val="27FD10B5"/>
    <w:rsid w:val="282D9F1F"/>
    <w:rsid w:val="2837083E"/>
    <w:rsid w:val="2898122C"/>
    <w:rsid w:val="28AB8FBC"/>
    <w:rsid w:val="28F65416"/>
    <w:rsid w:val="2954F67B"/>
    <w:rsid w:val="2967CC7E"/>
    <w:rsid w:val="297B3ECC"/>
    <w:rsid w:val="29AE85AB"/>
    <w:rsid w:val="29B34A58"/>
    <w:rsid w:val="29D9A1DC"/>
    <w:rsid w:val="29E021FF"/>
    <w:rsid w:val="2A6B719E"/>
    <w:rsid w:val="2A769269"/>
    <w:rsid w:val="2A83769C"/>
    <w:rsid w:val="2ABE4816"/>
    <w:rsid w:val="2ACA9851"/>
    <w:rsid w:val="2ACCC1B5"/>
    <w:rsid w:val="2AF80723"/>
    <w:rsid w:val="2B1D6782"/>
    <w:rsid w:val="2B27AA93"/>
    <w:rsid w:val="2B33874E"/>
    <w:rsid w:val="2B3F08A7"/>
    <w:rsid w:val="2B968F69"/>
    <w:rsid w:val="2BA97ED1"/>
    <w:rsid w:val="2BD424D4"/>
    <w:rsid w:val="2BF359ED"/>
    <w:rsid w:val="2C72E90D"/>
    <w:rsid w:val="2C7E236A"/>
    <w:rsid w:val="2C90075A"/>
    <w:rsid w:val="2C915407"/>
    <w:rsid w:val="2C91D2E6"/>
    <w:rsid w:val="2C9A4774"/>
    <w:rsid w:val="2CC51542"/>
    <w:rsid w:val="2CD4A695"/>
    <w:rsid w:val="2CE3DB4E"/>
    <w:rsid w:val="2CFA2DB3"/>
    <w:rsid w:val="2D3B0FCA"/>
    <w:rsid w:val="2D49046F"/>
    <w:rsid w:val="2D5E1B71"/>
    <w:rsid w:val="2DC09A2C"/>
    <w:rsid w:val="2DFE94B5"/>
    <w:rsid w:val="2E2C3205"/>
    <w:rsid w:val="2E3E597D"/>
    <w:rsid w:val="2E457E36"/>
    <w:rsid w:val="2E9FA410"/>
    <w:rsid w:val="2EEBCBE3"/>
    <w:rsid w:val="2F0498DD"/>
    <w:rsid w:val="2F2EC999"/>
    <w:rsid w:val="2F468595"/>
    <w:rsid w:val="2F65FEE1"/>
    <w:rsid w:val="2F8A3155"/>
    <w:rsid w:val="2FA3B362"/>
    <w:rsid w:val="2FA538C3"/>
    <w:rsid w:val="2FBB244F"/>
    <w:rsid w:val="2FF5D9B2"/>
    <w:rsid w:val="3005C0A3"/>
    <w:rsid w:val="301E7DD8"/>
    <w:rsid w:val="30209C4E"/>
    <w:rsid w:val="3046BC62"/>
    <w:rsid w:val="304E0468"/>
    <w:rsid w:val="305F3B4F"/>
    <w:rsid w:val="307F04A1"/>
    <w:rsid w:val="30BBBD42"/>
    <w:rsid w:val="30EBC83A"/>
    <w:rsid w:val="30F9A88C"/>
    <w:rsid w:val="31502176"/>
    <w:rsid w:val="315E785A"/>
    <w:rsid w:val="3168E5E5"/>
    <w:rsid w:val="31F30D17"/>
    <w:rsid w:val="320C0AB0"/>
    <w:rsid w:val="322E4097"/>
    <w:rsid w:val="324ED34E"/>
    <w:rsid w:val="3281C052"/>
    <w:rsid w:val="32A597C1"/>
    <w:rsid w:val="32E06429"/>
    <w:rsid w:val="33451244"/>
    <w:rsid w:val="334EE49C"/>
    <w:rsid w:val="335BED0F"/>
    <w:rsid w:val="338975C9"/>
    <w:rsid w:val="347B7A9B"/>
    <w:rsid w:val="349B7389"/>
    <w:rsid w:val="34C8981C"/>
    <w:rsid w:val="34C8BA4F"/>
    <w:rsid w:val="34FC9464"/>
    <w:rsid w:val="3535C3F3"/>
    <w:rsid w:val="353985CF"/>
    <w:rsid w:val="355C79F4"/>
    <w:rsid w:val="356C250A"/>
    <w:rsid w:val="35959D5E"/>
    <w:rsid w:val="35DCD542"/>
    <w:rsid w:val="36045E5E"/>
    <w:rsid w:val="3609A69A"/>
    <w:rsid w:val="3609CF5B"/>
    <w:rsid w:val="36512FCA"/>
    <w:rsid w:val="3675D087"/>
    <w:rsid w:val="367F2A02"/>
    <w:rsid w:val="3694368B"/>
    <w:rsid w:val="36B49148"/>
    <w:rsid w:val="36ED002D"/>
    <w:rsid w:val="3711A2A9"/>
    <w:rsid w:val="372E0D42"/>
    <w:rsid w:val="3737253D"/>
    <w:rsid w:val="373D314D"/>
    <w:rsid w:val="3742A0F5"/>
    <w:rsid w:val="37431BBA"/>
    <w:rsid w:val="37B923B9"/>
    <w:rsid w:val="38393FBD"/>
    <w:rsid w:val="384C2E9A"/>
    <w:rsid w:val="38506253"/>
    <w:rsid w:val="38611FAB"/>
    <w:rsid w:val="3873BDA9"/>
    <w:rsid w:val="3876C8A0"/>
    <w:rsid w:val="38771E7F"/>
    <w:rsid w:val="38C72B82"/>
    <w:rsid w:val="38CCEBAB"/>
    <w:rsid w:val="38CFA4ED"/>
    <w:rsid w:val="38F2956D"/>
    <w:rsid w:val="390E3C14"/>
    <w:rsid w:val="396EE4AC"/>
    <w:rsid w:val="3991450E"/>
    <w:rsid w:val="39BD578C"/>
    <w:rsid w:val="39E0DD19"/>
    <w:rsid w:val="39FD1BC3"/>
    <w:rsid w:val="3A062655"/>
    <w:rsid w:val="3A3F962D"/>
    <w:rsid w:val="3A72F65E"/>
    <w:rsid w:val="3A8891EB"/>
    <w:rsid w:val="3AC72154"/>
    <w:rsid w:val="3B1A07AD"/>
    <w:rsid w:val="3B31B877"/>
    <w:rsid w:val="3B583F2C"/>
    <w:rsid w:val="3BD893CC"/>
    <w:rsid w:val="3BF5D0AD"/>
    <w:rsid w:val="3C00EA0A"/>
    <w:rsid w:val="3C2D4BF1"/>
    <w:rsid w:val="3C80F63D"/>
    <w:rsid w:val="3C871AF8"/>
    <w:rsid w:val="3C9F0D91"/>
    <w:rsid w:val="3CC9BDFC"/>
    <w:rsid w:val="3CCD88D8"/>
    <w:rsid w:val="3D03CDDC"/>
    <w:rsid w:val="3D6E9DA3"/>
    <w:rsid w:val="3D77AEDA"/>
    <w:rsid w:val="3D9E02A9"/>
    <w:rsid w:val="3DAB8A8A"/>
    <w:rsid w:val="3DEDC20B"/>
    <w:rsid w:val="3E94F61E"/>
    <w:rsid w:val="3ED46044"/>
    <w:rsid w:val="3EEDFF39"/>
    <w:rsid w:val="3F13C487"/>
    <w:rsid w:val="3F1ADA03"/>
    <w:rsid w:val="3F6AE07A"/>
    <w:rsid w:val="3F89926C"/>
    <w:rsid w:val="3FB6050E"/>
    <w:rsid w:val="4021813E"/>
    <w:rsid w:val="40460851"/>
    <w:rsid w:val="404A0485"/>
    <w:rsid w:val="40688FC1"/>
    <w:rsid w:val="40867315"/>
    <w:rsid w:val="4092FFA4"/>
    <w:rsid w:val="40B72A34"/>
    <w:rsid w:val="40BF1151"/>
    <w:rsid w:val="40DFDA77"/>
    <w:rsid w:val="41228CD5"/>
    <w:rsid w:val="41414C9D"/>
    <w:rsid w:val="414500C4"/>
    <w:rsid w:val="4150388D"/>
    <w:rsid w:val="4160AEF8"/>
    <w:rsid w:val="416E9F7E"/>
    <w:rsid w:val="417C6A77"/>
    <w:rsid w:val="41961DAE"/>
    <w:rsid w:val="419A7755"/>
    <w:rsid w:val="41B07C53"/>
    <w:rsid w:val="41B160EC"/>
    <w:rsid w:val="41F3769B"/>
    <w:rsid w:val="41F73929"/>
    <w:rsid w:val="4251A595"/>
    <w:rsid w:val="426DF776"/>
    <w:rsid w:val="4282A798"/>
    <w:rsid w:val="42B7EF82"/>
    <w:rsid w:val="42BF2A62"/>
    <w:rsid w:val="42CCE12D"/>
    <w:rsid w:val="42FCA040"/>
    <w:rsid w:val="431CE13D"/>
    <w:rsid w:val="4335394B"/>
    <w:rsid w:val="437B4EAE"/>
    <w:rsid w:val="43AC188A"/>
    <w:rsid w:val="43B21FE8"/>
    <w:rsid w:val="43C4155B"/>
    <w:rsid w:val="43E3092B"/>
    <w:rsid w:val="43EB6BFB"/>
    <w:rsid w:val="44217446"/>
    <w:rsid w:val="442385FB"/>
    <w:rsid w:val="447590AB"/>
    <w:rsid w:val="449C912A"/>
    <w:rsid w:val="44AA591B"/>
    <w:rsid w:val="44B30FEF"/>
    <w:rsid w:val="44BFA16F"/>
    <w:rsid w:val="44D872E6"/>
    <w:rsid w:val="44DF00C3"/>
    <w:rsid w:val="4506AB2B"/>
    <w:rsid w:val="4519B702"/>
    <w:rsid w:val="452C2FAA"/>
    <w:rsid w:val="45861B47"/>
    <w:rsid w:val="4591FC50"/>
    <w:rsid w:val="45C30B1B"/>
    <w:rsid w:val="460A155E"/>
    <w:rsid w:val="460DF68C"/>
    <w:rsid w:val="460EF434"/>
    <w:rsid w:val="462183E9"/>
    <w:rsid w:val="4648EA29"/>
    <w:rsid w:val="464ED8AD"/>
    <w:rsid w:val="46C90116"/>
    <w:rsid w:val="470027E5"/>
    <w:rsid w:val="4728B09D"/>
    <w:rsid w:val="476ECFB8"/>
    <w:rsid w:val="47D6D23E"/>
    <w:rsid w:val="47DA71F9"/>
    <w:rsid w:val="47ECF7B5"/>
    <w:rsid w:val="482D0014"/>
    <w:rsid w:val="483ABE97"/>
    <w:rsid w:val="487B2380"/>
    <w:rsid w:val="489751A6"/>
    <w:rsid w:val="48BA9D6B"/>
    <w:rsid w:val="48D3C5C8"/>
    <w:rsid w:val="48D43BDE"/>
    <w:rsid w:val="48DDCEC1"/>
    <w:rsid w:val="48EDEF49"/>
    <w:rsid w:val="48F215F8"/>
    <w:rsid w:val="49238CD5"/>
    <w:rsid w:val="49312C3A"/>
    <w:rsid w:val="4952EE7D"/>
    <w:rsid w:val="4994842C"/>
    <w:rsid w:val="4A524AAF"/>
    <w:rsid w:val="4A5763CC"/>
    <w:rsid w:val="4A673809"/>
    <w:rsid w:val="4ABE0530"/>
    <w:rsid w:val="4AD1B1A4"/>
    <w:rsid w:val="4AEF6F6A"/>
    <w:rsid w:val="4B209A18"/>
    <w:rsid w:val="4B2CC561"/>
    <w:rsid w:val="4B8422DC"/>
    <w:rsid w:val="4BACF09C"/>
    <w:rsid w:val="4BE12FFF"/>
    <w:rsid w:val="4BF23E2D"/>
    <w:rsid w:val="4C451F56"/>
    <w:rsid w:val="4C58660E"/>
    <w:rsid w:val="4C6103EC"/>
    <w:rsid w:val="4CA1F7AF"/>
    <w:rsid w:val="4CACAD58"/>
    <w:rsid w:val="4D03A051"/>
    <w:rsid w:val="4D075299"/>
    <w:rsid w:val="4D089CD6"/>
    <w:rsid w:val="4D4F001E"/>
    <w:rsid w:val="4D786053"/>
    <w:rsid w:val="4D8070FB"/>
    <w:rsid w:val="4D984771"/>
    <w:rsid w:val="4D9BAA1F"/>
    <w:rsid w:val="4DBB616E"/>
    <w:rsid w:val="4DC19900"/>
    <w:rsid w:val="4DE50370"/>
    <w:rsid w:val="4DEABD78"/>
    <w:rsid w:val="4DF4366F"/>
    <w:rsid w:val="4E1169C2"/>
    <w:rsid w:val="4E557A7D"/>
    <w:rsid w:val="4EB34EED"/>
    <w:rsid w:val="4EC4E8CF"/>
    <w:rsid w:val="4ED05A01"/>
    <w:rsid w:val="4EDDDD6F"/>
    <w:rsid w:val="4EEB6572"/>
    <w:rsid w:val="4F700D0E"/>
    <w:rsid w:val="4F83B7E1"/>
    <w:rsid w:val="4F8535F1"/>
    <w:rsid w:val="4F9D3350"/>
    <w:rsid w:val="4FC240BE"/>
    <w:rsid w:val="50219E21"/>
    <w:rsid w:val="5038DE97"/>
    <w:rsid w:val="5078335A"/>
    <w:rsid w:val="5088CFB3"/>
    <w:rsid w:val="50A4FDDC"/>
    <w:rsid w:val="50C48774"/>
    <w:rsid w:val="50DABCC7"/>
    <w:rsid w:val="50F3956D"/>
    <w:rsid w:val="514C59DC"/>
    <w:rsid w:val="5197FC21"/>
    <w:rsid w:val="519F9611"/>
    <w:rsid w:val="51AAF7C2"/>
    <w:rsid w:val="51B563AC"/>
    <w:rsid w:val="51B66F53"/>
    <w:rsid w:val="51C6438B"/>
    <w:rsid w:val="51D4D1F3"/>
    <w:rsid w:val="51FA20EF"/>
    <w:rsid w:val="5208E43D"/>
    <w:rsid w:val="520F7A9A"/>
    <w:rsid w:val="524B36C8"/>
    <w:rsid w:val="52605A23"/>
    <w:rsid w:val="5268DAA2"/>
    <w:rsid w:val="52703B91"/>
    <w:rsid w:val="5296B8F5"/>
    <w:rsid w:val="52A7C345"/>
    <w:rsid w:val="52CEE5C8"/>
    <w:rsid w:val="52D7B471"/>
    <w:rsid w:val="52EE4185"/>
    <w:rsid w:val="5338A255"/>
    <w:rsid w:val="533D1530"/>
    <w:rsid w:val="53720E93"/>
    <w:rsid w:val="538DA80B"/>
    <w:rsid w:val="53A4956D"/>
    <w:rsid w:val="53BE3437"/>
    <w:rsid w:val="53C91615"/>
    <w:rsid w:val="5415BF95"/>
    <w:rsid w:val="5428E5B4"/>
    <w:rsid w:val="542D224F"/>
    <w:rsid w:val="5445C9FD"/>
    <w:rsid w:val="544CFC84"/>
    <w:rsid w:val="545C7CEC"/>
    <w:rsid w:val="5464BF3D"/>
    <w:rsid w:val="549A5A14"/>
    <w:rsid w:val="54B5FFA9"/>
    <w:rsid w:val="54DEBF0D"/>
    <w:rsid w:val="55290802"/>
    <w:rsid w:val="5564EC45"/>
    <w:rsid w:val="55A255B3"/>
    <w:rsid w:val="55B52BBE"/>
    <w:rsid w:val="55B821F8"/>
    <w:rsid w:val="55CAA641"/>
    <w:rsid w:val="55D3FD97"/>
    <w:rsid w:val="564924C9"/>
    <w:rsid w:val="56778B1E"/>
    <w:rsid w:val="56BB906C"/>
    <w:rsid w:val="56F21C64"/>
    <w:rsid w:val="571AF942"/>
    <w:rsid w:val="572619F4"/>
    <w:rsid w:val="572FF09C"/>
    <w:rsid w:val="57537F68"/>
    <w:rsid w:val="5794FD22"/>
    <w:rsid w:val="57C083B8"/>
    <w:rsid w:val="57CF2ED9"/>
    <w:rsid w:val="57D1C209"/>
    <w:rsid w:val="57E611B3"/>
    <w:rsid w:val="57EEB02A"/>
    <w:rsid w:val="5834B2D5"/>
    <w:rsid w:val="583F03D5"/>
    <w:rsid w:val="589D7587"/>
    <w:rsid w:val="58D9F675"/>
    <w:rsid w:val="59106CC3"/>
    <w:rsid w:val="5969F788"/>
    <w:rsid w:val="596FE3C8"/>
    <w:rsid w:val="5999DB81"/>
    <w:rsid w:val="59C2CDAD"/>
    <w:rsid w:val="59C2D9CB"/>
    <w:rsid w:val="59CFF0BA"/>
    <w:rsid w:val="59D38BE6"/>
    <w:rsid w:val="59D61B16"/>
    <w:rsid w:val="59FD24D1"/>
    <w:rsid w:val="59FE5A95"/>
    <w:rsid w:val="5A144B35"/>
    <w:rsid w:val="5A701C35"/>
    <w:rsid w:val="5A7D2863"/>
    <w:rsid w:val="5A8E6A80"/>
    <w:rsid w:val="5A9E6AE9"/>
    <w:rsid w:val="5AA2F2EB"/>
    <w:rsid w:val="5AC118C3"/>
    <w:rsid w:val="5AC88F35"/>
    <w:rsid w:val="5AF5DFF2"/>
    <w:rsid w:val="5AF8247A"/>
    <w:rsid w:val="5AFB5E69"/>
    <w:rsid w:val="5B06134D"/>
    <w:rsid w:val="5B1078D1"/>
    <w:rsid w:val="5B430EAC"/>
    <w:rsid w:val="5B5ACE45"/>
    <w:rsid w:val="5B6321D8"/>
    <w:rsid w:val="5BA787F6"/>
    <w:rsid w:val="5BBF0248"/>
    <w:rsid w:val="5BD61B2F"/>
    <w:rsid w:val="5BEA078C"/>
    <w:rsid w:val="5BFB36E9"/>
    <w:rsid w:val="5C119737"/>
    <w:rsid w:val="5C387E9D"/>
    <w:rsid w:val="5C9E8919"/>
    <w:rsid w:val="5CAC6B1A"/>
    <w:rsid w:val="5CBA4D1F"/>
    <w:rsid w:val="5CBA9969"/>
    <w:rsid w:val="5CD840B2"/>
    <w:rsid w:val="5CE961CF"/>
    <w:rsid w:val="5CF76A55"/>
    <w:rsid w:val="5D0D7130"/>
    <w:rsid w:val="5D373F77"/>
    <w:rsid w:val="5D44A01D"/>
    <w:rsid w:val="5D7829BE"/>
    <w:rsid w:val="5D78DC3F"/>
    <w:rsid w:val="5D79BBB3"/>
    <w:rsid w:val="5DA58B14"/>
    <w:rsid w:val="5DB2454F"/>
    <w:rsid w:val="5DB2EE38"/>
    <w:rsid w:val="5DC64F22"/>
    <w:rsid w:val="5DF58328"/>
    <w:rsid w:val="5E7E98E7"/>
    <w:rsid w:val="5E925472"/>
    <w:rsid w:val="5E9722F8"/>
    <w:rsid w:val="5EA12A8B"/>
    <w:rsid w:val="5ED342A9"/>
    <w:rsid w:val="5ED3FA8B"/>
    <w:rsid w:val="5ED6D68B"/>
    <w:rsid w:val="5EE9A134"/>
    <w:rsid w:val="5F1B3602"/>
    <w:rsid w:val="5F1F1633"/>
    <w:rsid w:val="5F25FD9D"/>
    <w:rsid w:val="5F364465"/>
    <w:rsid w:val="5F4E071B"/>
    <w:rsid w:val="5F6B2195"/>
    <w:rsid w:val="5F72EAE0"/>
    <w:rsid w:val="5F8235EB"/>
    <w:rsid w:val="5F878154"/>
    <w:rsid w:val="5FA4A4C5"/>
    <w:rsid w:val="600A5B89"/>
    <w:rsid w:val="601A0F39"/>
    <w:rsid w:val="601A9D4F"/>
    <w:rsid w:val="60586FCB"/>
    <w:rsid w:val="61140E4D"/>
    <w:rsid w:val="61379BCD"/>
    <w:rsid w:val="6156882E"/>
    <w:rsid w:val="6156E1F4"/>
    <w:rsid w:val="619866BD"/>
    <w:rsid w:val="61B763B0"/>
    <w:rsid w:val="61CA0D4E"/>
    <w:rsid w:val="61EF0EE2"/>
    <w:rsid w:val="621A1317"/>
    <w:rsid w:val="62232301"/>
    <w:rsid w:val="625C4ED9"/>
    <w:rsid w:val="6264DEDC"/>
    <w:rsid w:val="6271A265"/>
    <w:rsid w:val="629C54C0"/>
    <w:rsid w:val="62BD4258"/>
    <w:rsid w:val="62CC85ED"/>
    <w:rsid w:val="62EC9E30"/>
    <w:rsid w:val="633E86A1"/>
    <w:rsid w:val="63523E11"/>
    <w:rsid w:val="63617304"/>
    <w:rsid w:val="638D1D2A"/>
    <w:rsid w:val="6394A991"/>
    <w:rsid w:val="63A00989"/>
    <w:rsid w:val="63AAA448"/>
    <w:rsid w:val="63EBF2D9"/>
    <w:rsid w:val="63FEF0D4"/>
    <w:rsid w:val="64000CC0"/>
    <w:rsid w:val="64664D4E"/>
    <w:rsid w:val="64749B7F"/>
    <w:rsid w:val="647695B0"/>
    <w:rsid w:val="648A4474"/>
    <w:rsid w:val="64958334"/>
    <w:rsid w:val="650E4922"/>
    <w:rsid w:val="6554284E"/>
    <w:rsid w:val="66315395"/>
    <w:rsid w:val="6639F35F"/>
    <w:rsid w:val="6678A71F"/>
    <w:rsid w:val="6682989D"/>
    <w:rsid w:val="669AC5C2"/>
    <w:rsid w:val="66FB64B3"/>
    <w:rsid w:val="673CAEE8"/>
    <w:rsid w:val="673D5D92"/>
    <w:rsid w:val="67973D33"/>
    <w:rsid w:val="67E3BF0F"/>
    <w:rsid w:val="6826D61A"/>
    <w:rsid w:val="68548F06"/>
    <w:rsid w:val="6860FC92"/>
    <w:rsid w:val="688092B0"/>
    <w:rsid w:val="68B6B211"/>
    <w:rsid w:val="68BD180D"/>
    <w:rsid w:val="68EF2CE5"/>
    <w:rsid w:val="68F767F7"/>
    <w:rsid w:val="69690F98"/>
    <w:rsid w:val="697B37DB"/>
    <w:rsid w:val="697E6CC3"/>
    <w:rsid w:val="699B389F"/>
    <w:rsid w:val="69C8B946"/>
    <w:rsid w:val="69CEF75F"/>
    <w:rsid w:val="69F78297"/>
    <w:rsid w:val="6A108614"/>
    <w:rsid w:val="6A1C0809"/>
    <w:rsid w:val="6A402854"/>
    <w:rsid w:val="6A46328A"/>
    <w:rsid w:val="6A555DFF"/>
    <w:rsid w:val="6A58F9F2"/>
    <w:rsid w:val="6A5A0378"/>
    <w:rsid w:val="6A8543E0"/>
    <w:rsid w:val="6A87B6F0"/>
    <w:rsid w:val="6B3C100F"/>
    <w:rsid w:val="6B3DCB97"/>
    <w:rsid w:val="6BC7C663"/>
    <w:rsid w:val="6BE15AF6"/>
    <w:rsid w:val="6BE992AF"/>
    <w:rsid w:val="6BFC2294"/>
    <w:rsid w:val="6C3AFD63"/>
    <w:rsid w:val="6C48D786"/>
    <w:rsid w:val="6C614997"/>
    <w:rsid w:val="6C810F25"/>
    <w:rsid w:val="6CF503E1"/>
    <w:rsid w:val="6CF8CC0F"/>
    <w:rsid w:val="6D1B0A50"/>
    <w:rsid w:val="6D3AE331"/>
    <w:rsid w:val="6D3B20B8"/>
    <w:rsid w:val="6D41B585"/>
    <w:rsid w:val="6D6C4A53"/>
    <w:rsid w:val="6D6CF796"/>
    <w:rsid w:val="6DC7770E"/>
    <w:rsid w:val="6DEAB966"/>
    <w:rsid w:val="6E04C79B"/>
    <w:rsid w:val="6E1673A5"/>
    <w:rsid w:val="6E71EA69"/>
    <w:rsid w:val="6EA0033B"/>
    <w:rsid w:val="6EAE42E1"/>
    <w:rsid w:val="6EC6D3C6"/>
    <w:rsid w:val="6EDECD33"/>
    <w:rsid w:val="6EE99FA6"/>
    <w:rsid w:val="6EFB592C"/>
    <w:rsid w:val="6F037888"/>
    <w:rsid w:val="6F098D56"/>
    <w:rsid w:val="6F40154C"/>
    <w:rsid w:val="6F594F83"/>
    <w:rsid w:val="6F5A6C0B"/>
    <w:rsid w:val="6F98C837"/>
    <w:rsid w:val="6FA9F870"/>
    <w:rsid w:val="6FAB0588"/>
    <w:rsid w:val="6FDE5300"/>
    <w:rsid w:val="700C66E7"/>
    <w:rsid w:val="703A5E9C"/>
    <w:rsid w:val="703EFF89"/>
    <w:rsid w:val="704AC0B7"/>
    <w:rsid w:val="7061B755"/>
    <w:rsid w:val="70762E16"/>
    <w:rsid w:val="70808826"/>
    <w:rsid w:val="70829E6D"/>
    <w:rsid w:val="70A10CCD"/>
    <w:rsid w:val="70CA1D6E"/>
    <w:rsid w:val="70DA5A14"/>
    <w:rsid w:val="70E5E977"/>
    <w:rsid w:val="70EC9205"/>
    <w:rsid w:val="7103ED63"/>
    <w:rsid w:val="715C2810"/>
    <w:rsid w:val="7161A34D"/>
    <w:rsid w:val="7177EAA1"/>
    <w:rsid w:val="7191311B"/>
    <w:rsid w:val="71B1006A"/>
    <w:rsid w:val="71EE1197"/>
    <w:rsid w:val="71F53FB5"/>
    <w:rsid w:val="720FA7B2"/>
    <w:rsid w:val="7213AAE8"/>
    <w:rsid w:val="723A1497"/>
    <w:rsid w:val="725355DF"/>
    <w:rsid w:val="72559164"/>
    <w:rsid w:val="726F9436"/>
    <w:rsid w:val="729F3D59"/>
    <w:rsid w:val="72FA3DDE"/>
    <w:rsid w:val="7309D2DC"/>
    <w:rsid w:val="730C255D"/>
    <w:rsid w:val="731E8B1E"/>
    <w:rsid w:val="734F6B04"/>
    <w:rsid w:val="73734A95"/>
    <w:rsid w:val="73983353"/>
    <w:rsid w:val="73AAB51D"/>
    <w:rsid w:val="741853F8"/>
    <w:rsid w:val="741FB17C"/>
    <w:rsid w:val="74221924"/>
    <w:rsid w:val="7422473C"/>
    <w:rsid w:val="74538D5A"/>
    <w:rsid w:val="746ED2D5"/>
    <w:rsid w:val="747A1BEA"/>
    <w:rsid w:val="74834BB8"/>
    <w:rsid w:val="748B11FE"/>
    <w:rsid w:val="74CC0B72"/>
    <w:rsid w:val="74CD0DAD"/>
    <w:rsid w:val="74D9DEF5"/>
    <w:rsid w:val="74DAFF23"/>
    <w:rsid w:val="74F2CDB2"/>
    <w:rsid w:val="750F0C15"/>
    <w:rsid w:val="75100F08"/>
    <w:rsid w:val="752BDC4B"/>
    <w:rsid w:val="75435BEC"/>
    <w:rsid w:val="754F2A6B"/>
    <w:rsid w:val="756A8253"/>
    <w:rsid w:val="75D37A7A"/>
    <w:rsid w:val="75DBEC2F"/>
    <w:rsid w:val="75DFC2D2"/>
    <w:rsid w:val="75E6A00C"/>
    <w:rsid w:val="75F0582F"/>
    <w:rsid w:val="760DCCEF"/>
    <w:rsid w:val="7650E0A3"/>
    <w:rsid w:val="765D8425"/>
    <w:rsid w:val="767FA48D"/>
    <w:rsid w:val="76920063"/>
    <w:rsid w:val="76948A6D"/>
    <w:rsid w:val="76A937DD"/>
    <w:rsid w:val="76FC4420"/>
    <w:rsid w:val="773B0902"/>
    <w:rsid w:val="773FAB78"/>
    <w:rsid w:val="7745F878"/>
    <w:rsid w:val="77508385"/>
    <w:rsid w:val="7753B42D"/>
    <w:rsid w:val="775932D1"/>
    <w:rsid w:val="776A5B73"/>
    <w:rsid w:val="7786991C"/>
    <w:rsid w:val="77EAFCD7"/>
    <w:rsid w:val="77FA118A"/>
    <w:rsid w:val="78067666"/>
    <w:rsid w:val="7808C3AB"/>
    <w:rsid w:val="78457E60"/>
    <w:rsid w:val="784A8EDE"/>
    <w:rsid w:val="78996BA5"/>
    <w:rsid w:val="78A09BC4"/>
    <w:rsid w:val="78DB545F"/>
    <w:rsid w:val="78DEA2E4"/>
    <w:rsid w:val="79423BEB"/>
    <w:rsid w:val="7983CD48"/>
    <w:rsid w:val="79969871"/>
    <w:rsid w:val="799BC8E6"/>
    <w:rsid w:val="79BCA26D"/>
    <w:rsid w:val="79C8F708"/>
    <w:rsid w:val="79E8C625"/>
    <w:rsid w:val="7A0CE790"/>
    <w:rsid w:val="7A254459"/>
    <w:rsid w:val="7A3C1EB3"/>
    <w:rsid w:val="7A63626D"/>
    <w:rsid w:val="7A7724C0"/>
    <w:rsid w:val="7A8158D9"/>
    <w:rsid w:val="7AB01799"/>
    <w:rsid w:val="7AFBE79F"/>
    <w:rsid w:val="7B0A9994"/>
    <w:rsid w:val="7B33C340"/>
    <w:rsid w:val="7B5CC4B3"/>
    <w:rsid w:val="7B7B6146"/>
    <w:rsid w:val="7BE17B22"/>
    <w:rsid w:val="7BE3B545"/>
    <w:rsid w:val="7BF6A7CA"/>
    <w:rsid w:val="7C01A64D"/>
    <w:rsid w:val="7C1BD82F"/>
    <w:rsid w:val="7C255126"/>
    <w:rsid w:val="7C28699B"/>
    <w:rsid w:val="7C2A03DB"/>
    <w:rsid w:val="7C2EDF87"/>
    <w:rsid w:val="7C375AA3"/>
    <w:rsid w:val="7C3C1108"/>
    <w:rsid w:val="7C64BEB4"/>
    <w:rsid w:val="7CA1F9AB"/>
    <w:rsid w:val="7D04F880"/>
    <w:rsid w:val="7D1731A7"/>
    <w:rsid w:val="7D389DE3"/>
    <w:rsid w:val="7D8194A9"/>
    <w:rsid w:val="7DA0B8AD"/>
    <w:rsid w:val="7DF22D84"/>
    <w:rsid w:val="7DF8A938"/>
    <w:rsid w:val="7DFBF546"/>
    <w:rsid w:val="7E023827"/>
    <w:rsid w:val="7E058EC0"/>
    <w:rsid w:val="7E1429DA"/>
    <w:rsid w:val="7E151A63"/>
    <w:rsid w:val="7E462F0B"/>
    <w:rsid w:val="7E50B954"/>
    <w:rsid w:val="7EAF9567"/>
    <w:rsid w:val="7EC59C6F"/>
    <w:rsid w:val="7EEFD010"/>
    <w:rsid w:val="7EF5A907"/>
    <w:rsid w:val="7F839EE8"/>
    <w:rsid w:val="7F9E1789"/>
    <w:rsid w:val="7FAAF840"/>
    <w:rsid w:val="7FB7B97D"/>
    <w:rsid w:val="7FBFB205"/>
    <w:rsid w:val="7FD66AE8"/>
    <w:rsid w:val="7FDE68FF"/>
    <w:rsid w:val="7FFB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2"/>
    </o:shapelayout>
  </w:shapeDefaults>
  <w:decimalSymbol w:val="."/>
  <w:listSeparator w:val=","/>
  <w14:docId w14:val="09276CB4"/>
  <w15:chartTrackingRefBased/>
  <w15:docId w15:val="{76370837-925C-461A-9B41-2F62080DF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2A7"/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4E97"/>
    <w:pPr>
      <w:keepNext/>
      <w:keepLines/>
      <w:spacing w:before="240" w:after="0"/>
      <w:outlineLvl w:val="0"/>
    </w:pPr>
    <w:rPr>
      <w:rFonts w:ascii="Barlow Semi Condensed" w:eastAsiaTheme="majorEastAsia" w:hAnsi="Barlow Semi Condensed" w:cstheme="majorBidi"/>
      <w:caps/>
      <w:color w:val="006C4B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31F"/>
    <w:pPr>
      <w:keepNext/>
      <w:keepLines/>
      <w:spacing w:before="320" w:after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583"/>
    <w:pPr>
      <w:keepNext/>
      <w:keepLines/>
      <w:spacing w:before="40" w:after="0"/>
      <w:outlineLvl w:val="2"/>
    </w:pPr>
    <w:rPr>
      <w:rFonts w:ascii="Barlow Semi Condensed" w:eastAsiaTheme="majorEastAsia" w:hAnsi="Barlow Semi Condensed" w:cstheme="majorBidi"/>
      <w:color w:val="003525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4E9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03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C3205A"/>
  </w:style>
  <w:style w:type="character" w:customStyle="1" w:styleId="eop">
    <w:name w:val="eop"/>
    <w:basedOn w:val="DefaultParagraphFont"/>
    <w:rsid w:val="00C3205A"/>
  </w:style>
  <w:style w:type="paragraph" w:customStyle="1" w:styleId="paragraph">
    <w:name w:val="paragraph"/>
    <w:basedOn w:val="Normal"/>
    <w:rsid w:val="00C32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205A"/>
    <w:rPr>
      <w:color w:val="0070C0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0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0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05A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C49E2"/>
    <w:pPr>
      <w:ind w:left="720"/>
      <w:contextualSpacing/>
    </w:pPr>
  </w:style>
  <w:style w:type="table" w:styleId="TableGrid">
    <w:name w:val="Table Grid"/>
    <w:basedOn w:val="TableNormal"/>
    <w:uiPriority w:val="39"/>
    <w:rsid w:val="00AC49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64E97"/>
    <w:rPr>
      <w:rFonts w:ascii="Barlow Semi Condensed" w:eastAsiaTheme="majorEastAsia" w:hAnsi="Barlow Semi Condensed" w:cstheme="majorBidi"/>
      <w:caps/>
      <w:color w:val="006C4B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31F"/>
    <w:rPr>
      <w:rFonts w:ascii="Source Sans Pro" w:eastAsiaTheme="majorEastAsia" w:hAnsi="Source Sans Pro" w:cstheme="majorBidi"/>
      <w:b/>
      <w:bCs/>
      <w:sz w:val="28"/>
      <w:szCs w:val="26"/>
    </w:rPr>
  </w:style>
  <w:style w:type="table" w:styleId="LightGrid">
    <w:name w:val="Light Grid"/>
    <w:basedOn w:val="TableNormal"/>
    <w:uiPriority w:val="62"/>
    <w:rsid w:val="00AC49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tabchar">
    <w:name w:val="tabchar"/>
    <w:basedOn w:val="DefaultParagraphFont"/>
    <w:rsid w:val="00AC49E2"/>
  </w:style>
  <w:style w:type="paragraph" w:styleId="NoSpacing">
    <w:name w:val="No Spacing"/>
    <w:uiPriority w:val="1"/>
    <w:qFormat/>
    <w:rsid w:val="00CC772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8E2EF0"/>
    <w:pPr>
      <w:widowControl w:val="0"/>
      <w:autoSpaceDE w:val="0"/>
      <w:autoSpaceDN w:val="0"/>
      <w:spacing w:before="2" w:after="0" w:line="240" w:lineRule="auto"/>
      <w:ind w:left="110"/>
    </w:pPr>
    <w:rPr>
      <w:rFonts w:eastAsia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8E2EF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9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32E00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8062E"/>
    <w:pPr>
      <w:spacing w:line="259" w:lineRule="auto"/>
      <w:outlineLvl w:val="9"/>
    </w:pPr>
    <w:rPr>
      <w:rFonts w:asciiTheme="majorHAnsi" w:hAnsiTheme="majorHAnsi"/>
    </w:rPr>
  </w:style>
  <w:style w:type="paragraph" w:styleId="TOC2">
    <w:name w:val="toc 2"/>
    <w:basedOn w:val="Normal"/>
    <w:next w:val="Normal"/>
    <w:autoRedefine/>
    <w:uiPriority w:val="39"/>
    <w:unhideWhenUsed/>
    <w:rsid w:val="00110A5E"/>
    <w:pPr>
      <w:tabs>
        <w:tab w:val="right" w:leader="dot" w:pos="9350"/>
      </w:tabs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30186"/>
    <w:pPr>
      <w:tabs>
        <w:tab w:val="right" w:leader="dot" w:pos="9350"/>
      </w:tabs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66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CC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266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CC8"/>
    <w:rPr>
      <w:rFonts w:ascii="Arial" w:hAnsi="Arial"/>
    </w:rPr>
  </w:style>
  <w:style w:type="character" w:styleId="Strong">
    <w:name w:val="Strong"/>
    <w:basedOn w:val="DefaultParagraphFont"/>
    <w:uiPriority w:val="22"/>
    <w:qFormat/>
    <w:rsid w:val="00DE1B0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B0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B0F"/>
    <w:rPr>
      <w:rFonts w:ascii="Times New Roman" w:hAnsi="Times New Roman" w:cs="Times New Roman"/>
      <w:sz w:val="18"/>
      <w:szCs w:val="18"/>
    </w:rPr>
  </w:style>
  <w:style w:type="table" w:customStyle="1" w:styleId="GridTable1Light-Accent61">
    <w:name w:val="Grid Table 1 Light - Accent 61"/>
    <w:basedOn w:val="TableNormal"/>
    <w:uiPriority w:val="46"/>
    <w:rsid w:val="00DE1B0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E6ECE8" w:themeColor="accent6" w:themeTint="66"/>
        <w:left w:val="single" w:sz="4" w:space="0" w:color="E6ECE8" w:themeColor="accent6" w:themeTint="66"/>
        <w:bottom w:val="single" w:sz="4" w:space="0" w:color="E6ECE8" w:themeColor="accent6" w:themeTint="66"/>
        <w:right w:val="single" w:sz="4" w:space="0" w:color="E6ECE8" w:themeColor="accent6" w:themeTint="66"/>
        <w:insideH w:val="single" w:sz="4" w:space="0" w:color="E6ECE8" w:themeColor="accent6" w:themeTint="66"/>
        <w:insideV w:val="single" w:sz="4" w:space="0" w:color="E6ECE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D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D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C4117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6731F"/>
    <w:pPr>
      <w:spacing w:before="120" w:after="0" w:line="240" w:lineRule="auto"/>
      <w:contextualSpacing/>
      <w:jc w:val="center"/>
    </w:pPr>
    <w:rPr>
      <w:rFonts w:ascii="Barlow Semi Condensed" w:eastAsiaTheme="majorEastAsia" w:hAnsi="Barlow Semi Condensed" w:cstheme="majorBidi"/>
      <w:cap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6731F"/>
    <w:rPr>
      <w:rFonts w:ascii="Barlow Semi Condensed" w:eastAsiaTheme="majorEastAsia" w:hAnsi="Barlow Semi Condensed" w:cstheme="majorBidi"/>
      <w:caps/>
      <w:spacing w:val="-10"/>
      <w:kern w:val="28"/>
      <w:sz w:val="72"/>
      <w:szCs w:val="72"/>
    </w:rPr>
  </w:style>
  <w:style w:type="table" w:styleId="ListTable2-Accent3">
    <w:name w:val="List Table 2 Accent 3"/>
    <w:basedOn w:val="TableNormal"/>
    <w:uiPriority w:val="47"/>
    <w:rsid w:val="000E1DBE"/>
    <w:pPr>
      <w:spacing w:after="0" w:line="240" w:lineRule="auto"/>
    </w:pPr>
    <w:tblPr>
      <w:tblStyleRowBandSize w:val="1"/>
      <w:tblStyleColBandSize w:val="1"/>
      <w:tblBorders>
        <w:top w:val="single" w:sz="4" w:space="0" w:color="A7B0B4" w:themeColor="accent3" w:themeTint="99"/>
        <w:bottom w:val="single" w:sz="4" w:space="0" w:color="A7B0B4" w:themeColor="accent3" w:themeTint="99"/>
        <w:insideH w:val="single" w:sz="4" w:space="0" w:color="A7B0B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E6" w:themeFill="accent3" w:themeFillTint="33"/>
      </w:tcPr>
    </w:tblStylePr>
    <w:tblStylePr w:type="band1Horz">
      <w:tblPr/>
      <w:tcPr>
        <w:shd w:val="clear" w:color="auto" w:fill="E1E4E6" w:themeFill="accent3" w:themeFillTint="33"/>
      </w:tcPr>
    </w:tblStylePr>
  </w:style>
  <w:style w:type="character" w:customStyle="1" w:styleId="jsgrdq">
    <w:name w:val="jsgrdq"/>
    <w:basedOn w:val="DefaultParagraphFont"/>
    <w:rsid w:val="003C6A98"/>
  </w:style>
  <w:style w:type="character" w:styleId="Mention">
    <w:name w:val="Mention"/>
    <w:basedOn w:val="DefaultParagraphFont"/>
    <w:uiPriority w:val="99"/>
    <w:unhideWhenUsed/>
    <w:rsid w:val="006E711C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95583"/>
    <w:rPr>
      <w:rFonts w:ascii="Barlow Semi Condensed" w:eastAsiaTheme="majorEastAsia" w:hAnsi="Barlow Semi Condensed" w:cstheme="majorBidi"/>
      <w:color w:val="003525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7282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4163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D4163"/>
    <w:rPr>
      <w:rFonts w:eastAsiaTheme="minorEastAsia"/>
      <w:color w:val="5A5A5A" w:themeColor="text1" w:themeTint="A5"/>
      <w:spacing w:val="15"/>
    </w:rPr>
  </w:style>
  <w:style w:type="table" w:styleId="ListTable4-Accent4">
    <w:name w:val="List Table 4 Accent 4"/>
    <w:basedOn w:val="TableNormal"/>
    <w:uiPriority w:val="49"/>
    <w:rsid w:val="00280A9F"/>
    <w:pPr>
      <w:spacing w:after="0" w:line="240" w:lineRule="auto"/>
    </w:pPr>
    <w:tblPr>
      <w:tblStyleRowBandSize w:val="1"/>
      <w:tblStyleColBandSize w:val="1"/>
      <w:tblBorders>
        <w:top w:val="single" w:sz="4" w:space="0" w:color="D35D62" w:themeColor="accent4" w:themeTint="99"/>
        <w:left w:val="single" w:sz="4" w:space="0" w:color="D35D62" w:themeColor="accent4" w:themeTint="99"/>
        <w:bottom w:val="single" w:sz="4" w:space="0" w:color="D35D62" w:themeColor="accent4" w:themeTint="99"/>
        <w:right w:val="single" w:sz="4" w:space="0" w:color="D35D62" w:themeColor="accent4" w:themeTint="99"/>
        <w:insideH w:val="single" w:sz="4" w:space="0" w:color="D35D6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2428" w:themeColor="accent4"/>
          <w:left w:val="single" w:sz="4" w:space="0" w:color="852428" w:themeColor="accent4"/>
          <w:bottom w:val="single" w:sz="4" w:space="0" w:color="852428" w:themeColor="accent4"/>
          <w:right w:val="single" w:sz="4" w:space="0" w:color="852428" w:themeColor="accent4"/>
          <w:insideH w:val="nil"/>
        </w:tcBorders>
        <w:shd w:val="clear" w:color="auto" w:fill="852428" w:themeFill="accent4"/>
      </w:tcPr>
    </w:tblStylePr>
    <w:tblStylePr w:type="lastRow">
      <w:rPr>
        <w:b/>
        <w:bCs/>
      </w:rPr>
      <w:tblPr/>
      <w:tcPr>
        <w:tcBorders>
          <w:top w:val="double" w:sz="4" w:space="0" w:color="D35D6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9CA" w:themeFill="accent4" w:themeFillTint="33"/>
      </w:tcPr>
    </w:tblStylePr>
    <w:tblStylePr w:type="band1Horz">
      <w:tblPr/>
      <w:tcPr>
        <w:shd w:val="clear" w:color="auto" w:fill="F0C9CA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774AF"/>
    <w:pPr>
      <w:spacing w:after="0" w:line="240" w:lineRule="auto"/>
    </w:pPr>
    <w:rPr>
      <w:color w:val="631B1D" w:themeColor="accent4" w:themeShade="BF"/>
    </w:rPr>
    <w:tblPr>
      <w:tblStyleRowBandSize w:val="1"/>
      <w:tblStyleColBandSize w:val="1"/>
      <w:tblBorders>
        <w:top w:val="single" w:sz="4" w:space="0" w:color="D35D62" w:themeColor="accent4" w:themeTint="99"/>
        <w:left w:val="single" w:sz="4" w:space="0" w:color="D35D62" w:themeColor="accent4" w:themeTint="99"/>
        <w:bottom w:val="single" w:sz="4" w:space="0" w:color="D35D62" w:themeColor="accent4" w:themeTint="99"/>
        <w:right w:val="single" w:sz="4" w:space="0" w:color="D35D62" w:themeColor="accent4" w:themeTint="99"/>
        <w:insideH w:val="single" w:sz="4" w:space="0" w:color="D35D62" w:themeColor="accent4" w:themeTint="99"/>
        <w:insideV w:val="single" w:sz="4" w:space="0" w:color="D35D6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5D6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5D6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9CA" w:themeFill="accent4" w:themeFillTint="33"/>
      </w:tcPr>
    </w:tblStylePr>
    <w:tblStylePr w:type="band1Horz">
      <w:tblPr/>
      <w:tcPr>
        <w:shd w:val="clear" w:color="auto" w:fill="F0C9CA" w:themeFill="accent4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764E97"/>
    <w:rPr>
      <w:rFonts w:asciiTheme="majorHAnsi" w:eastAsiaTheme="majorEastAsia" w:hAnsiTheme="majorHAnsi" w:cstheme="majorBidi"/>
      <w:i/>
      <w:iCs/>
      <w:color w:val="005037" w:themeColor="accent1" w:themeShade="BF"/>
    </w:rPr>
  </w:style>
  <w:style w:type="character" w:styleId="Emphasis">
    <w:name w:val="Emphasis"/>
    <w:basedOn w:val="DefaultParagraphFont"/>
    <w:uiPriority w:val="20"/>
    <w:qFormat/>
    <w:rsid w:val="003265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4.wmf"/><Relationship Id="rId26" Type="http://schemas.openxmlformats.org/officeDocument/2006/relationships/control" Target="activeX/activeX8.xml"/><Relationship Id="rId39" Type="http://schemas.openxmlformats.org/officeDocument/2006/relationships/control" Target="activeX/activeX16.xml"/><Relationship Id="rId21" Type="http://schemas.openxmlformats.org/officeDocument/2006/relationships/control" Target="activeX/activeX3.xml"/><Relationship Id="rId34" Type="http://schemas.openxmlformats.org/officeDocument/2006/relationships/control" Target="activeX/activeX11.xml"/><Relationship Id="rId42" Type="http://schemas.openxmlformats.org/officeDocument/2006/relationships/control" Target="activeX/activeX19.xml"/><Relationship Id="rId47" Type="http://schemas.openxmlformats.org/officeDocument/2006/relationships/hyperlink" Target="https://cafiresafecouncil.org/grants-and-funding/2022-d-space/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afiresafecouncil.org/grants-and-funding/2022-d-space/" TargetMode="External"/><Relationship Id="rId29" Type="http://schemas.microsoft.com/office/2011/relationships/commentsExtended" Target="commentsExtended.xml"/><Relationship Id="rId11" Type="http://schemas.openxmlformats.org/officeDocument/2006/relationships/image" Target="media/image1.png"/><Relationship Id="rId24" Type="http://schemas.openxmlformats.org/officeDocument/2006/relationships/control" Target="activeX/activeX6.xml"/><Relationship Id="rId32" Type="http://schemas.openxmlformats.org/officeDocument/2006/relationships/control" Target="activeX/activeX10.xml"/><Relationship Id="rId37" Type="http://schemas.openxmlformats.org/officeDocument/2006/relationships/control" Target="activeX/activeX14.xml"/><Relationship Id="rId40" Type="http://schemas.openxmlformats.org/officeDocument/2006/relationships/control" Target="activeX/activeX17.xml"/><Relationship Id="rId45" Type="http://schemas.openxmlformats.org/officeDocument/2006/relationships/control" Target="activeX/activeX22.xm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control" Target="activeX/activeX1.xml"/><Relationship Id="rId31" Type="http://schemas.microsoft.com/office/2018/08/relationships/commentsExtensible" Target="commentsExtensible.xml"/><Relationship Id="rId44" Type="http://schemas.openxmlformats.org/officeDocument/2006/relationships/control" Target="activeX/activeX21.xm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firesafecouncil.org" TargetMode="External"/><Relationship Id="rId22" Type="http://schemas.openxmlformats.org/officeDocument/2006/relationships/control" Target="activeX/activeX4.xml"/><Relationship Id="rId27" Type="http://schemas.openxmlformats.org/officeDocument/2006/relationships/control" Target="activeX/activeX9.xml"/><Relationship Id="rId30" Type="http://schemas.microsoft.com/office/2016/09/relationships/commentsIds" Target="commentsIds.xml"/><Relationship Id="rId35" Type="http://schemas.openxmlformats.org/officeDocument/2006/relationships/control" Target="activeX/activeX12.xml"/><Relationship Id="rId43" Type="http://schemas.openxmlformats.org/officeDocument/2006/relationships/control" Target="activeX/activeX20.xml"/><Relationship Id="rId48" Type="http://schemas.openxmlformats.org/officeDocument/2006/relationships/hyperlink" Target="https://cafiresafecouncil.org/grants-and-funding/2022-d-space/" TargetMode="External"/><Relationship Id="rId56" Type="http://schemas.microsoft.com/office/2020/10/relationships/intelligence" Target="intelligence2.xml"/><Relationship Id="rId8" Type="http://schemas.openxmlformats.org/officeDocument/2006/relationships/webSettings" Target="webSettings.xml"/><Relationship Id="rId51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sam.gov/content/duns-uei" TargetMode="External"/><Relationship Id="rId25" Type="http://schemas.openxmlformats.org/officeDocument/2006/relationships/control" Target="activeX/activeX7.xml"/><Relationship Id="rId33" Type="http://schemas.openxmlformats.org/officeDocument/2006/relationships/hyperlink" Target="https://osfm.fire.ca.gov/fire-hazard-severity-zones-maps-2022/" TargetMode="External"/><Relationship Id="rId38" Type="http://schemas.openxmlformats.org/officeDocument/2006/relationships/control" Target="activeX/activeX15.xml"/><Relationship Id="rId46" Type="http://schemas.openxmlformats.org/officeDocument/2006/relationships/control" Target="activeX/activeX23.xml"/><Relationship Id="rId20" Type="http://schemas.openxmlformats.org/officeDocument/2006/relationships/control" Target="activeX/activeX2.xml"/><Relationship Id="rId41" Type="http://schemas.openxmlformats.org/officeDocument/2006/relationships/control" Target="activeX/activeX18.xm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zoomgrants.com/zgf/California_Fire_Safe_Council/22_CALFIRE_Defensible_Space_Program" TargetMode="External"/><Relationship Id="rId23" Type="http://schemas.openxmlformats.org/officeDocument/2006/relationships/control" Target="activeX/activeX5.xml"/><Relationship Id="rId28" Type="http://schemas.openxmlformats.org/officeDocument/2006/relationships/comments" Target="comments.xml"/><Relationship Id="rId36" Type="http://schemas.openxmlformats.org/officeDocument/2006/relationships/control" Target="activeX/activeX13.xml"/><Relationship Id="rId49" Type="http://schemas.openxmlformats.org/officeDocument/2006/relationships/header" Target="head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CFSC Theme">
  <a:themeElements>
    <a:clrScheme name="CFSC Style">
      <a:dk1>
        <a:sysClr val="windowText" lastClr="000000"/>
      </a:dk1>
      <a:lt1>
        <a:sysClr val="window" lastClr="FFFFFF"/>
      </a:lt1>
      <a:dk2>
        <a:srgbClr val="41454A"/>
      </a:dk2>
      <a:lt2>
        <a:srgbClr val="D0CAC3"/>
      </a:lt2>
      <a:accent1>
        <a:srgbClr val="006C4B"/>
      </a:accent1>
      <a:accent2>
        <a:srgbClr val="FFB547"/>
      </a:accent2>
      <a:accent3>
        <a:srgbClr val="6F7B81"/>
      </a:accent3>
      <a:accent4>
        <a:srgbClr val="852428"/>
      </a:accent4>
      <a:accent5>
        <a:srgbClr val="72C0B4"/>
      </a:accent5>
      <a:accent6>
        <a:srgbClr val="C1D0C6"/>
      </a:accent6>
      <a:hlink>
        <a:srgbClr val="0070C0"/>
      </a:hlink>
      <a:folHlink>
        <a:srgbClr val="954F72"/>
      </a:folHlink>
    </a:clrScheme>
    <a:fontScheme name="CFSC Font">
      <a:majorFont>
        <a:latin typeface="Barlow Semi Condensed Black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FSC Theme" id="{2BB12370-16B7-4B35-8FFB-574CCBE50DD3}" vid="{1F81D161-0A32-4BA7-B222-92F8D673D45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35C9E0CEB707428E1E4B6C08DCF473" ma:contentTypeVersion="16" ma:contentTypeDescription="Create a new document." ma:contentTypeScope="" ma:versionID="f76c7d4046ab8c38df303395536ec31d">
  <xsd:schema xmlns:xsd="http://www.w3.org/2001/XMLSchema" xmlns:xs="http://www.w3.org/2001/XMLSchema" xmlns:p="http://schemas.microsoft.com/office/2006/metadata/properties" xmlns:ns2="24e37d54-14f5-41b6-aa01-6c021db26f6f" xmlns:ns3="c5d4d4e8-4b22-4a5a-857b-086eea47bceb" targetNamespace="http://schemas.microsoft.com/office/2006/metadata/properties" ma:root="true" ma:fieldsID="f464d503a3d45ca62327ade467c77ecd" ns2:_="" ns3:_="">
    <xsd:import namespace="24e37d54-14f5-41b6-aa01-6c021db26f6f"/>
    <xsd:import namespace="c5d4d4e8-4b22-4a5a-857b-086eea47b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37d54-14f5-41b6-aa01-6c021db26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775a0ba-8bc4-4af0-98fb-018d2e36fe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4d4e8-4b22-4a5a-857b-086eea47b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c94b88-1a6e-4fca-8799-bb6f4d956c7e}" ma:internalName="TaxCatchAll" ma:showField="CatchAllData" ma:web="c5d4d4e8-4b22-4a5a-857b-086eea47bc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e37d54-14f5-41b6-aa01-6c021db26f6f">
      <Terms xmlns="http://schemas.microsoft.com/office/infopath/2007/PartnerControls"/>
    </lcf76f155ced4ddcb4097134ff3c332f>
    <TaxCatchAll xmlns="c5d4d4e8-4b22-4a5a-857b-086eea47bce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8593A9-3653-4E72-A81A-B2F6F1C979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E9F34B-58A6-48C0-9F9B-FF700E4E08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e37d54-14f5-41b6-aa01-6c021db26f6f"/>
    <ds:schemaRef ds:uri="c5d4d4e8-4b22-4a5a-857b-086eea47b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059E1-7501-4068-B105-AC134FF314C6}">
  <ds:schemaRefs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c5d4d4e8-4b22-4a5a-857b-086eea47bceb"/>
    <ds:schemaRef ds:uri="24e37d54-14f5-41b6-aa01-6c021db26f6f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BFDC2A2-4C17-4289-927C-43800F1EFB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7</TotalTime>
  <Pages>16</Pages>
  <Words>2446</Words>
  <Characters>1394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Evans</dc:creator>
  <cp:keywords/>
  <dc:description/>
  <cp:lastModifiedBy>Dave Farley</cp:lastModifiedBy>
  <cp:revision>99</cp:revision>
  <cp:lastPrinted>2022-12-07T23:30:00Z</cp:lastPrinted>
  <dcterms:created xsi:type="dcterms:W3CDTF">2023-04-28T22:56:00Z</dcterms:created>
  <dcterms:modified xsi:type="dcterms:W3CDTF">2023-05-15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35C9E0CEB707428E1E4B6C08DCF473</vt:lpwstr>
  </property>
  <property fmtid="{D5CDD505-2E9C-101B-9397-08002B2CF9AE}" pid="3" name="MediaServiceImageTags">
    <vt:lpwstr/>
  </property>
</Properties>
</file>